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CB844" w14:textId="77777777" w:rsidR="0073644D" w:rsidRPr="006851DF" w:rsidRDefault="0073644D" w:rsidP="00C13429">
      <w:pPr>
        <w:pStyle w:val="Titre1"/>
        <w:rPr>
          <w:sz w:val="22"/>
          <w:szCs w:val="22"/>
        </w:rPr>
      </w:pPr>
    </w:p>
    <w:p w14:paraId="1DA5C267" w14:textId="77777777" w:rsidR="0073644D" w:rsidRPr="006851DF" w:rsidRDefault="0073644D" w:rsidP="00C13429">
      <w:pPr>
        <w:pStyle w:val="Titre1"/>
        <w:rPr>
          <w:sz w:val="22"/>
          <w:szCs w:val="22"/>
        </w:rPr>
      </w:pPr>
    </w:p>
    <w:p w14:paraId="77A8CFA9" w14:textId="77777777" w:rsidR="005D7F39" w:rsidRPr="005D7F39" w:rsidRDefault="005D7F39" w:rsidP="005D7F39"/>
    <w:p w14:paraId="26E15ACB" w14:textId="38BAE6DD" w:rsidR="00E105A6" w:rsidRPr="00E93B7F" w:rsidRDefault="00E5455E" w:rsidP="009B08CD">
      <w:pPr>
        <w:pStyle w:val="Titre1"/>
        <w:rPr>
          <w:sz w:val="24"/>
          <w:szCs w:val="24"/>
        </w:rPr>
      </w:pPr>
      <w:r w:rsidRPr="00E93B7F">
        <w:rPr>
          <w:sz w:val="24"/>
          <w:szCs w:val="24"/>
        </w:rPr>
        <w:t xml:space="preserve">AVENANT AU CONTRAT </w:t>
      </w:r>
      <w:r w:rsidR="00F339A4" w:rsidRPr="00E93B7F">
        <w:rPr>
          <w:sz w:val="24"/>
          <w:szCs w:val="24"/>
        </w:rPr>
        <w:t xml:space="preserve">DE TRAVAIL </w:t>
      </w:r>
      <w:r w:rsidR="007B1BFC" w:rsidRPr="00E93B7F">
        <w:rPr>
          <w:sz w:val="24"/>
          <w:szCs w:val="24"/>
        </w:rPr>
        <w:t xml:space="preserve">Ref. </w:t>
      </w:r>
      <w:bookmarkStart w:id="0" w:name="_Hlk147415293"/>
      <w:sdt>
        <w:sdtPr>
          <w:rPr>
            <w:b w:val="0"/>
            <w:bCs w:val="0"/>
            <w:sz w:val="22"/>
            <w:szCs w:val="22"/>
          </w:rPr>
          <w:alias w:val="No Ref. Engagement"/>
          <w:tag w:val="No contrat "/>
          <w:id w:val="1907649974"/>
          <w:placeholder>
            <w:docPart w:val="C05452F1EE5C40C7939971E34C72EA64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:text/>
        </w:sdtPr>
        <w:sdtEndPr>
          <w:rPr>
            <w:b/>
            <w:bCs/>
          </w:rPr>
        </w:sdtEndPr>
        <w:sdtContent>
          <w:r w:rsidR="006E6DB1" w:rsidRPr="00261EEC">
            <w:rPr>
              <w:rStyle w:val="Textedelespacerserv"/>
              <w:b w:val="0"/>
              <w:bCs w:val="0"/>
              <w:color w:val="FF0000"/>
            </w:rPr>
            <w:t>[No Ref. Engagement]</w:t>
          </w:r>
        </w:sdtContent>
      </w:sdt>
      <w:bookmarkEnd w:id="0"/>
      <w:r w:rsidR="006E6DB1">
        <w:rPr>
          <w:color w:val="FF0000"/>
          <w:sz w:val="24"/>
          <w:szCs w:val="24"/>
        </w:rPr>
        <w:t xml:space="preserve"> </w:t>
      </w:r>
      <w:r w:rsidR="007B1BFC" w:rsidRPr="00E93B7F">
        <w:rPr>
          <w:sz w:val="24"/>
          <w:szCs w:val="24"/>
        </w:rPr>
        <w:t>initié le</w:t>
      </w:r>
      <w:r w:rsidR="003F050A" w:rsidRPr="00E93B7F">
        <w:rPr>
          <w:sz w:val="24"/>
          <w:szCs w:val="24"/>
        </w:rPr>
        <w:t> </w:t>
      </w:r>
      <w:bookmarkStart w:id="1" w:name="Prénom_Nom_chercheur"/>
      <w:sdt>
        <w:sdtPr>
          <w:rPr>
            <w:sz w:val="22"/>
            <w:szCs w:val="22"/>
          </w:rPr>
          <w:id w:val="1001316104"/>
          <w:placeholder>
            <w:docPart w:val="06749191A15844CAABDEB84643049B45"/>
          </w:placeholder>
          <w:showingPlcHdr/>
          <w:date w:fullDate="2019-11-01T00:00:00Z">
            <w:dateFormat w:val="dd.MM.yyyy"/>
            <w:lid w:val="fr-CH"/>
            <w:storeMappedDataAs w:val="dateTime"/>
            <w:calendar w:val="gregorian"/>
          </w:date>
        </w:sdtPr>
        <w:sdtEndPr/>
        <w:sdtContent>
          <w:r w:rsidR="006E6DB1" w:rsidRPr="00261EEC">
            <w:rPr>
              <w:rStyle w:val="Textedelespacerserv"/>
              <w:b w:val="0"/>
              <w:bCs w:val="0"/>
              <w:color w:val="FF0000"/>
            </w:rPr>
            <w:t>[Entrez la date]</w:t>
          </w:r>
        </w:sdtContent>
      </w:sdt>
    </w:p>
    <w:p w14:paraId="7786D5D5" w14:textId="32FF2F2A" w:rsidR="00E5455E" w:rsidRPr="00E93B7F" w:rsidRDefault="00651625" w:rsidP="009B08CD">
      <w:pPr>
        <w:pStyle w:val="Titre1"/>
        <w:rPr>
          <w:sz w:val="24"/>
          <w:szCs w:val="24"/>
        </w:rPr>
      </w:pPr>
      <w:sdt>
        <w:sdtPr>
          <w:rPr>
            <w:b w:val="0"/>
            <w:sz w:val="22"/>
            <w:szCs w:val="22"/>
          </w:rPr>
          <w:alias w:val="Nom chercheur-euse"/>
          <w:tag w:val="Nom chercheur-euse"/>
          <w:id w:val="-1791352756"/>
          <w:placeholder>
            <w:docPart w:val="610F3BAF9E294258A4C9220C78CF9CF3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E6DB1" w:rsidRPr="00261EEC">
            <w:rPr>
              <w:rStyle w:val="Textedelespacerserv"/>
              <w:b w:val="0"/>
              <w:bCs w:val="0"/>
              <w:color w:val="FF0000"/>
            </w:rPr>
            <w:t>[Nom chercheur-euse ]</w:t>
          </w:r>
        </w:sdtContent>
      </w:sdt>
      <w:r w:rsidR="00E5455E" w:rsidRPr="00E93B7F">
        <w:rPr>
          <w:sz w:val="24"/>
          <w:szCs w:val="24"/>
        </w:rPr>
        <w:t>,</w:t>
      </w:r>
      <w:bookmarkEnd w:id="1"/>
      <w:r w:rsidR="00E105A6" w:rsidRPr="00E93B7F">
        <w:rPr>
          <w:sz w:val="24"/>
          <w:szCs w:val="24"/>
        </w:rPr>
        <w:t xml:space="preserve"> </w:t>
      </w:r>
      <w:r w:rsidR="009B08CD" w:rsidRPr="00E93B7F">
        <w:rPr>
          <w:sz w:val="24"/>
          <w:szCs w:val="24"/>
        </w:rPr>
        <w:t>Cherch</w:t>
      </w:r>
      <w:r w:rsidR="000B7FD9">
        <w:rPr>
          <w:sz w:val="24"/>
          <w:szCs w:val="24"/>
        </w:rPr>
        <w:t>eur-</w:t>
      </w:r>
      <w:r w:rsidR="009B08CD" w:rsidRPr="00E93B7F">
        <w:rPr>
          <w:sz w:val="24"/>
          <w:szCs w:val="24"/>
        </w:rPr>
        <w:t>euse</w:t>
      </w:r>
      <w:r w:rsidR="00832663" w:rsidRPr="00E93B7F">
        <w:rPr>
          <w:sz w:val="24"/>
          <w:szCs w:val="24"/>
        </w:rPr>
        <w:t xml:space="preserve"> </w:t>
      </w:r>
      <w:r w:rsidR="00E5455E" w:rsidRPr="00E93B7F">
        <w:rPr>
          <w:sz w:val="24"/>
          <w:szCs w:val="24"/>
        </w:rPr>
        <w:t xml:space="preserve">Marie </w:t>
      </w:r>
      <w:r w:rsidR="00B060BD" w:rsidRPr="00E93B7F">
        <w:rPr>
          <w:sz w:val="24"/>
          <w:szCs w:val="24"/>
        </w:rPr>
        <w:t>Sk</w:t>
      </w:r>
      <w:r w:rsidR="00F920B2" w:rsidRPr="00E93B7F">
        <w:rPr>
          <w:sz w:val="24"/>
          <w:szCs w:val="24"/>
        </w:rPr>
        <w:t>lodowska</w:t>
      </w:r>
      <w:r w:rsidR="00EA0C83" w:rsidRPr="00E93B7F">
        <w:rPr>
          <w:sz w:val="24"/>
          <w:szCs w:val="24"/>
        </w:rPr>
        <w:t>-</w:t>
      </w:r>
      <w:r w:rsidR="00E5455E" w:rsidRPr="00E93B7F">
        <w:rPr>
          <w:sz w:val="24"/>
          <w:szCs w:val="24"/>
        </w:rPr>
        <w:t>Curie à 100%</w:t>
      </w:r>
    </w:p>
    <w:p w14:paraId="59D24555" w14:textId="1196B5FE" w:rsidR="00E93B7F" w:rsidRPr="00FB5BD7" w:rsidRDefault="00E93B7F" w:rsidP="008B400D">
      <w:pPr>
        <w:rPr>
          <w:rStyle w:val="Textedelespacerserv"/>
          <w:b/>
          <w:color w:val="auto"/>
          <w:sz w:val="24"/>
        </w:rPr>
      </w:pPr>
      <w:r w:rsidRPr="00FB5BD7">
        <w:rPr>
          <w:rFonts w:cs="Arial"/>
          <w:b/>
          <w:sz w:val="24"/>
        </w:rPr>
        <w:t>P</w:t>
      </w:r>
      <w:r w:rsidR="00173446" w:rsidRPr="00FB5BD7">
        <w:rPr>
          <w:rFonts w:cs="Arial"/>
          <w:b/>
          <w:sz w:val="24"/>
        </w:rPr>
        <w:t>rojet</w:t>
      </w:r>
      <w:r w:rsidR="003A5072" w:rsidRPr="00FB5BD7">
        <w:rPr>
          <w:rFonts w:cs="Arial"/>
          <w:b/>
          <w:sz w:val="24"/>
        </w:rPr>
        <w:t xml:space="preserve"> – </w:t>
      </w:r>
      <w:sdt>
        <w:sdtPr>
          <w:rPr>
            <w:rFonts w:cs="Arial"/>
            <w:b/>
            <w:sz w:val="22"/>
            <w:szCs w:val="22"/>
            <w:lang w:val="en-US"/>
          </w:rPr>
          <w:alias w:val="Acronyme"/>
          <w:tag w:val="Acronyme"/>
          <w:id w:val="1813906834"/>
          <w:placeholder>
            <w:docPart w:val="84CC9E1B0AC445499B54DFBA2E16BC18"/>
          </w:placeholder>
          <w:showingPlcHdr/>
          <w:text/>
        </w:sdtPr>
        <w:sdtEndPr/>
        <w:sdtContent>
          <w:r w:rsidR="006E6DB1" w:rsidRPr="003A2ACF">
            <w:rPr>
              <w:rStyle w:val="Textedelespacerserv"/>
              <w:color w:val="FF0000"/>
            </w:rPr>
            <w:t>[Acronyme]</w:t>
          </w:r>
        </w:sdtContent>
      </w:sdt>
      <w:r w:rsidR="003A5072" w:rsidRPr="00FB5BD7">
        <w:rPr>
          <w:rStyle w:val="Textedelespacerserv"/>
          <w:color w:val="FF0000"/>
          <w:sz w:val="24"/>
        </w:rPr>
        <w:t xml:space="preserve"> </w:t>
      </w:r>
      <w:r w:rsidR="003A5072" w:rsidRPr="00FB5BD7">
        <w:rPr>
          <w:rFonts w:cs="Arial"/>
          <w:b/>
          <w:sz w:val="24"/>
        </w:rPr>
        <w:t>HORIZON-MSCA DN </w:t>
      </w:r>
      <w:sdt>
        <w:sdtPr>
          <w:rPr>
            <w:rFonts w:cs="Arial"/>
            <w:b/>
            <w:sz w:val="22"/>
            <w:szCs w:val="22"/>
            <w:lang w:val="en-US"/>
          </w:rPr>
          <w:alias w:val="Année Grant Agreement"/>
          <w:tag w:val="Année Grant Agreement"/>
          <w:id w:val="1847511808"/>
          <w:placeholder>
            <w:docPart w:val="E23D3EBFD09247EEABC42693A38EFFAC"/>
          </w:placeholder>
          <w:showingPlcHdr/>
          <w:date>
            <w:dateFormat w:val="yyyy"/>
            <w:lid w:val="fr-CH"/>
            <w:storeMappedDataAs w:val="dateTime"/>
            <w:calendar w:val="gregorian"/>
          </w:date>
        </w:sdtPr>
        <w:sdtEndPr/>
        <w:sdtContent>
          <w:r w:rsidR="006E6DB1">
            <w:rPr>
              <w:rStyle w:val="Textedelespacerserv"/>
              <w:color w:val="FF0000"/>
            </w:rPr>
            <w:t>[E</w:t>
          </w:r>
          <w:r w:rsidR="006E6DB1" w:rsidRPr="003A2ACF">
            <w:rPr>
              <w:rStyle w:val="Textedelespacerserv"/>
              <w:color w:val="FF0000"/>
            </w:rPr>
            <w:t>ntrez l’année</w:t>
          </w:r>
          <w:r w:rsidR="006E6DB1">
            <w:rPr>
              <w:rStyle w:val="Textedelespacerserv"/>
              <w:color w:val="FF0000"/>
            </w:rPr>
            <w:t>]</w:t>
          </w:r>
        </w:sdtContent>
      </w:sdt>
    </w:p>
    <w:p w14:paraId="30B3BA58" w14:textId="3C981A7A" w:rsidR="00E93B7F" w:rsidRPr="003916EE" w:rsidRDefault="00F25752" w:rsidP="008B400D">
      <w:pPr>
        <w:rPr>
          <w:rStyle w:val="Textedelespacerserv"/>
          <w:bCs/>
          <w:color w:val="FF0000"/>
          <w:kern w:val="32"/>
          <w:szCs w:val="32"/>
          <w:lang w:val="en-US"/>
        </w:rPr>
      </w:pPr>
      <w:r w:rsidRPr="00E93B7F">
        <w:rPr>
          <w:rFonts w:cs="Arial"/>
          <w:b/>
          <w:sz w:val="24"/>
          <w:lang w:val="en-US"/>
        </w:rPr>
        <w:t xml:space="preserve">No </w:t>
      </w:r>
      <w:r w:rsidR="00832663" w:rsidRPr="00E93B7F">
        <w:rPr>
          <w:rStyle w:val="Textedelespacerserv"/>
          <w:b/>
          <w:color w:val="auto"/>
          <w:sz w:val="24"/>
          <w:lang w:val="en-US"/>
        </w:rPr>
        <w:t>Grant Agreement</w:t>
      </w:r>
      <w:r w:rsidR="008302E8" w:rsidRPr="00E93B7F">
        <w:rPr>
          <w:rStyle w:val="Textedelespacerserv"/>
          <w:b/>
          <w:color w:val="auto"/>
          <w:sz w:val="24"/>
          <w:lang w:val="en-US"/>
        </w:rPr>
        <w:t xml:space="preserve">: </w:t>
      </w:r>
      <w:bookmarkStart w:id="2" w:name="_Hlk147417145"/>
      <w:r w:rsidR="003916EE" w:rsidRPr="00261EEC">
        <w:rPr>
          <w:rStyle w:val="Textedelespacerserv"/>
          <w:rFonts w:cs="Arial"/>
          <w:color w:val="FF0000"/>
          <w:kern w:val="32"/>
          <w:szCs w:val="32"/>
          <w:lang w:val="en-US"/>
        </w:rPr>
        <w:t>[</w:t>
      </w:r>
      <w:bookmarkEnd w:id="2"/>
      <w:sdt>
        <w:sdtPr>
          <w:rPr>
            <w:rStyle w:val="Textedelespacerserv"/>
            <w:rFonts w:cs="Arial"/>
            <w:color w:val="FF0000"/>
            <w:kern w:val="32"/>
            <w:szCs w:val="32"/>
            <w:lang w:val="en-US"/>
          </w:rPr>
          <w:alias w:val="N° Grant Agreement"/>
          <w:tag w:val="N° Grant Agreement"/>
          <w:id w:val="-1792200751"/>
          <w:placeholder>
            <w:docPart w:val="B50F5678F1E143A2B7CB2A4EE882D0BD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>
          <w:rPr>
            <w:rStyle w:val="Textedelespacerserv"/>
          </w:rPr>
        </w:sdtEndPr>
        <w:sdtContent>
          <w:r w:rsidR="003916EE" w:rsidRPr="00261EEC">
            <w:rPr>
              <w:rStyle w:val="Textedelespacerserv"/>
              <w:rFonts w:cs="Arial"/>
              <w:color w:val="FF0000"/>
              <w:kern w:val="32"/>
              <w:szCs w:val="32"/>
              <w:lang w:val="en-US"/>
            </w:rPr>
            <w:t xml:space="preserve">No </w:t>
          </w:r>
          <w:proofErr w:type="spellStart"/>
          <w:r w:rsidR="003916EE" w:rsidRPr="00261EEC">
            <w:rPr>
              <w:rStyle w:val="Textedelespacerserv"/>
              <w:rFonts w:cs="Arial"/>
              <w:color w:val="FF0000"/>
              <w:kern w:val="32"/>
              <w:szCs w:val="32"/>
              <w:lang w:val="en-US"/>
            </w:rPr>
            <w:t>contrat</w:t>
          </w:r>
          <w:proofErr w:type="spellEnd"/>
          <w:r w:rsidR="003916EE" w:rsidRPr="00261EEC">
            <w:rPr>
              <w:rStyle w:val="Textedelespacerserv"/>
              <w:rFonts w:cs="Arial"/>
              <w:color w:val="FF0000"/>
              <w:kern w:val="32"/>
              <w:szCs w:val="32"/>
              <w:lang w:val="en-US"/>
            </w:rPr>
            <w:t xml:space="preserve"> </w:t>
          </w:r>
          <w:r w:rsidR="003728ED">
            <w:rPr>
              <w:rStyle w:val="Textedelespacerserv"/>
              <w:rFonts w:cs="Arial"/>
              <w:color w:val="FF0000"/>
              <w:kern w:val="32"/>
              <w:szCs w:val="32"/>
              <w:lang w:val="en-US"/>
            </w:rPr>
            <w:t>Grant Agreement</w:t>
          </w:r>
        </w:sdtContent>
      </w:sdt>
      <w:r w:rsidR="003916EE" w:rsidRPr="00261EEC">
        <w:rPr>
          <w:rStyle w:val="Textedelespacerserv"/>
          <w:rFonts w:cs="Arial"/>
          <w:color w:val="FF0000"/>
          <w:kern w:val="32"/>
          <w:szCs w:val="32"/>
          <w:lang w:val="en-US"/>
        </w:rPr>
        <w:t>]</w:t>
      </w:r>
    </w:p>
    <w:p w14:paraId="0AC65401" w14:textId="5568E5B6" w:rsidR="00173446" w:rsidRPr="003728ED" w:rsidRDefault="00D34745" w:rsidP="008B400D">
      <w:pPr>
        <w:rPr>
          <w:rFonts w:cs="Arial"/>
          <w:b/>
          <w:sz w:val="24"/>
          <w:lang w:val="en-US"/>
        </w:rPr>
      </w:pPr>
      <w:r w:rsidRPr="003728ED">
        <w:rPr>
          <w:rFonts w:cs="Arial"/>
          <w:b/>
          <w:sz w:val="24"/>
          <w:lang w:val="en-US"/>
        </w:rPr>
        <w:t xml:space="preserve">No contrat </w:t>
      </w:r>
      <w:r w:rsidR="00596612" w:rsidRPr="003728ED">
        <w:rPr>
          <w:rFonts w:cs="Arial"/>
          <w:b/>
          <w:sz w:val="24"/>
          <w:lang w:val="en-US"/>
        </w:rPr>
        <w:t>SEFRI</w:t>
      </w:r>
      <w:r w:rsidR="003728ED">
        <w:rPr>
          <w:rFonts w:cs="Arial"/>
          <w:b/>
          <w:sz w:val="24"/>
          <w:lang w:val="en-US"/>
        </w:rPr>
        <w:t>:</w:t>
      </w:r>
      <w:r w:rsidR="00596612" w:rsidRPr="003728ED">
        <w:rPr>
          <w:rFonts w:cs="Arial"/>
          <w:b/>
          <w:sz w:val="24"/>
          <w:lang w:val="en-US"/>
        </w:rPr>
        <w:t xml:space="preserve"> </w:t>
      </w:r>
      <w:r w:rsidR="003728ED" w:rsidRPr="003728ED">
        <w:rPr>
          <w:rStyle w:val="Textedelespacerserv"/>
          <w:rFonts w:cs="Arial"/>
          <w:color w:val="FF0000"/>
          <w:kern w:val="32"/>
          <w:szCs w:val="32"/>
          <w:lang w:val="en-US"/>
        </w:rPr>
        <w:t xml:space="preserve"> </w:t>
      </w:r>
      <w:sdt>
        <w:sdtPr>
          <w:rPr>
            <w:rFonts w:cs="Arial"/>
            <w:color w:val="FF0000"/>
            <w:kern w:val="32"/>
            <w:szCs w:val="32"/>
            <w:lang w:val="en-US"/>
          </w:rPr>
          <w:alias w:val="No contrat SEFRI"/>
          <w:tag w:val="No contrat SEFRI"/>
          <w:id w:val="1348131102"/>
          <w:placeholder>
            <w:docPart w:val="DefaultPlaceholder_-1854013440"/>
          </w:placeholder>
          <w:text/>
        </w:sdtPr>
        <w:sdtEndPr/>
        <w:sdtContent>
          <w:r w:rsidR="003728ED" w:rsidRPr="003728ED">
            <w:rPr>
              <w:rFonts w:cs="Arial"/>
              <w:color w:val="FF0000"/>
              <w:kern w:val="32"/>
              <w:szCs w:val="32"/>
              <w:lang w:val="en-US"/>
            </w:rPr>
            <w:t xml:space="preserve">[No </w:t>
          </w:r>
          <w:proofErr w:type="spellStart"/>
          <w:r w:rsidR="003728ED" w:rsidRPr="003728ED">
            <w:rPr>
              <w:rFonts w:cs="Arial"/>
              <w:color w:val="FF0000"/>
              <w:kern w:val="32"/>
              <w:szCs w:val="32"/>
              <w:lang w:val="en-US"/>
            </w:rPr>
            <w:t>contrat</w:t>
          </w:r>
          <w:proofErr w:type="spellEnd"/>
          <w:r w:rsidR="003728ED" w:rsidRPr="003728ED">
            <w:rPr>
              <w:rFonts w:cs="Arial"/>
              <w:color w:val="FF0000"/>
              <w:kern w:val="32"/>
              <w:szCs w:val="32"/>
              <w:lang w:val="en-US"/>
            </w:rPr>
            <w:t xml:space="preserve"> SEFRI]</w:t>
          </w:r>
        </w:sdtContent>
      </w:sdt>
    </w:p>
    <w:p w14:paraId="4B3445BF" w14:textId="58DBDCC4" w:rsidR="00261EEC" w:rsidRDefault="00D767E9" w:rsidP="00E5455E">
      <w:pPr>
        <w:rPr>
          <w:rFonts w:cs="Arial"/>
          <w:b/>
          <w:sz w:val="24"/>
        </w:rPr>
      </w:pPr>
      <w:r w:rsidRPr="00E93B7F">
        <w:rPr>
          <w:rFonts w:cs="Arial"/>
          <w:b/>
          <w:sz w:val="24"/>
        </w:rPr>
        <w:t>D</w:t>
      </w:r>
      <w:r w:rsidR="00A713E9" w:rsidRPr="00E93B7F">
        <w:rPr>
          <w:rFonts w:cs="Arial"/>
          <w:b/>
          <w:sz w:val="24"/>
        </w:rPr>
        <w:t xml:space="preserve">ate de début </w:t>
      </w:r>
      <w:r w:rsidR="009F5B68" w:rsidRPr="00E93B7F">
        <w:rPr>
          <w:rFonts w:cs="Arial"/>
          <w:b/>
          <w:sz w:val="24"/>
        </w:rPr>
        <w:t xml:space="preserve">du </w:t>
      </w:r>
      <w:proofErr w:type="gramStart"/>
      <w:r w:rsidR="009F5B68" w:rsidRPr="00E93B7F">
        <w:rPr>
          <w:rFonts w:cs="Arial"/>
          <w:b/>
          <w:sz w:val="24"/>
        </w:rPr>
        <w:t>projet</w:t>
      </w:r>
      <w:r w:rsidR="00DC32EB" w:rsidRPr="00E93B7F">
        <w:rPr>
          <w:rFonts w:cs="Arial"/>
          <w:b/>
          <w:sz w:val="24"/>
        </w:rPr>
        <w:t>:</w:t>
      </w:r>
      <w:proofErr w:type="gramEnd"/>
      <w:r w:rsidR="00DC32EB" w:rsidRPr="00E93B7F">
        <w:rPr>
          <w:rFonts w:cs="Arial"/>
          <w:b/>
          <w:sz w:val="24"/>
        </w:rPr>
        <w:t> </w:t>
      </w:r>
      <w:sdt>
        <w:sdtPr>
          <w:rPr>
            <w:rStyle w:val="Textedelespacerserv"/>
            <w:rFonts w:cs="Arial"/>
            <w:color w:val="FF0000"/>
            <w:kern w:val="32"/>
            <w:szCs w:val="32"/>
          </w:rPr>
          <w:id w:val="-1619605539"/>
          <w:placeholder>
            <w:docPart w:val="C32FF39B5E7D4C01B609A500EDD653BA"/>
          </w:placeholder>
          <w:date>
            <w:dateFormat w:val="dd.MM.yyyy"/>
            <w:lid w:val="fr-CH"/>
            <w:storeMappedDataAs w:val="dateTime"/>
            <w:calendar w:val="gregorian"/>
          </w:date>
        </w:sdtPr>
        <w:sdtEndPr>
          <w:rPr>
            <w:rStyle w:val="Textedelespacerserv"/>
          </w:rPr>
        </w:sdtEndPr>
        <w:sdtContent>
          <w:sdt>
            <w:sdtPr>
              <w:rPr>
                <w:rStyle w:val="Textedelespacerserv"/>
                <w:rFonts w:cs="Arial"/>
                <w:color w:val="FF0000"/>
                <w:kern w:val="32"/>
                <w:szCs w:val="32"/>
              </w:rPr>
              <w:id w:val="1058213548"/>
              <w:placeholder>
                <w:docPart w:val="1D821272767D4B43B8B2CDC28F2B8304"/>
              </w:placeholder>
              <w:showingPlcHdr/>
              <w:date w:fullDate="2019-05-01T00:00:00Z">
                <w:dateFormat w:val="dd.MM.yyyy"/>
                <w:lid w:val="fr-CH"/>
                <w:storeMappedDataAs w:val="dateTime"/>
                <w:calendar w:val="gregorian"/>
              </w:date>
            </w:sdtPr>
            <w:sdtEndPr>
              <w:rPr>
                <w:rStyle w:val="Textedelespacerserv"/>
              </w:rPr>
            </w:sdtEndPr>
            <w:sdtContent>
              <w:r w:rsidR="006E6DB1" w:rsidRPr="00261EEC">
                <w:rPr>
                  <w:rStyle w:val="Textedelespacerserv"/>
                  <w:rFonts w:cs="Arial"/>
                  <w:color w:val="FF0000"/>
                  <w:kern w:val="32"/>
                  <w:szCs w:val="32"/>
                </w:rPr>
                <w:t>[Entrez la date]</w:t>
              </w:r>
            </w:sdtContent>
          </w:sdt>
        </w:sdtContent>
      </w:sdt>
      <w:r w:rsidR="00E105A6" w:rsidRPr="00E93B7F">
        <w:rPr>
          <w:rFonts w:cs="Arial"/>
          <w:b/>
          <w:sz w:val="24"/>
        </w:rPr>
        <w:t xml:space="preserve"> ; </w:t>
      </w:r>
    </w:p>
    <w:p w14:paraId="4264BEB8" w14:textId="323C92E3" w:rsidR="00261EEC" w:rsidRDefault="00EC625B" w:rsidP="00E5455E">
      <w:pPr>
        <w:rPr>
          <w:rFonts w:cs="Arial"/>
          <w:b/>
          <w:sz w:val="24"/>
        </w:rPr>
      </w:pPr>
      <w:r w:rsidRPr="00E93B7F">
        <w:rPr>
          <w:rFonts w:cs="Arial"/>
          <w:b/>
          <w:sz w:val="24"/>
        </w:rPr>
        <w:t xml:space="preserve">Durée du </w:t>
      </w:r>
      <w:proofErr w:type="gramStart"/>
      <w:r w:rsidRPr="00E93B7F">
        <w:rPr>
          <w:rFonts w:cs="Arial"/>
          <w:b/>
          <w:sz w:val="24"/>
        </w:rPr>
        <w:t>projet:</w:t>
      </w:r>
      <w:proofErr w:type="gramEnd"/>
      <w:r w:rsidR="00CB7C95" w:rsidRPr="00E93B7F">
        <w:rPr>
          <w:rFonts w:cs="Arial"/>
          <w:b/>
          <w:sz w:val="24"/>
        </w:rPr>
        <w:t xml:space="preserve"> </w:t>
      </w:r>
      <w:sdt>
        <w:sdtPr>
          <w:rPr>
            <w:rFonts w:cs="Arial"/>
            <w:b/>
            <w:sz w:val="22"/>
            <w:szCs w:val="22"/>
          </w:rPr>
          <w:alias w:val="Durée en mois"/>
          <w:tag w:val="Durée en mois"/>
          <w:id w:val="-710960396"/>
          <w:placeholder>
            <w:docPart w:val="DD2C976B29DD4372B356DA4D54FBEAE4"/>
          </w:placeholder>
          <w:showingPlcHdr/>
          <w:text/>
        </w:sdtPr>
        <w:sdtEndPr/>
        <w:sdtContent>
          <w:r w:rsidR="00261EEC">
            <w:rPr>
              <w:rStyle w:val="Textedelespacerserv"/>
              <w:color w:val="FF0000"/>
            </w:rPr>
            <w:t>[Durée en mois]</w:t>
          </w:r>
        </w:sdtContent>
      </w:sdt>
      <w:r w:rsidR="00FB5BD7">
        <w:rPr>
          <w:rFonts w:cs="Arial"/>
          <w:b/>
          <w:sz w:val="24"/>
        </w:rPr>
        <w:t xml:space="preserve">; </w:t>
      </w:r>
    </w:p>
    <w:p w14:paraId="637C61C7" w14:textId="60A38A3E" w:rsidR="00E5455E" w:rsidRPr="00E93B7F" w:rsidRDefault="00FB5BD7" w:rsidP="00E5455E">
      <w:pPr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Durée d’engagement UNIGE : </w:t>
      </w:r>
      <w:sdt>
        <w:sdtPr>
          <w:rPr>
            <w:rFonts w:cs="Arial"/>
            <w:b/>
            <w:sz w:val="22"/>
            <w:szCs w:val="22"/>
            <w:lang w:val="fr-FR" w:eastAsia="fr-FR"/>
          </w:rPr>
          <w:alias w:val="Durée en mois"/>
          <w:tag w:val="Durée en mois"/>
          <w:id w:val="-1348007198"/>
          <w:placeholder>
            <w:docPart w:val="D57CBC0CF81C45A9B529AD543F6935F0"/>
          </w:placeholder>
          <w:showingPlcHdr/>
          <w:text/>
        </w:sdtPr>
        <w:sdtEndPr/>
        <w:sdtContent>
          <w:r w:rsidR="00261EEC" w:rsidRPr="00261EEC">
            <w:rPr>
              <w:color w:val="FF0000"/>
              <w:lang w:val="fr-FR" w:eastAsia="fr-FR"/>
            </w:rPr>
            <w:t>[Durée en mois]</w:t>
          </w:r>
        </w:sdtContent>
      </w:sdt>
    </w:p>
    <w:p w14:paraId="35BFFA84" w14:textId="045775E7" w:rsidR="00E5455E" w:rsidRPr="006851DF" w:rsidRDefault="00E5455E" w:rsidP="0008044D">
      <w:pPr>
        <w:spacing w:before="240"/>
        <w:jc w:val="both"/>
        <w:rPr>
          <w:rFonts w:cs="Arial"/>
          <w:b/>
          <w:sz w:val="22"/>
          <w:szCs w:val="22"/>
        </w:rPr>
      </w:pPr>
      <w:r w:rsidRPr="006851DF">
        <w:rPr>
          <w:rFonts w:cs="Arial"/>
          <w:sz w:val="22"/>
          <w:szCs w:val="22"/>
        </w:rPr>
        <w:t xml:space="preserve">Conformément au contrat </w:t>
      </w:r>
      <w:r w:rsidR="006E40EC" w:rsidRPr="006851DF">
        <w:rPr>
          <w:rFonts w:cs="Arial"/>
          <w:sz w:val="22"/>
          <w:szCs w:val="22"/>
        </w:rPr>
        <w:t xml:space="preserve">entre </w:t>
      </w:r>
      <w:r w:rsidRPr="006851DF">
        <w:rPr>
          <w:rFonts w:cs="Arial"/>
          <w:sz w:val="22"/>
          <w:szCs w:val="22"/>
        </w:rPr>
        <w:t xml:space="preserve">la Commission </w:t>
      </w:r>
      <w:r w:rsidR="006E40EC" w:rsidRPr="006851DF">
        <w:rPr>
          <w:rFonts w:cs="Arial"/>
          <w:sz w:val="22"/>
          <w:szCs w:val="22"/>
        </w:rPr>
        <w:t>européenne et</w:t>
      </w:r>
      <w:r w:rsidR="00E3144C">
        <w:rPr>
          <w:rFonts w:cs="Arial"/>
          <w:sz w:val="22"/>
          <w:szCs w:val="22"/>
        </w:rPr>
        <w:t xml:space="preserve"> le consortium du projet</w:t>
      </w:r>
      <w:r w:rsidR="006E40EC" w:rsidRPr="006851DF">
        <w:rPr>
          <w:rFonts w:cs="Arial"/>
          <w:sz w:val="22"/>
          <w:szCs w:val="22"/>
        </w:rPr>
        <w:t>, « Grant Agreement »</w:t>
      </w:r>
      <w:r w:rsidRPr="006851DF">
        <w:rPr>
          <w:rFonts w:cs="Arial"/>
          <w:sz w:val="22"/>
          <w:szCs w:val="22"/>
        </w:rPr>
        <w:t xml:space="preserve"> </w:t>
      </w:r>
      <w:r w:rsidR="00265E39" w:rsidRPr="00265E39">
        <w:rPr>
          <w:rStyle w:val="Textedelespacerserv"/>
          <w:rFonts w:cs="Arial"/>
          <w:color w:val="FF0000"/>
          <w:kern w:val="32"/>
          <w:szCs w:val="32"/>
        </w:rPr>
        <w:t>[</w:t>
      </w:r>
      <w:sdt>
        <w:sdtPr>
          <w:rPr>
            <w:rStyle w:val="Textedelespacerserv"/>
            <w:rFonts w:cs="Arial"/>
            <w:color w:val="FF0000"/>
            <w:kern w:val="32"/>
            <w:szCs w:val="32"/>
          </w:rPr>
          <w:alias w:val="N° Grant Agreement"/>
          <w:tag w:val="N° Grant Agreement"/>
          <w:id w:val="-1405911991"/>
          <w:placeholder>
            <w:docPart w:val="3D4E8CFEA46B477EA913BD563CBC6368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>
          <w:rPr>
            <w:rStyle w:val="Textedelespacerserv"/>
          </w:rPr>
        </w:sdtEndPr>
        <w:sdtContent>
          <w:r w:rsidR="00265E39" w:rsidRPr="00265E39">
            <w:rPr>
              <w:rStyle w:val="Textedelespacerserv"/>
              <w:rFonts w:cs="Arial"/>
              <w:color w:val="FF0000"/>
              <w:kern w:val="32"/>
              <w:szCs w:val="32"/>
            </w:rPr>
            <w:t>No contrat Grant Agreement</w:t>
          </w:r>
        </w:sdtContent>
      </w:sdt>
      <w:r w:rsidR="00265E39" w:rsidRPr="00265E39">
        <w:rPr>
          <w:rStyle w:val="Textedelespacerserv"/>
          <w:rFonts w:cs="Arial"/>
          <w:color w:val="FF0000"/>
          <w:kern w:val="32"/>
          <w:szCs w:val="32"/>
        </w:rPr>
        <w:t>]</w:t>
      </w:r>
      <w:r w:rsidR="007606B3" w:rsidRPr="006851DF">
        <w:rPr>
          <w:rFonts w:cs="Arial"/>
          <w:sz w:val="22"/>
          <w:szCs w:val="22"/>
        </w:rPr>
        <w:t xml:space="preserve"> </w:t>
      </w:r>
      <w:r w:rsidR="006E40EC" w:rsidRPr="006851DF">
        <w:rPr>
          <w:rFonts w:cs="Arial"/>
          <w:sz w:val="22"/>
          <w:szCs w:val="22"/>
        </w:rPr>
        <w:t xml:space="preserve">Article </w:t>
      </w:r>
      <w:r w:rsidR="00635E53">
        <w:rPr>
          <w:rFonts w:cs="Arial"/>
          <w:sz w:val="22"/>
          <w:szCs w:val="22"/>
        </w:rPr>
        <w:t>18</w:t>
      </w:r>
      <w:r w:rsidR="006E40EC" w:rsidRPr="006851DF">
        <w:rPr>
          <w:rFonts w:cs="Arial"/>
          <w:sz w:val="22"/>
          <w:szCs w:val="22"/>
        </w:rPr>
        <w:t xml:space="preserve"> (</w:t>
      </w:r>
      <w:r w:rsidR="004E09EC" w:rsidRPr="00FB74E5">
        <w:rPr>
          <w:rFonts w:cs="Arial"/>
          <w:i/>
          <w:sz w:val="22"/>
          <w:szCs w:val="22"/>
        </w:rPr>
        <w:t>Specific rules for carrying out the action</w:t>
      </w:r>
      <w:r w:rsidR="006E40EC" w:rsidRPr="006851DF">
        <w:rPr>
          <w:rFonts w:cs="Arial"/>
          <w:sz w:val="22"/>
          <w:szCs w:val="22"/>
        </w:rPr>
        <w:t>)</w:t>
      </w:r>
      <w:r w:rsidR="000C535B">
        <w:rPr>
          <w:rFonts w:cs="Arial"/>
          <w:sz w:val="22"/>
          <w:szCs w:val="22"/>
        </w:rPr>
        <w:t xml:space="preserve"> et </w:t>
      </w:r>
      <w:r w:rsidR="00392072">
        <w:rPr>
          <w:rFonts w:cs="Arial"/>
          <w:sz w:val="22"/>
          <w:szCs w:val="22"/>
        </w:rPr>
        <w:t xml:space="preserve">plus particulièrement dans </w:t>
      </w:r>
      <w:r w:rsidR="000C535B">
        <w:rPr>
          <w:rFonts w:cs="Arial"/>
          <w:sz w:val="22"/>
          <w:szCs w:val="22"/>
        </w:rPr>
        <w:t>la partie y relative d</w:t>
      </w:r>
      <w:r w:rsidR="00A33801">
        <w:rPr>
          <w:rFonts w:cs="Arial"/>
          <w:sz w:val="22"/>
          <w:szCs w:val="22"/>
        </w:rPr>
        <w:t>’</w:t>
      </w:r>
      <w:r w:rsidR="000C535B">
        <w:rPr>
          <w:rFonts w:cs="Arial"/>
          <w:sz w:val="22"/>
          <w:szCs w:val="22"/>
        </w:rPr>
        <w:t>Annex V (</w:t>
      </w:r>
      <w:r w:rsidR="000C535B" w:rsidRPr="00FB74E5">
        <w:rPr>
          <w:rFonts w:cs="Arial"/>
          <w:i/>
          <w:sz w:val="22"/>
          <w:szCs w:val="22"/>
        </w:rPr>
        <w:t>Specific Rules</w:t>
      </w:r>
      <w:r w:rsidR="000C535B">
        <w:rPr>
          <w:rFonts w:cs="Arial"/>
          <w:sz w:val="22"/>
          <w:szCs w:val="22"/>
        </w:rPr>
        <w:t>)</w:t>
      </w:r>
      <w:r w:rsidR="00755A66">
        <w:rPr>
          <w:rFonts w:cs="Arial"/>
          <w:sz w:val="22"/>
          <w:szCs w:val="22"/>
        </w:rPr>
        <w:t>,</w:t>
      </w:r>
      <w:r w:rsidR="00E3144C">
        <w:rPr>
          <w:rFonts w:cs="Arial"/>
          <w:sz w:val="22"/>
          <w:szCs w:val="22"/>
        </w:rPr>
        <w:t xml:space="preserve"> ainsi qu’au </w:t>
      </w:r>
      <w:bookmarkStart w:id="3" w:name="_Hlk146277596"/>
      <w:r w:rsidR="00E3144C">
        <w:rPr>
          <w:rFonts w:cs="Arial"/>
          <w:sz w:val="22"/>
          <w:szCs w:val="22"/>
        </w:rPr>
        <w:t xml:space="preserve">contrat entre le SEFRI et </w:t>
      </w:r>
      <w:r w:rsidR="00E3144C" w:rsidRPr="006851DF">
        <w:rPr>
          <w:rFonts w:cs="Arial"/>
          <w:sz w:val="22"/>
          <w:szCs w:val="22"/>
        </w:rPr>
        <w:t>l’Université de Genève (UNIGE)</w:t>
      </w:r>
      <w:r w:rsidR="00B63E18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color w:val="FF0000"/>
            <w:kern w:val="32"/>
            <w:szCs w:val="32"/>
          </w:rPr>
          <w:alias w:val="No contrat SEFRI"/>
          <w:tag w:val="No contrat SEFRI"/>
          <w:id w:val="-1327351083"/>
          <w:placeholder>
            <w:docPart w:val="2A81148BC294479D80453672F37AF275"/>
          </w:placeholder>
          <w:text/>
        </w:sdtPr>
        <w:sdtEndPr/>
        <w:sdtContent>
          <w:r w:rsidR="00265E39" w:rsidRPr="00265E39">
            <w:rPr>
              <w:rFonts w:cs="Arial"/>
              <w:color w:val="FF0000"/>
              <w:kern w:val="32"/>
              <w:szCs w:val="32"/>
            </w:rPr>
            <w:t>[No contrat SEFRI]</w:t>
          </w:r>
        </w:sdtContent>
      </w:sdt>
      <w:r w:rsidR="00B63E18" w:rsidRPr="00B63E18">
        <w:rPr>
          <w:rFonts w:cs="Arial"/>
          <w:sz w:val="22"/>
          <w:szCs w:val="22"/>
        </w:rPr>
        <w:t xml:space="preserve">, réf. </w:t>
      </w:r>
      <w:bookmarkEnd w:id="3"/>
      <w:sdt>
        <w:sdtPr>
          <w:rPr>
            <w:b/>
            <w:bCs/>
            <w:sz w:val="22"/>
            <w:szCs w:val="22"/>
          </w:rPr>
          <w:alias w:val="No Ref. Engagement"/>
          <w:tag w:val="No contrat "/>
          <w:id w:val="1888530793"/>
          <w:placeholder>
            <w:docPart w:val="EA837214C2574EF19F9FE65EE37E7714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:text/>
        </w:sdtPr>
        <w:sdtEndPr>
          <w:rPr>
            <w:b w:val="0"/>
            <w:bCs w:val="0"/>
          </w:rPr>
        </w:sdtEndPr>
        <w:sdtContent>
          <w:r w:rsidR="003916EE" w:rsidRPr="003916EE">
            <w:rPr>
              <w:rStyle w:val="Textedelespacerserv"/>
              <w:color w:val="FF0000"/>
            </w:rPr>
            <w:t>[No Ref. Engagement]</w:t>
          </w:r>
        </w:sdtContent>
      </w:sdt>
      <w:r w:rsidRPr="001C2927">
        <w:rPr>
          <w:rFonts w:cs="Arial"/>
          <w:color w:val="FF0000"/>
          <w:sz w:val="22"/>
          <w:szCs w:val="22"/>
        </w:rPr>
        <w:t>,</w:t>
      </w:r>
      <w:r w:rsidRPr="006851DF">
        <w:rPr>
          <w:rFonts w:cs="Arial"/>
          <w:sz w:val="22"/>
          <w:szCs w:val="22"/>
        </w:rPr>
        <w:t xml:space="preserve"> il est convenu des dispositions suivantes :</w:t>
      </w:r>
      <w:r w:rsidR="00293D09" w:rsidRPr="006851DF">
        <w:rPr>
          <w:rFonts w:cs="Arial"/>
          <w:b/>
          <w:sz w:val="22"/>
          <w:szCs w:val="22"/>
        </w:rPr>
        <w:t xml:space="preserve"> </w:t>
      </w:r>
    </w:p>
    <w:p w14:paraId="20FA7106" w14:textId="7B301FBF" w:rsidR="00E5455E" w:rsidRPr="006851DF" w:rsidRDefault="00DA2720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>Pendant</w:t>
      </w:r>
      <w:r w:rsidR="00E5455E" w:rsidRPr="006851DF">
        <w:rPr>
          <w:rFonts w:cs="Arial"/>
          <w:sz w:val="22"/>
          <w:szCs w:val="22"/>
        </w:rPr>
        <w:t xml:space="preserve"> la durée de son engagement</w:t>
      </w:r>
      <w:r w:rsidR="00091F91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-1236473875"/>
          <w:placeholder>
            <w:docPart w:val="D7C5B0FE14E24FD9AADA71020136EE2B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</w:t>
          </w:r>
          <w:proofErr w:type="gramStart"/>
          <w:r w:rsidR="00261EEC" w:rsidRPr="003A2ACF">
            <w:rPr>
              <w:rStyle w:val="Textedelespacerserv"/>
              <w:color w:val="FF0000"/>
            </w:rPr>
            <w:t>euse ]</w:t>
          </w:r>
          <w:proofErr w:type="gramEnd"/>
        </w:sdtContent>
      </w:sdt>
      <w:r w:rsidR="00FD0127" w:rsidRPr="006851DF">
        <w:rPr>
          <w:rFonts w:cs="Arial"/>
          <w:sz w:val="22"/>
          <w:szCs w:val="22"/>
        </w:rPr>
        <w:t xml:space="preserve"> </w:t>
      </w:r>
      <w:r w:rsidR="0031083F" w:rsidRPr="006851DF">
        <w:rPr>
          <w:rFonts w:cs="Arial"/>
          <w:sz w:val="22"/>
          <w:szCs w:val="22"/>
        </w:rPr>
        <w:t xml:space="preserve">est </w:t>
      </w:r>
      <w:r w:rsidR="00E5455E" w:rsidRPr="006851DF">
        <w:rPr>
          <w:rFonts w:cs="Arial"/>
          <w:sz w:val="22"/>
          <w:szCs w:val="22"/>
        </w:rPr>
        <w:t>placé</w:t>
      </w:r>
      <w:r w:rsidR="0067149D">
        <w:rPr>
          <w:rFonts w:cs="Arial"/>
          <w:sz w:val="22"/>
          <w:szCs w:val="22"/>
        </w:rPr>
        <w:t>e</w:t>
      </w:r>
      <w:r w:rsidR="00E5455E" w:rsidRPr="006851DF">
        <w:rPr>
          <w:rFonts w:cs="Arial"/>
          <w:sz w:val="22"/>
          <w:szCs w:val="22"/>
        </w:rPr>
        <w:t xml:space="preserve"> sous la responsabilité </w:t>
      </w:r>
      <w:r w:rsidR="001315FC" w:rsidRPr="006851DF">
        <w:rPr>
          <w:rFonts w:cs="Arial"/>
          <w:sz w:val="22"/>
          <w:szCs w:val="22"/>
        </w:rPr>
        <w:t>d</w:t>
      </w:r>
      <w:r w:rsidR="00D05B45">
        <w:rPr>
          <w:rFonts w:cs="Arial"/>
          <w:sz w:val="22"/>
          <w:szCs w:val="22"/>
        </w:rPr>
        <w:t xml:space="preserve">u </w:t>
      </w:r>
      <w:r w:rsidR="00395468">
        <w:rPr>
          <w:rFonts w:cs="Arial"/>
          <w:sz w:val="22"/>
          <w:szCs w:val="22"/>
        </w:rPr>
        <w:t>superviseur</w:t>
      </w:r>
      <w:r w:rsidR="00D05B45">
        <w:rPr>
          <w:rFonts w:cs="Arial"/>
          <w:sz w:val="22"/>
          <w:szCs w:val="22"/>
        </w:rPr>
        <w:t xml:space="preserve"> : </w:t>
      </w:r>
      <w:r w:rsidR="00261EEC" w:rsidRPr="00261EEC">
        <w:rPr>
          <w:rStyle w:val="Textedelespacerserv"/>
          <w:rFonts w:cs="Arial"/>
          <w:color w:val="FF0000"/>
          <w:kern w:val="32"/>
          <w:szCs w:val="32"/>
        </w:rPr>
        <w:t>[</w:t>
      </w:r>
      <w:sdt>
        <w:sdtPr>
          <w:rPr>
            <w:rStyle w:val="Textedelespacerserv"/>
            <w:color w:val="FF0000"/>
          </w:rPr>
          <w:alias w:val="Nom Responsable"/>
          <w:tag w:val="Nom Responsable"/>
          <w:id w:val="-183906895"/>
          <w:placeholder>
            <w:docPart w:val="A641137BA4664A1AB15BEDC53223479D"/>
          </w:placeholder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>
          <w:rPr>
            <w:rStyle w:val="Textedelespacerserv"/>
          </w:rPr>
        </w:sdtEndPr>
        <w:sdtContent>
          <w:r w:rsidR="003B204A" w:rsidRPr="00261EEC">
            <w:rPr>
              <w:rStyle w:val="Textedelespacerserv"/>
              <w:color w:val="FF0000"/>
            </w:rPr>
            <w:t>Nom Responsable</w:t>
          </w:r>
        </w:sdtContent>
      </w:sdt>
      <w:r w:rsidR="00261EEC" w:rsidRPr="00261EEC">
        <w:rPr>
          <w:rStyle w:val="Textedelespacerserv"/>
          <w:rFonts w:cs="Arial"/>
          <w:color w:val="FF0000"/>
          <w:kern w:val="32"/>
          <w:szCs w:val="32"/>
        </w:rPr>
        <w:t>]</w:t>
      </w:r>
    </w:p>
    <w:p w14:paraId="42CEA934" w14:textId="3CFDB67E" w:rsidR="00663A3B" w:rsidRPr="006851DF" w:rsidRDefault="00201DB2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elon les règles MSCA-DN de la Commission Européenne, le</w:t>
      </w:r>
      <w:r w:rsidR="00663A3B" w:rsidRPr="006851DF">
        <w:rPr>
          <w:rFonts w:cs="Arial"/>
          <w:sz w:val="22"/>
          <w:szCs w:val="22"/>
        </w:rPr>
        <w:t xml:space="preserve"> salaire brut mensuel mention</w:t>
      </w:r>
      <w:r w:rsidR="003F050A" w:rsidRPr="006851DF">
        <w:rPr>
          <w:rFonts w:cs="Arial"/>
          <w:sz w:val="22"/>
          <w:szCs w:val="22"/>
        </w:rPr>
        <w:t xml:space="preserve">né dans le contrat de travail </w:t>
      </w:r>
      <w:r w:rsidR="00A313A1">
        <w:rPr>
          <w:rFonts w:cs="Arial"/>
          <w:sz w:val="22"/>
          <w:szCs w:val="22"/>
        </w:rPr>
        <w:t>Ref.</w:t>
      </w:r>
      <w:r w:rsidR="004D3CA6" w:rsidRPr="004D3CA6">
        <w:rPr>
          <w:rStyle w:val="Textedelespacerserv"/>
          <w:color w:val="auto"/>
        </w:rPr>
        <w:t xml:space="preserve"> </w:t>
      </w:r>
      <w:sdt>
        <w:sdtPr>
          <w:rPr>
            <w:sz w:val="22"/>
            <w:szCs w:val="22"/>
          </w:rPr>
          <w:alias w:val="No Ref. Engagement"/>
          <w:tag w:val="No contrat "/>
          <w:id w:val="2085881323"/>
          <w:placeholder>
            <w:docPart w:val="651223877F6145E385F211DE7116F38E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:text/>
        </w:sdtPr>
        <w:sdtEndPr/>
        <w:sdtContent>
          <w:r w:rsidR="00261EEC" w:rsidRPr="003A2ACF">
            <w:rPr>
              <w:rStyle w:val="Textedelespacerserv"/>
              <w:color w:val="FF0000"/>
            </w:rPr>
            <w:t>[No Ref. Engagement]</w:t>
          </w:r>
        </w:sdtContent>
      </w:sdt>
      <w:r w:rsidR="004D3CA6" w:rsidRPr="006851DF">
        <w:rPr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est consitut</w:t>
      </w:r>
      <w:r w:rsidR="00B9235E">
        <w:rPr>
          <w:rFonts w:cs="Arial"/>
          <w:sz w:val="22"/>
          <w:szCs w:val="22"/>
        </w:rPr>
        <w:t>u</w:t>
      </w:r>
      <w:r>
        <w:rPr>
          <w:rFonts w:cs="Arial"/>
          <w:sz w:val="22"/>
          <w:szCs w:val="22"/>
        </w:rPr>
        <w:t>é</w:t>
      </w:r>
      <w:r w:rsidRPr="006851D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d’</w:t>
      </w:r>
      <w:r w:rsidR="00A7012E" w:rsidRPr="006851DF">
        <w:rPr>
          <w:rFonts w:cs="Arial"/>
          <w:sz w:val="22"/>
          <w:szCs w:val="22"/>
        </w:rPr>
        <w:t>une</w:t>
      </w:r>
      <w:r w:rsidR="00663A3B" w:rsidRPr="006851DF">
        <w:rPr>
          <w:rFonts w:cs="Arial"/>
          <w:sz w:val="22"/>
          <w:szCs w:val="22"/>
        </w:rPr>
        <w:t xml:space="preserve"> « living allowance » </w:t>
      </w:r>
      <w:r w:rsidR="003D74C5">
        <w:rPr>
          <w:rFonts w:cs="Arial"/>
          <w:sz w:val="22"/>
          <w:szCs w:val="22"/>
        </w:rPr>
        <w:t>et une « mobility allowance »</w:t>
      </w:r>
      <w:r w:rsidR="002955E7" w:rsidRPr="008376B8">
        <w:rPr>
          <w:rStyle w:val="Textedelespacerserv"/>
          <w:color w:val="FF0000"/>
          <w:sz w:val="22"/>
          <w:szCs w:val="22"/>
        </w:rPr>
        <w:t xml:space="preserve">, </w:t>
      </w:r>
      <w:r w:rsidR="002955E7" w:rsidRPr="00A07F49">
        <w:rPr>
          <w:rStyle w:val="Textedelespacerserv"/>
          <w:color w:val="auto"/>
          <w:sz w:val="22"/>
          <w:szCs w:val="22"/>
        </w:rPr>
        <w:t>et si les conditions sont réunies, d’</w:t>
      </w:r>
      <w:r w:rsidR="002955E7" w:rsidRPr="008376B8">
        <w:rPr>
          <w:rFonts w:cs="Arial"/>
          <w:sz w:val="22"/>
          <w:szCs w:val="22"/>
        </w:rPr>
        <w:t>une indemnité brute pour charges familiales</w:t>
      </w:r>
      <w:r w:rsidR="002955E7" w:rsidRPr="008376B8">
        <w:rPr>
          <w:rStyle w:val="Textedelespacerserv"/>
          <w:color w:val="FF0000"/>
          <w:sz w:val="22"/>
          <w:szCs w:val="22"/>
        </w:rPr>
        <w:t>,</w:t>
      </w:r>
      <w:r w:rsidR="00197C5B" w:rsidRPr="008376B8">
        <w:rPr>
          <w:rFonts w:cs="Arial"/>
          <w:sz w:val="22"/>
          <w:szCs w:val="22"/>
        </w:rPr>
        <w:t xml:space="preserve"> </w:t>
      </w:r>
      <w:r w:rsidR="0067149D" w:rsidRPr="008376B8">
        <w:rPr>
          <w:rFonts w:cs="Arial"/>
          <w:sz w:val="22"/>
          <w:szCs w:val="22"/>
        </w:rPr>
        <w:t>telle</w:t>
      </w:r>
      <w:r w:rsidR="002955E7" w:rsidRPr="008376B8">
        <w:rPr>
          <w:rFonts w:cs="Arial"/>
          <w:sz w:val="22"/>
          <w:szCs w:val="22"/>
        </w:rPr>
        <w:t>s</w:t>
      </w:r>
      <w:r w:rsidR="00DA2E89" w:rsidRPr="006851DF">
        <w:rPr>
          <w:rFonts w:cs="Arial"/>
          <w:sz w:val="22"/>
          <w:szCs w:val="22"/>
        </w:rPr>
        <w:t xml:space="preserve"> que définie</w:t>
      </w:r>
      <w:r w:rsidR="00A07F49">
        <w:rPr>
          <w:rFonts w:cs="Arial"/>
          <w:sz w:val="22"/>
          <w:szCs w:val="22"/>
        </w:rPr>
        <w:t>s</w:t>
      </w:r>
      <w:r w:rsidR="00DA2E89" w:rsidRPr="006851DF">
        <w:rPr>
          <w:rFonts w:cs="Arial"/>
          <w:sz w:val="22"/>
          <w:szCs w:val="22"/>
        </w:rPr>
        <w:t xml:space="preserve"> dans le « Grant Agreement » No</w:t>
      </w:r>
      <w:r w:rsidR="004E09EC">
        <w:rPr>
          <w:rFonts w:cs="Arial"/>
          <w:sz w:val="22"/>
          <w:szCs w:val="22"/>
        </w:rPr>
        <w:t xml:space="preserve"> </w:t>
      </w:r>
      <w:r w:rsidR="003916EE" w:rsidRPr="003916EE">
        <w:rPr>
          <w:rStyle w:val="Textedelespacerserv"/>
          <w:rFonts w:cs="Arial"/>
          <w:color w:val="FF0000"/>
          <w:kern w:val="32"/>
          <w:szCs w:val="32"/>
        </w:rPr>
        <w:t>[</w:t>
      </w:r>
      <w:sdt>
        <w:sdtPr>
          <w:rPr>
            <w:rStyle w:val="Textedelespacerserv"/>
            <w:rFonts w:cs="Arial"/>
            <w:color w:val="FF0000"/>
            <w:kern w:val="32"/>
            <w:szCs w:val="32"/>
          </w:rPr>
          <w:alias w:val="N° Grant Agreement"/>
          <w:tag w:val="N° Grant Agreement"/>
          <w:id w:val="396869786"/>
          <w:placeholder>
            <w:docPart w:val="0E2D2427E04349B4A10D3D9704E6C158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>
          <w:rPr>
            <w:rStyle w:val="Textedelespacerserv"/>
          </w:rPr>
        </w:sdtEndPr>
        <w:sdtContent>
          <w:r w:rsidR="003728ED">
            <w:rPr>
              <w:rStyle w:val="Textedelespacerserv"/>
              <w:rFonts w:cs="Arial"/>
              <w:color w:val="FF0000"/>
              <w:kern w:val="32"/>
              <w:szCs w:val="32"/>
            </w:rPr>
            <w:t>No contrat Grant Agreement</w:t>
          </w:r>
        </w:sdtContent>
      </w:sdt>
      <w:r w:rsidR="003916EE" w:rsidRPr="003916EE">
        <w:rPr>
          <w:rStyle w:val="Textedelespacerserv"/>
          <w:rFonts w:cs="Arial"/>
          <w:color w:val="FF0000"/>
          <w:kern w:val="32"/>
          <w:szCs w:val="32"/>
        </w:rPr>
        <w:t>]</w:t>
      </w:r>
      <w:r>
        <w:rPr>
          <w:rFonts w:cs="Arial"/>
          <w:color w:val="FF0000"/>
          <w:sz w:val="22"/>
          <w:szCs w:val="22"/>
        </w:rPr>
        <w:t xml:space="preserve"> </w:t>
      </w:r>
      <w:r w:rsidRPr="008376B8">
        <w:rPr>
          <w:rFonts w:cs="Arial"/>
          <w:sz w:val="22"/>
          <w:szCs w:val="22"/>
        </w:rPr>
        <w:t xml:space="preserve">et le </w:t>
      </w:r>
      <w:r>
        <w:rPr>
          <w:rFonts w:cs="Arial"/>
          <w:sz w:val="22"/>
          <w:szCs w:val="22"/>
        </w:rPr>
        <w:t xml:space="preserve">contrat SEFRI </w:t>
      </w:r>
      <w:sdt>
        <w:sdtPr>
          <w:rPr>
            <w:rFonts w:cs="Arial"/>
            <w:color w:val="FF0000"/>
            <w:kern w:val="32"/>
            <w:szCs w:val="32"/>
          </w:rPr>
          <w:alias w:val="No contrat SEFRI"/>
          <w:tag w:val="No contrat SEFRI"/>
          <w:id w:val="1876038367"/>
          <w:placeholder>
            <w:docPart w:val="B0949604DBCF4BAD8FFD4B4B61908B7B"/>
          </w:placeholder>
          <w:text/>
        </w:sdtPr>
        <w:sdtEndPr/>
        <w:sdtContent>
          <w:r w:rsidR="00B45DC1" w:rsidRPr="00B45DC1">
            <w:rPr>
              <w:rFonts w:cs="Arial"/>
              <w:color w:val="FF0000"/>
              <w:kern w:val="32"/>
              <w:szCs w:val="32"/>
            </w:rPr>
            <w:t>[No contrat SEFRI]</w:t>
          </w:r>
        </w:sdtContent>
      </w:sdt>
      <w:r w:rsidRPr="00B63E18">
        <w:rPr>
          <w:rFonts w:cs="Arial"/>
          <w:sz w:val="22"/>
          <w:szCs w:val="22"/>
        </w:rPr>
        <w:t xml:space="preserve">, réf. </w:t>
      </w:r>
      <w:sdt>
        <w:sdtPr>
          <w:rPr>
            <w:b/>
            <w:bCs/>
            <w:sz w:val="22"/>
            <w:szCs w:val="22"/>
          </w:rPr>
          <w:alias w:val="No Ref. Engagement"/>
          <w:tag w:val="No contrat "/>
          <w:id w:val="-863591804"/>
          <w:placeholder>
            <w:docPart w:val="E7ECBDE69269473EBC5036043A1A671D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:text/>
        </w:sdtPr>
        <w:sdtEndPr>
          <w:rPr>
            <w:b w:val="0"/>
            <w:bCs w:val="0"/>
          </w:rPr>
        </w:sdtEndPr>
        <w:sdtContent>
          <w:r w:rsidR="003916EE" w:rsidRPr="003916EE">
            <w:rPr>
              <w:rStyle w:val="Textedelespacerserv"/>
              <w:color w:val="FF0000"/>
            </w:rPr>
            <w:t>[No Ref. Engagement]</w:t>
          </w:r>
        </w:sdtContent>
      </w:sdt>
      <w:r w:rsidR="00A7012E" w:rsidRPr="006851DF">
        <w:rPr>
          <w:rFonts w:cs="Arial"/>
          <w:sz w:val="22"/>
          <w:szCs w:val="22"/>
        </w:rPr>
        <w:t xml:space="preserve">, </w:t>
      </w:r>
      <w:r w:rsidR="00663A3B" w:rsidRPr="006851DF">
        <w:rPr>
          <w:rFonts w:cs="Arial"/>
          <w:sz w:val="22"/>
          <w:szCs w:val="22"/>
        </w:rPr>
        <w:t xml:space="preserve">après déduction des </w:t>
      </w:r>
      <w:r w:rsidR="00D62A6A" w:rsidRPr="006851DF">
        <w:rPr>
          <w:rFonts w:cs="Arial"/>
          <w:sz w:val="22"/>
          <w:szCs w:val="22"/>
        </w:rPr>
        <w:t>charges sociales employeur</w:t>
      </w:r>
      <w:r w:rsidR="007B207C">
        <w:rPr>
          <w:rFonts w:cs="Arial"/>
          <w:sz w:val="22"/>
          <w:szCs w:val="22"/>
        </w:rPr>
        <w:t>.</w:t>
      </w:r>
      <w:r w:rsidR="006851DF">
        <w:rPr>
          <w:rFonts w:cs="Arial"/>
          <w:sz w:val="22"/>
          <w:szCs w:val="22"/>
        </w:rPr>
        <w:t xml:space="preserve"> </w:t>
      </w:r>
      <w:r w:rsidR="005A65D8" w:rsidRPr="006851DF">
        <w:rPr>
          <w:rFonts w:cs="Arial"/>
          <w:sz w:val="22"/>
          <w:szCs w:val="22"/>
        </w:rPr>
        <w:t>Ce salaire brut</w:t>
      </w:r>
      <w:r w:rsidR="00663A3B" w:rsidRPr="006851DF">
        <w:rPr>
          <w:rFonts w:cs="Arial"/>
          <w:sz w:val="22"/>
          <w:szCs w:val="22"/>
        </w:rPr>
        <w:t xml:space="preserve"> fait l’objet des déductions sociales obligatoires</w:t>
      </w:r>
      <w:r w:rsidR="003E55D5">
        <w:rPr>
          <w:rFonts w:cs="Arial"/>
          <w:sz w:val="22"/>
          <w:szCs w:val="22"/>
        </w:rPr>
        <w:t xml:space="preserve"> </w:t>
      </w:r>
      <w:r w:rsidR="003E55D5" w:rsidRPr="00B9235E">
        <w:rPr>
          <w:rFonts w:cs="Arial"/>
          <w:sz w:val="22"/>
          <w:szCs w:val="22"/>
        </w:rPr>
        <w:t>pour l’employé</w:t>
      </w:r>
      <w:r w:rsidR="00663A3B" w:rsidRPr="006851DF">
        <w:rPr>
          <w:rFonts w:cs="Arial"/>
          <w:sz w:val="22"/>
          <w:szCs w:val="22"/>
        </w:rPr>
        <w:t xml:space="preserve">. </w:t>
      </w:r>
    </w:p>
    <w:p w14:paraId="160AFE70" w14:textId="7CE4164C" w:rsidR="00E819F0" w:rsidRDefault="000C51F3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0C51F3">
        <w:rPr>
          <w:rFonts w:cs="Arial"/>
          <w:sz w:val="22"/>
          <w:szCs w:val="22"/>
        </w:rPr>
        <w:t>A</w:t>
      </w:r>
      <w:r>
        <w:rPr>
          <w:rFonts w:cs="Arial"/>
          <w:sz w:val="22"/>
          <w:szCs w:val="22"/>
        </w:rPr>
        <w:t xml:space="preserve">fin de garantir égalité du traitement de </w:t>
      </w:r>
      <w:r w:rsidR="004B2C9E">
        <w:rPr>
          <w:rFonts w:cs="Arial"/>
          <w:sz w:val="22"/>
          <w:szCs w:val="22"/>
        </w:rPr>
        <w:t xml:space="preserve">tous les </w:t>
      </w:r>
      <w:r w:rsidR="00ED1126" w:rsidRPr="00ED1126">
        <w:rPr>
          <w:rFonts w:cs="Arial"/>
          <w:sz w:val="22"/>
          <w:szCs w:val="22"/>
        </w:rPr>
        <w:t>doctorant-es engagé-es</w:t>
      </w:r>
      <w:r>
        <w:rPr>
          <w:rFonts w:cs="Arial"/>
          <w:sz w:val="22"/>
          <w:szCs w:val="22"/>
        </w:rPr>
        <w:t xml:space="preserve"> par l’Université et pour</w:t>
      </w:r>
      <w:r w:rsidRPr="000C51F3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respecter </w:t>
      </w:r>
      <w:r w:rsidRPr="000C51F3">
        <w:rPr>
          <w:rFonts w:cs="Arial"/>
          <w:sz w:val="22"/>
          <w:szCs w:val="22"/>
        </w:rPr>
        <w:t xml:space="preserve">le salaire minimum </w:t>
      </w:r>
      <w:r>
        <w:rPr>
          <w:rFonts w:cs="Arial"/>
          <w:sz w:val="22"/>
          <w:szCs w:val="22"/>
        </w:rPr>
        <w:t xml:space="preserve">du canton de Genève, le salaire brut indiqué dans la lettre b) du présent avenant, doit être aligné </w:t>
      </w:r>
      <w:r w:rsidR="00AB5A52">
        <w:rPr>
          <w:rFonts w:cs="Arial"/>
          <w:sz w:val="22"/>
          <w:szCs w:val="22"/>
        </w:rPr>
        <w:t>aux montants définis</w:t>
      </w:r>
      <w:r>
        <w:rPr>
          <w:rFonts w:cs="Arial"/>
          <w:sz w:val="22"/>
          <w:szCs w:val="22"/>
        </w:rPr>
        <w:t xml:space="preserve"> dans le « </w:t>
      </w:r>
      <w:r w:rsidRPr="000C51F3">
        <w:rPr>
          <w:rFonts w:cs="Arial"/>
          <w:i/>
          <w:iCs/>
          <w:sz w:val="22"/>
          <w:szCs w:val="22"/>
        </w:rPr>
        <w:t>Tableau 1 : Grille des rémunérations 2023 des doctorant-es engagé-es sur les projets MSCA-DN soumis entre 2021 et 2024</w:t>
      </w:r>
      <w:r>
        <w:rPr>
          <w:rFonts w:cs="Arial"/>
          <w:i/>
          <w:iCs/>
          <w:sz w:val="22"/>
          <w:szCs w:val="22"/>
        </w:rPr>
        <w:t> » figurant</w:t>
      </w:r>
      <w:r>
        <w:rPr>
          <w:rFonts w:cs="Arial"/>
          <w:sz w:val="22"/>
          <w:szCs w:val="22"/>
        </w:rPr>
        <w:t xml:space="preserve"> d</w:t>
      </w:r>
      <w:r w:rsidR="007A389B">
        <w:rPr>
          <w:rFonts w:cs="Arial"/>
          <w:sz w:val="22"/>
          <w:szCs w:val="22"/>
        </w:rPr>
        <w:t xml:space="preserve">ans </w:t>
      </w:r>
      <w:bookmarkStart w:id="4" w:name="_Hlk146279038"/>
      <w:r w:rsidR="007A389B">
        <w:rPr>
          <w:rFonts w:cs="Arial"/>
          <w:sz w:val="22"/>
          <w:szCs w:val="22"/>
        </w:rPr>
        <w:t>la directive UNIGE « </w:t>
      </w:r>
      <w:r w:rsidR="007A389B" w:rsidRPr="007A389B">
        <w:rPr>
          <w:rFonts w:cs="Arial"/>
          <w:sz w:val="22"/>
          <w:szCs w:val="22"/>
        </w:rPr>
        <w:t>Engager un-e chercheur-se Marie Sklodowska-Curie</w:t>
      </w:r>
      <w:r w:rsidR="007A389B">
        <w:rPr>
          <w:rFonts w:cs="Arial"/>
          <w:sz w:val="22"/>
          <w:szCs w:val="22"/>
        </w:rPr>
        <w:t> », Réf.0286</w:t>
      </w:r>
      <w:bookmarkEnd w:id="4"/>
    </w:p>
    <w:p w14:paraId="5C30F6B9" w14:textId="26A25AB5" w:rsidR="007A389B" w:rsidRDefault="007A389B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7A389B">
        <w:rPr>
          <w:rFonts w:cs="Arial"/>
          <w:sz w:val="22"/>
          <w:szCs w:val="22"/>
        </w:rPr>
        <w:t>Si la contribution financière du SEFRI ne couvre pas la totalité des coûts de personnel (</w:t>
      </w:r>
      <w:r w:rsidR="000C51F3">
        <w:rPr>
          <w:rFonts w:cs="Arial"/>
          <w:sz w:val="22"/>
          <w:szCs w:val="22"/>
        </w:rPr>
        <w:t>salaire brut</w:t>
      </w:r>
      <w:r w:rsidRPr="007A389B">
        <w:rPr>
          <w:rFonts w:cs="Arial"/>
          <w:sz w:val="22"/>
          <w:szCs w:val="22"/>
        </w:rPr>
        <w:t xml:space="preserve"> + charges sociales de l’employeur), </w:t>
      </w:r>
      <w:r>
        <w:rPr>
          <w:rFonts w:cs="Arial"/>
          <w:sz w:val="22"/>
          <w:szCs w:val="22"/>
        </w:rPr>
        <w:t>le superviseur</w:t>
      </w:r>
      <w:r w:rsidR="00C5205D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</w:rPr>
        <w:t xml:space="preserve"> </w:t>
      </w:r>
      <w:r w:rsidR="00261EEC" w:rsidRPr="00261EEC">
        <w:rPr>
          <w:rStyle w:val="Textedelespacerserv"/>
          <w:rFonts w:cs="Arial"/>
          <w:color w:val="FF0000"/>
          <w:kern w:val="32"/>
          <w:szCs w:val="32"/>
        </w:rPr>
        <w:t>[</w:t>
      </w:r>
      <w:sdt>
        <w:sdtPr>
          <w:rPr>
            <w:rStyle w:val="Textedelespacerserv"/>
            <w:color w:val="FF0000"/>
          </w:rPr>
          <w:alias w:val="Nom Responsable"/>
          <w:tag w:val="Nom Responsable"/>
          <w:id w:val="747301782"/>
          <w:placeholder>
            <w:docPart w:val="CFF21C3800EA44C2942F5FBF99F39CFC"/>
          </w:placeholder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>
          <w:rPr>
            <w:rStyle w:val="Textedelespacerserv"/>
          </w:rPr>
        </w:sdtEndPr>
        <w:sdtContent>
          <w:r w:rsidR="00261EEC" w:rsidRPr="00261EEC">
            <w:rPr>
              <w:rStyle w:val="Textedelespacerserv"/>
              <w:color w:val="FF0000"/>
            </w:rPr>
            <w:t>Nom Responsable</w:t>
          </w:r>
        </w:sdtContent>
      </w:sdt>
      <w:r w:rsidR="00261EEC" w:rsidRPr="00261EEC">
        <w:rPr>
          <w:rStyle w:val="Textedelespacerserv"/>
          <w:rFonts w:cs="Arial"/>
          <w:color w:val="FF0000"/>
          <w:kern w:val="32"/>
          <w:szCs w:val="32"/>
        </w:rPr>
        <w:t>]</w:t>
      </w:r>
      <w:r w:rsidR="00C5205D">
        <w:rPr>
          <w:rFonts w:cs="Arial"/>
          <w:color w:val="FF0000"/>
          <w:sz w:val="22"/>
          <w:szCs w:val="22"/>
        </w:rPr>
        <w:t>,</w:t>
      </w:r>
      <w:r w:rsidRPr="007A389B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s’engage</w:t>
      </w:r>
      <w:r w:rsidRPr="007A389B">
        <w:rPr>
          <w:rFonts w:cs="Arial"/>
          <w:sz w:val="22"/>
          <w:szCs w:val="22"/>
        </w:rPr>
        <w:t xml:space="preserve"> </w:t>
      </w:r>
      <w:r w:rsidR="0077249E">
        <w:rPr>
          <w:rFonts w:cs="Arial"/>
          <w:sz w:val="22"/>
          <w:szCs w:val="22"/>
        </w:rPr>
        <w:t>à</w:t>
      </w:r>
      <w:r w:rsidRPr="007A389B">
        <w:rPr>
          <w:rFonts w:cs="Arial"/>
          <w:sz w:val="22"/>
          <w:szCs w:val="22"/>
        </w:rPr>
        <w:t xml:space="preserve"> couvrir la différence</w:t>
      </w:r>
      <w:r>
        <w:rPr>
          <w:rFonts w:cs="Arial"/>
          <w:sz w:val="22"/>
          <w:szCs w:val="22"/>
        </w:rPr>
        <w:t xml:space="preserve"> selon les modalités décrites dans la </w:t>
      </w:r>
      <w:r w:rsidR="00AC6304" w:rsidRPr="006851DF">
        <w:rPr>
          <w:rFonts w:cs="Arial"/>
          <w:sz w:val="22"/>
          <w:szCs w:val="22"/>
        </w:rPr>
        <w:t>directive memento Ref. 0286</w:t>
      </w:r>
      <w:r w:rsidRPr="007A389B">
        <w:rPr>
          <w:rFonts w:cs="Arial"/>
          <w:sz w:val="22"/>
          <w:szCs w:val="22"/>
        </w:rPr>
        <w:t>.</w:t>
      </w:r>
    </w:p>
    <w:p w14:paraId="430463C7" w14:textId="6F641315" w:rsidR="00E5455E" w:rsidRPr="006851DF" w:rsidRDefault="00E5455E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 xml:space="preserve">Lors du bouclement des comptes, les éventuels montants non dépensés, alloués </w:t>
      </w:r>
      <w:r w:rsidR="00975282">
        <w:rPr>
          <w:rFonts w:cs="Arial"/>
          <w:sz w:val="22"/>
          <w:szCs w:val="22"/>
        </w:rPr>
        <w:t xml:space="preserve">à </w:t>
      </w: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1807970096"/>
          <w:placeholder>
            <w:docPart w:val="8DD0C7A7D94040408B05DE669EB82BBC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</w:t>
          </w:r>
          <w:proofErr w:type="gramStart"/>
          <w:r w:rsidR="00261EEC" w:rsidRPr="003A2ACF">
            <w:rPr>
              <w:rStyle w:val="Textedelespacerserv"/>
              <w:color w:val="FF0000"/>
            </w:rPr>
            <w:t>euse ]</w:t>
          </w:r>
          <w:proofErr w:type="gramEnd"/>
        </w:sdtContent>
      </w:sdt>
      <w:r w:rsidRPr="006851DF">
        <w:rPr>
          <w:rFonts w:cs="Arial"/>
          <w:sz w:val="22"/>
          <w:szCs w:val="22"/>
        </w:rPr>
        <w:t>, lui seront versés déduction faite des charges sociales employeur.</w:t>
      </w:r>
    </w:p>
    <w:p w14:paraId="677353E7" w14:textId="15F8C6F9" w:rsidR="00E5455E" w:rsidRPr="006851DF" w:rsidRDefault="00E5455E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>Conformément à la lé</w:t>
      </w:r>
      <w:r w:rsidR="0059237E" w:rsidRPr="006851DF">
        <w:rPr>
          <w:rFonts w:cs="Arial"/>
          <w:sz w:val="22"/>
          <w:szCs w:val="22"/>
        </w:rPr>
        <w:t xml:space="preserve">gislation en vigueur en Suisse, </w:t>
      </w: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935867792"/>
          <w:placeholder>
            <w:docPart w:val="5B0C6A0FCF55449197BFDE3402DB4354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</w:t>
          </w:r>
          <w:proofErr w:type="gramStart"/>
          <w:r w:rsidR="00261EEC" w:rsidRPr="003A2ACF">
            <w:rPr>
              <w:rStyle w:val="Textedelespacerserv"/>
              <w:color w:val="FF0000"/>
            </w:rPr>
            <w:t>euse ]</w:t>
          </w:r>
          <w:proofErr w:type="gramEnd"/>
        </w:sdtContent>
      </w:sdt>
      <w:r w:rsidR="00091F91" w:rsidRPr="00FB5BD7">
        <w:rPr>
          <w:rFonts w:cs="Arial"/>
          <w:color w:val="FF0000"/>
          <w:sz w:val="22"/>
          <w:szCs w:val="22"/>
        </w:rPr>
        <w:t xml:space="preserve"> </w:t>
      </w:r>
      <w:r w:rsidRPr="006851DF">
        <w:rPr>
          <w:rFonts w:cs="Arial"/>
          <w:sz w:val="22"/>
          <w:szCs w:val="22"/>
        </w:rPr>
        <w:t>bénéficie d’une couverture sociale en matière d’accident, d’invalidité, de décès, de chômage, de maternité et est affilié au régime des retraites.</w:t>
      </w:r>
    </w:p>
    <w:p w14:paraId="4E66A892" w14:textId="0E5A73C4" w:rsidR="00E5455E" w:rsidRPr="006851DF" w:rsidRDefault="00E5455E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>Comme stipulé dans le contrat</w:t>
      </w:r>
      <w:r w:rsidR="00C10A97" w:rsidRPr="006851DF">
        <w:rPr>
          <w:rFonts w:cs="Arial"/>
          <w:sz w:val="22"/>
          <w:szCs w:val="22"/>
        </w:rPr>
        <w:t xml:space="preserve"> de travai</w:t>
      </w:r>
      <w:r w:rsidR="0075675D" w:rsidRPr="006851DF">
        <w:rPr>
          <w:rFonts w:cs="Arial"/>
          <w:sz w:val="22"/>
          <w:szCs w:val="22"/>
        </w:rPr>
        <w:t xml:space="preserve">l No </w:t>
      </w:r>
      <w:r w:rsidR="00EE05B8">
        <w:rPr>
          <w:rFonts w:cs="Arial"/>
          <w:sz w:val="22"/>
          <w:szCs w:val="22"/>
        </w:rPr>
        <w:t>Ref.</w:t>
      </w:r>
      <w:r w:rsidR="00EE05B8" w:rsidRPr="004D3CA6">
        <w:rPr>
          <w:rStyle w:val="Textedelespacerserv"/>
          <w:color w:val="auto"/>
        </w:rPr>
        <w:t xml:space="preserve"> </w:t>
      </w:r>
      <w:sdt>
        <w:sdtPr>
          <w:rPr>
            <w:sz w:val="22"/>
            <w:szCs w:val="22"/>
          </w:rPr>
          <w:alias w:val="No Ref. Engagement"/>
          <w:tag w:val="No contrat "/>
          <w:id w:val="-2042351574"/>
          <w:placeholder>
            <w:docPart w:val="EB31575A09F740A2842EA8FC6DEE8C17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:text/>
        </w:sdtPr>
        <w:sdtEndPr/>
        <w:sdtContent>
          <w:r w:rsidR="00261EEC" w:rsidRPr="003A2ACF">
            <w:rPr>
              <w:rStyle w:val="Textedelespacerserv"/>
              <w:color w:val="FF0000"/>
            </w:rPr>
            <w:t>[No Ref. Engagement]</w:t>
          </w:r>
        </w:sdtContent>
      </w:sdt>
      <w:r w:rsidR="0075675D" w:rsidRPr="006851DF">
        <w:rPr>
          <w:sz w:val="22"/>
          <w:szCs w:val="22"/>
        </w:rPr>
        <w:t>,</w:t>
      </w:r>
      <w:r w:rsidR="0059237E" w:rsidRPr="006851DF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126515161"/>
          <w:placeholder>
            <w:docPart w:val="7B518A46CE864357B5221F597FF16473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</w:t>
          </w:r>
          <w:proofErr w:type="gramStart"/>
          <w:r w:rsidR="00261EEC" w:rsidRPr="003A2ACF">
            <w:rPr>
              <w:rStyle w:val="Textedelespacerserv"/>
              <w:color w:val="FF0000"/>
            </w:rPr>
            <w:t>euse ]</w:t>
          </w:r>
          <w:proofErr w:type="gramEnd"/>
        </w:sdtContent>
      </w:sdt>
      <w:r w:rsidR="00091F91" w:rsidRPr="00FB5BD7">
        <w:rPr>
          <w:rFonts w:cs="Arial"/>
          <w:color w:val="FF0000"/>
          <w:sz w:val="22"/>
          <w:szCs w:val="22"/>
        </w:rPr>
        <w:t xml:space="preserve"> </w:t>
      </w:r>
      <w:r w:rsidRPr="006851DF">
        <w:rPr>
          <w:rFonts w:cs="Arial"/>
          <w:sz w:val="22"/>
          <w:szCs w:val="22"/>
        </w:rPr>
        <w:t>fait l’objet d’un engagement à plein temps</w:t>
      </w:r>
      <w:r w:rsidR="00DE550C" w:rsidRPr="006851DF">
        <w:rPr>
          <w:rFonts w:cs="Arial"/>
          <w:sz w:val="22"/>
          <w:szCs w:val="22"/>
        </w:rPr>
        <w:t xml:space="preserve"> et </w:t>
      </w:r>
      <w:r w:rsidR="00572E1B">
        <w:rPr>
          <w:rFonts w:cs="Arial"/>
          <w:sz w:val="22"/>
          <w:szCs w:val="22"/>
        </w:rPr>
        <w:t xml:space="preserve">selon les règles MSCA-DN, </w:t>
      </w:r>
      <w:r w:rsidR="00DE550C" w:rsidRPr="006851DF">
        <w:rPr>
          <w:rFonts w:cs="Arial"/>
          <w:sz w:val="22"/>
          <w:szCs w:val="22"/>
        </w:rPr>
        <w:t>travaille exclusivement pour le projet</w:t>
      </w:r>
      <w:r w:rsidR="00555D07">
        <w:rPr>
          <w:rFonts w:cs="Arial"/>
          <w:sz w:val="22"/>
          <w:szCs w:val="22"/>
        </w:rPr>
        <w:t xml:space="preserve"> et </w:t>
      </w:r>
      <w:r w:rsidR="00555D07" w:rsidRPr="006851DF">
        <w:rPr>
          <w:rFonts w:cs="Arial"/>
          <w:sz w:val="22"/>
          <w:szCs w:val="22"/>
        </w:rPr>
        <w:t>s’engage à ne percevoir aucune rémunération ou indemnité autre que celles</w:t>
      </w:r>
      <w:r w:rsidR="00555D07">
        <w:rPr>
          <w:rFonts w:cs="Arial"/>
          <w:sz w:val="22"/>
          <w:szCs w:val="22"/>
        </w:rPr>
        <w:t xml:space="preserve"> prévues </w:t>
      </w:r>
      <w:r w:rsidR="00572E1B">
        <w:rPr>
          <w:rFonts w:cs="Arial"/>
          <w:sz w:val="22"/>
          <w:szCs w:val="22"/>
        </w:rPr>
        <w:t>dans le présent avenant</w:t>
      </w:r>
      <w:r w:rsidRPr="006851DF">
        <w:rPr>
          <w:rFonts w:cs="Arial"/>
          <w:sz w:val="22"/>
          <w:szCs w:val="22"/>
        </w:rPr>
        <w:t>.</w:t>
      </w:r>
    </w:p>
    <w:p w14:paraId="535DD935" w14:textId="612EFFD1" w:rsidR="00E5455E" w:rsidRPr="006851DF" w:rsidRDefault="00651625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2112701091"/>
          <w:placeholder>
            <w:docPart w:val="2E89F4674B364D2DB941FF485450EC34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euse ]</w:t>
          </w:r>
        </w:sdtContent>
      </w:sdt>
      <w:r w:rsidR="00A85963" w:rsidRPr="00FB5BD7">
        <w:rPr>
          <w:rFonts w:cs="Arial"/>
          <w:color w:val="FF0000"/>
          <w:sz w:val="22"/>
          <w:szCs w:val="22"/>
        </w:rPr>
        <w:t xml:space="preserve"> </w:t>
      </w:r>
      <w:r w:rsidR="0077022C" w:rsidRPr="006851DF">
        <w:rPr>
          <w:rFonts w:cs="Arial"/>
          <w:sz w:val="22"/>
          <w:szCs w:val="22"/>
        </w:rPr>
        <w:t>s’engage de mettre</w:t>
      </w:r>
      <w:r w:rsidR="00E5455E" w:rsidRPr="006851DF">
        <w:rPr>
          <w:rFonts w:cs="Arial"/>
          <w:sz w:val="22"/>
          <w:szCs w:val="22"/>
        </w:rPr>
        <w:t xml:space="preserve"> en œuvre</w:t>
      </w:r>
      <w:r w:rsidR="0077022C" w:rsidRPr="006851DF">
        <w:rPr>
          <w:rFonts w:cs="Arial"/>
          <w:sz w:val="22"/>
          <w:szCs w:val="22"/>
        </w:rPr>
        <w:t>, sous la supervision</w:t>
      </w:r>
      <w:r w:rsidR="00F805FC" w:rsidRPr="006851DF">
        <w:rPr>
          <w:rFonts w:cs="Arial"/>
          <w:sz w:val="22"/>
          <w:szCs w:val="22"/>
        </w:rPr>
        <w:t xml:space="preserve"> de </w:t>
      </w:r>
      <w:sdt>
        <w:sdtPr>
          <w:rPr>
            <w:rFonts w:cs="Arial"/>
            <w:sz w:val="22"/>
            <w:szCs w:val="22"/>
          </w:rPr>
          <w:alias w:val="Nom Responsable"/>
          <w:tag w:val="Nom Responsable"/>
          <w:id w:val="1015354798"/>
          <w:placeholder>
            <w:docPart w:val="669FEE7090134C08A3CE6A98739F31F4"/>
          </w:placeholder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/>
        <w:sdtContent>
          <w:r w:rsidR="003B204A">
            <w:rPr>
              <w:rFonts w:cs="Arial"/>
              <w:sz w:val="22"/>
              <w:szCs w:val="22"/>
            </w:rPr>
            <w:t>Nom Responsable</w:t>
          </w:r>
        </w:sdtContent>
      </w:sdt>
      <w:r w:rsidR="00DD0566" w:rsidRPr="006851DF">
        <w:rPr>
          <w:rFonts w:cs="Arial"/>
          <w:sz w:val="22"/>
          <w:szCs w:val="22"/>
        </w:rPr>
        <w:t>,</w:t>
      </w:r>
      <w:r w:rsidR="00E5455E" w:rsidRPr="006851DF">
        <w:rPr>
          <w:rFonts w:cs="Arial"/>
          <w:sz w:val="22"/>
          <w:szCs w:val="22"/>
        </w:rPr>
        <w:t xml:space="preserve"> u</w:t>
      </w:r>
      <w:r w:rsidR="00175D6A" w:rsidRPr="006851DF">
        <w:rPr>
          <w:rFonts w:cs="Arial"/>
          <w:sz w:val="22"/>
          <w:szCs w:val="22"/>
        </w:rPr>
        <w:t>n</w:t>
      </w:r>
      <w:r w:rsidR="00E5455E" w:rsidRPr="006851DF">
        <w:rPr>
          <w:rFonts w:cs="Arial"/>
          <w:sz w:val="22"/>
          <w:szCs w:val="22"/>
        </w:rPr>
        <w:t xml:space="preserve"> plan de recherche</w:t>
      </w:r>
      <w:r w:rsidR="00E65532" w:rsidRPr="006851DF">
        <w:rPr>
          <w:rFonts w:cs="Arial"/>
          <w:sz w:val="22"/>
          <w:szCs w:val="22"/>
        </w:rPr>
        <w:t xml:space="preserve"> comme décrit dans le</w:t>
      </w:r>
      <w:r w:rsidR="00E5455E" w:rsidRPr="006851DF">
        <w:rPr>
          <w:rFonts w:cs="Arial"/>
          <w:sz w:val="22"/>
          <w:szCs w:val="22"/>
        </w:rPr>
        <w:t xml:space="preserve"> </w:t>
      </w:r>
      <w:r w:rsidR="00175D6A" w:rsidRPr="006851DF">
        <w:rPr>
          <w:rFonts w:cs="Arial"/>
          <w:sz w:val="22"/>
          <w:szCs w:val="22"/>
        </w:rPr>
        <w:t xml:space="preserve">« Grant Agreement » </w:t>
      </w:r>
      <w:r w:rsidR="00E5455E" w:rsidRPr="006851DF">
        <w:rPr>
          <w:rFonts w:cs="Arial"/>
          <w:sz w:val="22"/>
          <w:szCs w:val="22"/>
        </w:rPr>
        <w:t>annexe 1</w:t>
      </w:r>
      <w:r w:rsidR="00695790" w:rsidRPr="006851DF">
        <w:rPr>
          <w:rFonts w:cs="Arial"/>
          <w:sz w:val="22"/>
          <w:szCs w:val="22"/>
        </w:rPr>
        <w:t xml:space="preserve"> ainsi qu’un plan de développement de carrière : </w:t>
      </w:r>
      <w:r w:rsidR="00392072" w:rsidRPr="006851DF">
        <w:rPr>
          <w:rFonts w:cs="Arial"/>
          <w:sz w:val="22"/>
          <w:szCs w:val="22"/>
        </w:rPr>
        <w:t xml:space="preserve">Article </w:t>
      </w:r>
      <w:r w:rsidR="00392072">
        <w:rPr>
          <w:rFonts w:cs="Arial"/>
          <w:sz w:val="22"/>
          <w:szCs w:val="22"/>
        </w:rPr>
        <w:t>18</w:t>
      </w:r>
      <w:r w:rsidR="00392072" w:rsidRPr="006851DF">
        <w:rPr>
          <w:rFonts w:cs="Arial"/>
          <w:sz w:val="22"/>
          <w:szCs w:val="22"/>
        </w:rPr>
        <w:t xml:space="preserve"> (</w:t>
      </w:r>
      <w:r w:rsidR="00392072" w:rsidRPr="00722180">
        <w:rPr>
          <w:rFonts w:cs="Arial"/>
          <w:i/>
          <w:sz w:val="22"/>
          <w:szCs w:val="22"/>
        </w:rPr>
        <w:t>Specific rules for carrying out the action</w:t>
      </w:r>
      <w:r w:rsidR="00392072" w:rsidRPr="006851DF">
        <w:rPr>
          <w:rFonts w:cs="Arial"/>
          <w:sz w:val="22"/>
          <w:szCs w:val="22"/>
        </w:rPr>
        <w:t>)</w:t>
      </w:r>
      <w:r w:rsidR="00392072">
        <w:rPr>
          <w:rFonts w:cs="Arial"/>
          <w:sz w:val="22"/>
          <w:szCs w:val="22"/>
        </w:rPr>
        <w:t xml:space="preserve"> et plus particulièrement dans la partie y relative d’Annex V (</w:t>
      </w:r>
      <w:r w:rsidR="00392072" w:rsidRPr="00722180">
        <w:rPr>
          <w:rFonts w:cs="Arial"/>
          <w:i/>
          <w:sz w:val="22"/>
          <w:szCs w:val="22"/>
        </w:rPr>
        <w:t>Specific Rules</w:t>
      </w:r>
      <w:r w:rsidR="00392072">
        <w:rPr>
          <w:rFonts w:cs="Arial"/>
          <w:sz w:val="22"/>
          <w:szCs w:val="22"/>
        </w:rPr>
        <w:t>) du « Grant Agreement"</w:t>
      </w:r>
      <w:r w:rsidR="00E5455E" w:rsidRPr="006851DF">
        <w:rPr>
          <w:rFonts w:cs="Arial"/>
          <w:sz w:val="22"/>
          <w:szCs w:val="22"/>
        </w:rPr>
        <w:t>.</w:t>
      </w:r>
    </w:p>
    <w:p w14:paraId="52629CDF" w14:textId="0943BAD6" w:rsidR="00E5455E" w:rsidRPr="006851DF" w:rsidRDefault="00E5455E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lastRenderedPageBreak/>
        <w:t xml:space="preserve">La validité du présent contrat est limitée à un an, </w:t>
      </w:r>
      <w:r w:rsidR="00260F36">
        <w:rPr>
          <w:rFonts w:cs="Arial"/>
          <w:sz w:val="22"/>
          <w:szCs w:val="22"/>
        </w:rPr>
        <w:t>prolongeable annuellement</w:t>
      </w:r>
      <w:r w:rsidR="00175D6A" w:rsidRPr="006851DF">
        <w:rPr>
          <w:rFonts w:cs="Arial"/>
          <w:sz w:val="22"/>
          <w:szCs w:val="22"/>
        </w:rPr>
        <w:t xml:space="preserve"> jusqu’à la fin du projet selon le « Grant Agreement »</w:t>
      </w:r>
      <w:r w:rsidRPr="006851DF">
        <w:rPr>
          <w:rFonts w:cs="Arial"/>
          <w:sz w:val="22"/>
          <w:szCs w:val="22"/>
        </w:rPr>
        <w:t>, moyennant accord écrit. Les normes appliquées</w:t>
      </w:r>
      <w:r w:rsidR="00091F91">
        <w:rPr>
          <w:rFonts w:cs="Arial"/>
          <w:sz w:val="22"/>
          <w:szCs w:val="22"/>
        </w:rPr>
        <w:t xml:space="preserve"> à</w:t>
      </w:r>
      <w:r w:rsidRPr="006851DF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-103655406"/>
          <w:placeholder>
            <w:docPart w:val="A46B08BF8E704E18B37E5244D08B9BED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</w:t>
          </w:r>
          <w:proofErr w:type="gramStart"/>
          <w:r w:rsidR="00261EEC" w:rsidRPr="003A2ACF">
            <w:rPr>
              <w:rStyle w:val="Textedelespacerserv"/>
              <w:color w:val="FF0000"/>
            </w:rPr>
            <w:t>euse ]</w:t>
          </w:r>
          <w:proofErr w:type="gramEnd"/>
        </w:sdtContent>
      </w:sdt>
      <w:r w:rsidRPr="00FB5BD7">
        <w:rPr>
          <w:rFonts w:cs="Arial"/>
          <w:color w:val="FF0000"/>
          <w:sz w:val="22"/>
          <w:szCs w:val="22"/>
        </w:rPr>
        <w:t xml:space="preserve"> </w:t>
      </w:r>
      <w:r w:rsidRPr="006851DF">
        <w:rPr>
          <w:rFonts w:cs="Arial"/>
          <w:sz w:val="22"/>
          <w:szCs w:val="22"/>
        </w:rPr>
        <w:t>sont conformes à celles en vigueur à l’U</w:t>
      </w:r>
      <w:r w:rsidR="006D744C" w:rsidRPr="006851DF">
        <w:rPr>
          <w:rFonts w:cs="Arial"/>
          <w:sz w:val="22"/>
          <w:szCs w:val="22"/>
        </w:rPr>
        <w:t>NIGE</w:t>
      </w:r>
      <w:r w:rsidRPr="006851DF">
        <w:rPr>
          <w:rFonts w:cs="Arial"/>
          <w:sz w:val="22"/>
          <w:szCs w:val="22"/>
        </w:rPr>
        <w:t>.</w:t>
      </w:r>
    </w:p>
    <w:p w14:paraId="2C28EFF4" w14:textId="77777777" w:rsidR="00E5455E" w:rsidRPr="006851DF" w:rsidRDefault="00E5455E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sz w:val="22"/>
          <w:szCs w:val="22"/>
        </w:rPr>
      </w:pPr>
      <w:r w:rsidRPr="006851DF">
        <w:rPr>
          <w:rFonts w:cs="Arial"/>
          <w:sz w:val="22"/>
          <w:szCs w:val="22"/>
        </w:rPr>
        <w:t xml:space="preserve">Le lieu d’affectation est : </w:t>
      </w:r>
      <w:r w:rsidRPr="006851DF">
        <w:rPr>
          <w:rFonts w:cs="Arial"/>
          <w:sz w:val="22"/>
          <w:szCs w:val="22"/>
        </w:rPr>
        <w:tab/>
      </w:r>
      <w:r w:rsidR="00832663" w:rsidRPr="00832663">
        <w:rPr>
          <w:rStyle w:val="Textedelespacerserv"/>
          <w:color w:val="FF0000"/>
        </w:rPr>
        <w:t>[</w:t>
      </w:r>
      <w:r w:rsidR="00832663">
        <w:rPr>
          <w:rStyle w:val="Textedelespacerserv"/>
          <w:color w:val="FF0000"/>
        </w:rPr>
        <w:t>Indiquez le l</w:t>
      </w:r>
      <w:r w:rsidR="00832663" w:rsidRPr="00832663">
        <w:rPr>
          <w:rStyle w:val="Textedelespacerserv"/>
          <w:color w:val="FF0000"/>
        </w:rPr>
        <w:t>ieu].</w:t>
      </w:r>
    </w:p>
    <w:p w14:paraId="398A2E6B" w14:textId="5D21EC17" w:rsidR="00E5455E" w:rsidRPr="006851DF" w:rsidRDefault="00651625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-1594470498"/>
          <w:placeholder>
            <w:docPart w:val="8142F2F29611461885ABE7202F60E057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euse ]</w:t>
          </w:r>
        </w:sdtContent>
      </w:sdt>
      <w:r w:rsidR="00CE5E5F" w:rsidRPr="00FB5BD7">
        <w:rPr>
          <w:rFonts w:cs="Arial"/>
          <w:color w:val="FF0000"/>
          <w:sz w:val="22"/>
          <w:szCs w:val="22"/>
        </w:rPr>
        <w:t xml:space="preserve"> </w:t>
      </w:r>
      <w:r w:rsidR="00680CF4">
        <w:rPr>
          <w:rFonts w:cs="Arial"/>
          <w:sz w:val="22"/>
          <w:szCs w:val="22"/>
        </w:rPr>
        <w:t>s</w:t>
      </w:r>
      <w:r w:rsidR="00E5455E" w:rsidRPr="006851DF">
        <w:rPr>
          <w:rFonts w:cs="Arial"/>
          <w:sz w:val="22"/>
          <w:szCs w:val="22"/>
        </w:rPr>
        <w:t xml:space="preserve">’engage à informer au plus vite l’employeur de toutes circonstances pouvant avoir une incidence sur le déroulement normal du programme de recherche, l’accomplissement du </w:t>
      </w:r>
      <w:r w:rsidR="00244231" w:rsidRPr="006851DF">
        <w:rPr>
          <w:rFonts w:cs="Arial"/>
          <w:sz w:val="22"/>
          <w:szCs w:val="22"/>
        </w:rPr>
        <w:t>« Grant Agreement »</w:t>
      </w:r>
      <w:r w:rsidR="00975EDA" w:rsidRPr="006851DF">
        <w:rPr>
          <w:rFonts w:cs="Arial"/>
          <w:sz w:val="22"/>
          <w:szCs w:val="22"/>
        </w:rPr>
        <w:t xml:space="preserve"> </w:t>
      </w:r>
      <w:r w:rsidR="00E5455E" w:rsidRPr="006851DF">
        <w:rPr>
          <w:rFonts w:cs="Arial"/>
          <w:sz w:val="22"/>
          <w:szCs w:val="22"/>
        </w:rPr>
        <w:t>ou le plan de développement de carrière.</w:t>
      </w:r>
    </w:p>
    <w:p w14:paraId="0523A35B" w14:textId="77777777" w:rsidR="00E5455E" w:rsidRPr="006851DF" w:rsidRDefault="00E5455E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>Selon l’article 15 alinéa 1 de la loi sur l’université (C 1 30), à</w:t>
      </w:r>
      <w:r w:rsidRPr="006851DF">
        <w:rPr>
          <w:sz w:val="22"/>
          <w:szCs w:val="22"/>
        </w:rPr>
        <w:t xml:space="preserve"> l’exception des droits d’auteur sur les publications, l’université est titulaire des droits de propriété intellectuelle portant sur toutes les créations intellectuelles ainsi que les résultats de recherches, y compris les programmes informatiques, obtenus dans l’exercice de leurs fonctions par les personnes ayant une relation de travail avec l’université.</w:t>
      </w:r>
    </w:p>
    <w:p w14:paraId="433E7D6D" w14:textId="4A5CE305" w:rsidR="00E5455E" w:rsidRPr="006851DF" w:rsidRDefault="00651625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-80214854"/>
          <w:placeholder>
            <w:docPart w:val="55B3025C384142F9B63471E0D0C3AA72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euse ]</w:t>
          </w:r>
        </w:sdtContent>
      </w:sdt>
      <w:r w:rsidR="00CE5E5F" w:rsidRPr="006851DF">
        <w:rPr>
          <w:rFonts w:cs="Arial"/>
          <w:sz w:val="22"/>
          <w:szCs w:val="22"/>
        </w:rPr>
        <w:t xml:space="preserve"> </w:t>
      </w:r>
      <w:r w:rsidR="00E5455E" w:rsidRPr="006851DF">
        <w:rPr>
          <w:rFonts w:cs="Arial"/>
          <w:sz w:val="22"/>
          <w:szCs w:val="22"/>
        </w:rPr>
        <w:t xml:space="preserve">s’engage à transmettre à l’employeur les évaluations et questionnaires </w:t>
      </w:r>
      <w:r w:rsidR="00F514C4" w:rsidRPr="006851DF">
        <w:rPr>
          <w:rFonts w:cs="Arial"/>
          <w:sz w:val="22"/>
          <w:szCs w:val="22"/>
        </w:rPr>
        <w:t>« </w:t>
      </w:r>
      <w:r w:rsidR="00E5455E" w:rsidRPr="006851DF">
        <w:rPr>
          <w:rFonts w:cs="Arial"/>
          <w:sz w:val="22"/>
          <w:szCs w:val="22"/>
        </w:rPr>
        <w:t>follow-up</w:t>
      </w:r>
      <w:r w:rsidR="00F514C4" w:rsidRPr="006851DF">
        <w:rPr>
          <w:rFonts w:cs="Arial"/>
          <w:sz w:val="22"/>
          <w:szCs w:val="22"/>
        </w:rPr>
        <w:t> »</w:t>
      </w:r>
      <w:r w:rsidR="00E5455E" w:rsidRPr="006851DF">
        <w:rPr>
          <w:rFonts w:cs="Arial"/>
          <w:sz w:val="22"/>
          <w:szCs w:val="22"/>
        </w:rPr>
        <w:t xml:space="preserve"> mentionnés à l’article </w:t>
      </w:r>
      <w:r w:rsidR="00392072" w:rsidRPr="006851DF">
        <w:rPr>
          <w:rFonts w:cs="Arial"/>
          <w:sz w:val="22"/>
          <w:szCs w:val="22"/>
        </w:rPr>
        <w:t xml:space="preserve">Article </w:t>
      </w:r>
      <w:r w:rsidR="00392072">
        <w:rPr>
          <w:rFonts w:cs="Arial"/>
          <w:sz w:val="22"/>
          <w:szCs w:val="22"/>
        </w:rPr>
        <w:t>18</w:t>
      </w:r>
      <w:r w:rsidR="00392072" w:rsidRPr="006851DF">
        <w:rPr>
          <w:rFonts w:cs="Arial"/>
          <w:sz w:val="22"/>
          <w:szCs w:val="22"/>
        </w:rPr>
        <w:t xml:space="preserve"> (</w:t>
      </w:r>
      <w:r w:rsidR="00392072" w:rsidRPr="004C4D3D">
        <w:rPr>
          <w:rFonts w:cs="Arial"/>
          <w:i/>
          <w:sz w:val="22"/>
          <w:szCs w:val="22"/>
        </w:rPr>
        <w:t>Specific rules for carrying out the action</w:t>
      </w:r>
      <w:r w:rsidR="00392072" w:rsidRPr="006851DF">
        <w:rPr>
          <w:rFonts w:cs="Arial"/>
          <w:sz w:val="22"/>
          <w:szCs w:val="22"/>
        </w:rPr>
        <w:t>)</w:t>
      </w:r>
      <w:r w:rsidR="00392072">
        <w:rPr>
          <w:rFonts w:cs="Arial"/>
          <w:sz w:val="22"/>
          <w:szCs w:val="22"/>
        </w:rPr>
        <w:t xml:space="preserve"> et plus particulièrement dans la partie y relative d’Annex V (</w:t>
      </w:r>
      <w:r w:rsidR="00392072" w:rsidRPr="004C4D3D">
        <w:rPr>
          <w:rFonts w:cs="Arial"/>
          <w:i/>
          <w:sz w:val="22"/>
          <w:szCs w:val="22"/>
        </w:rPr>
        <w:t>Specific Rules</w:t>
      </w:r>
      <w:r w:rsidR="00392072">
        <w:rPr>
          <w:rFonts w:cs="Arial"/>
          <w:sz w:val="22"/>
          <w:szCs w:val="22"/>
        </w:rPr>
        <w:t>)</w:t>
      </w:r>
      <w:r w:rsidR="00E5455E" w:rsidRPr="006851DF">
        <w:rPr>
          <w:rFonts w:cs="Arial"/>
          <w:sz w:val="22"/>
          <w:szCs w:val="22"/>
        </w:rPr>
        <w:t>.</w:t>
      </w:r>
    </w:p>
    <w:p w14:paraId="4F5E8E3F" w14:textId="232AB360" w:rsidR="00E5455E" w:rsidRPr="006851DF" w:rsidRDefault="00E5455E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 xml:space="preserve">De la même manière, </w:t>
      </w: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-1829054368"/>
          <w:placeholder>
            <w:docPart w:val="32CC44C379184FBEB9AC964E99190CA6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</w:t>
          </w:r>
          <w:proofErr w:type="gramStart"/>
          <w:r w:rsidR="00261EEC" w:rsidRPr="003A2ACF">
            <w:rPr>
              <w:rStyle w:val="Textedelespacerserv"/>
              <w:color w:val="FF0000"/>
            </w:rPr>
            <w:t>euse ]</w:t>
          </w:r>
          <w:proofErr w:type="gramEnd"/>
        </w:sdtContent>
      </w:sdt>
      <w:r w:rsidR="00A85963" w:rsidRPr="006851DF">
        <w:rPr>
          <w:rFonts w:cs="Arial"/>
          <w:sz w:val="22"/>
          <w:szCs w:val="22"/>
        </w:rPr>
        <w:t xml:space="preserve"> </w:t>
      </w:r>
      <w:r w:rsidRPr="006851DF">
        <w:rPr>
          <w:rFonts w:cs="Arial"/>
          <w:sz w:val="22"/>
          <w:szCs w:val="22"/>
        </w:rPr>
        <w:t>communiquera à l’employeur ses coordonnées de contact pendant les trois années suivant la fin du projet.</w:t>
      </w:r>
    </w:p>
    <w:p w14:paraId="7983E3F2" w14:textId="31ABF84E" w:rsidR="00E5455E" w:rsidRPr="006851DF" w:rsidRDefault="00E5455E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 xml:space="preserve">Conformément à l’article </w:t>
      </w:r>
      <w:r w:rsidR="00392072" w:rsidRPr="006851DF">
        <w:rPr>
          <w:rFonts w:cs="Arial"/>
          <w:sz w:val="22"/>
          <w:szCs w:val="22"/>
        </w:rPr>
        <w:t xml:space="preserve">Article </w:t>
      </w:r>
      <w:r w:rsidR="00392072">
        <w:rPr>
          <w:rFonts w:cs="Arial"/>
          <w:sz w:val="22"/>
          <w:szCs w:val="22"/>
        </w:rPr>
        <w:t>18</w:t>
      </w:r>
      <w:r w:rsidR="00392072" w:rsidRPr="006851DF">
        <w:rPr>
          <w:rFonts w:cs="Arial"/>
          <w:sz w:val="22"/>
          <w:szCs w:val="22"/>
        </w:rPr>
        <w:t xml:space="preserve"> (</w:t>
      </w:r>
      <w:r w:rsidR="00392072" w:rsidRPr="004C4D3D">
        <w:rPr>
          <w:rFonts w:cs="Arial"/>
          <w:i/>
          <w:sz w:val="22"/>
          <w:szCs w:val="22"/>
        </w:rPr>
        <w:t>Specific rules for carrying out the action</w:t>
      </w:r>
      <w:r w:rsidR="00392072" w:rsidRPr="006851DF">
        <w:rPr>
          <w:rFonts w:cs="Arial"/>
          <w:sz w:val="22"/>
          <w:szCs w:val="22"/>
        </w:rPr>
        <w:t>)</w:t>
      </w:r>
      <w:r w:rsidR="00392072">
        <w:rPr>
          <w:rFonts w:cs="Arial"/>
          <w:sz w:val="22"/>
          <w:szCs w:val="22"/>
        </w:rPr>
        <w:t xml:space="preserve"> et plus particulièrement dans la partie y relative d’Annex V (</w:t>
      </w:r>
      <w:r w:rsidR="00392072" w:rsidRPr="004C4D3D">
        <w:rPr>
          <w:rFonts w:cs="Arial"/>
          <w:i/>
          <w:sz w:val="22"/>
          <w:szCs w:val="22"/>
        </w:rPr>
        <w:t>Specific Rules</w:t>
      </w:r>
      <w:r w:rsidR="00392072">
        <w:rPr>
          <w:rFonts w:cs="Arial"/>
          <w:sz w:val="22"/>
          <w:szCs w:val="22"/>
        </w:rPr>
        <w:t>)</w:t>
      </w:r>
      <w:r w:rsidR="00185F49" w:rsidRPr="006851DF">
        <w:rPr>
          <w:rFonts w:cs="Arial"/>
          <w:sz w:val="22"/>
          <w:szCs w:val="22"/>
        </w:rPr>
        <w:t xml:space="preserve"> du </w:t>
      </w:r>
      <w:r w:rsidR="00F514C4" w:rsidRPr="006851DF">
        <w:rPr>
          <w:rFonts w:cs="Arial"/>
          <w:sz w:val="22"/>
          <w:szCs w:val="22"/>
        </w:rPr>
        <w:t>« </w:t>
      </w:r>
      <w:r w:rsidR="00185F49" w:rsidRPr="006851DF">
        <w:rPr>
          <w:rFonts w:cs="Arial"/>
          <w:sz w:val="22"/>
          <w:szCs w:val="22"/>
        </w:rPr>
        <w:t>Grant Agreement</w:t>
      </w:r>
      <w:r w:rsidR="00F514C4" w:rsidRPr="006851DF">
        <w:rPr>
          <w:rFonts w:cs="Arial"/>
          <w:sz w:val="22"/>
          <w:szCs w:val="22"/>
        </w:rPr>
        <w:t> »</w:t>
      </w:r>
      <w:r w:rsidR="006851DF">
        <w:rPr>
          <w:rFonts w:cs="Arial"/>
          <w:sz w:val="22"/>
          <w:szCs w:val="22"/>
        </w:rPr>
        <w:t xml:space="preserve"> No</w:t>
      </w:r>
      <w:r w:rsidR="00CE5E5F">
        <w:rPr>
          <w:rStyle w:val="Textedelespacerserv"/>
        </w:rPr>
        <w:t xml:space="preserve"> </w:t>
      </w:r>
      <w:r w:rsidR="003916EE" w:rsidRPr="003916EE">
        <w:rPr>
          <w:rStyle w:val="Textedelespacerserv"/>
          <w:rFonts w:cs="Arial"/>
          <w:color w:val="FF0000"/>
          <w:kern w:val="32"/>
          <w:szCs w:val="32"/>
        </w:rPr>
        <w:t>[</w:t>
      </w:r>
      <w:sdt>
        <w:sdtPr>
          <w:rPr>
            <w:rStyle w:val="Textedelespacerserv"/>
            <w:rFonts w:cs="Arial"/>
            <w:color w:val="FF0000"/>
            <w:kern w:val="32"/>
            <w:szCs w:val="32"/>
          </w:rPr>
          <w:alias w:val="N° Grant Agreement"/>
          <w:tag w:val="N° Grant Agreement"/>
          <w:id w:val="-786897808"/>
          <w:placeholder>
            <w:docPart w:val="EBDF182C6A7B4120AE0CDB23B1764382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>
          <w:rPr>
            <w:rStyle w:val="Textedelespacerserv"/>
          </w:rPr>
        </w:sdtEndPr>
        <w:sdtContent>
          <w:r w:rsidR="003728ED">
            <w:rPr>
              <w:rStyle w:val="Textedelespacerserv"/>
              <w:rFonts w:cs="Arial"/>
              <w:color w:val="FF0000"/>
              <w:kern w:val="32"/>
              <w:szCs w:val="32"/>
            </w:rPr>
            <w:t>No contrat Grant Agreement</w:t>
          </w:r>
        </w:sdtContent>
      </w:sdt>
      <w:r w:rsidR="003916EE" w:rsidRPr="003916EE">
        <w:rPr>
          <w:rStyle w:val="Textedelespacerserv"/>
          <w:rFonts w:cs="Arial"/>
          <w:color w:val="FF0000"/>
          <w:kern w:val="32"/>
          <w:szCs w:val="32"/>
        </w:rPr>
        <w:t>]</w:t>
      </w:r>
      <w:r w:rsidR="00FD0127" w:rsidRPr="006851DF">
        <w:rPr>
          <w:sz w:val="22"/>
          <w:szCs w:val="22"/>
        </w:rPr>
        <w:t xml:space="preserve">, </w:t>
      </w: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1266425349"/>
          <w:placeholder>
            <w:docPart w:val="5775B3073C8347808868215E7C2089FB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euse ]</w:t>
          </w:r>
        </w:sdtContent>
      </w:sdt>
      <w:r w:rsidR="00CE5E5F" w:rsidRPr="006851DF">
        <w:rPr>
          <w:rFonts w:cs="Arial"/>
          <w:sz w:val="22"/>
          <w:szCs w:val="22"/>
        </w:rPr>
        <w:t xml:space="preserve"> </w:t>
      </w:r>
      <w:r w:rsidRPr="006851DF">
        <w:rPr>
          <w:rFonts w:cs="Arial"/>
          <w:sz w:val="22"/>
          <w:szCs w:val="22"/>
        </w:rPr>
        <w:t xml:space="preserve">mentionnera le support de la Communauté européenne et sa participation au programme Marie </w:t>
      </w:r>
      <w:r w:rsidR="00F920B2" w:rsidRPr="006851DF">
        <w:rPr>
          <w:rFonts w:cs="Arial"/>
          <w:sz w:val="22"/>
          <w:szCs w:val="22"/>
        </w:rPr>
        <w:t>Sklodowska</w:t>
      </w:r>
      <w:r w:rsidR="00F86419" w:rsidRPr="006851DF">
        <w:rPr>
          <w:rFonts w:cs="Arial"/>
          <w:sz w:val="22"/>
          <w:szCs w:val="22"/>
        </w:rPr>
        <w:t>-</w:t>
      </w:r>
      <w:r w:rsidRPr="006851DF">
        <w:rPr>
          <w:rFonts w:cs="Arial"/>
          <w:sz w:val="22"/>
          <w:szCs w:val="22"/>
        </w:rPr>
        <w:t>Curie dans toutes ses publications et ses communications quel</w:t>
      </w:r>
      <w:r w:rsidR="00740D29" w:rsidRPr="006851DF">
        <w:rPr>
          <w:rFonts w:cs="Arial"/>
          <w:sz w:val="22"/>
          <w:szCs w:val="22"/>
        </w:rPr>
        <w:t xml:space="preserve"> </w:t>
      </w:r>
      <w:r w:rsidRPr="006851DF">
        <w:rPr>
          <w:rFonts w:cs="Arial"/>
          <w:sz w:val="22"/>
          <w:szCs w:val="22"/>
        </w:rPr>
        <w:t>que soit le media</w:t>
      </w:r>
      <w:r w:rsidR="00AE38DB" w:rsidRPr="006851DF">
        <w:rPr>
          <w:rFonts w:cs="Arial"/>
          <w:sz w:val="22"/>
          <w:szCs w:val="22"/>
        </w:rPr>
        <w:t xml:space="preserve"> ainsi que dans ces applications pour la protection des résultats</w:t>
      </w:r>
      <w:r w:rsidR="00BF431D" w:rsidRPr="006851DF">
        <w:rPr>
          <w:rFonts w:cs="Arial"/>
          <w:sz w:val="22"/>
          <w:szCs w:val="22"/>
        </w:rPr>
        <w:t xml:space="preserve"> </w:t>
      </w:r>
      <w:r w:rsidR="00EF2D4E" w:rsidRPr="006851DF">
        <w:rPr>
          <w:rFonts w:cs="Arial"/>
          <w:sz w:val="22"/>
          <w:szCs w:val="22"/>
        </w:rPr>
        <w:t xml:space="preserve">du projet </w:t>
      </w:r>
      <w:r w:rsidR="00BF431D" w:rsidRPr="006851DF">
        <w:rPr>
          <w:rFonts w:cs="Arial"/>
          <w:sz w:val="22"/>
          <w:szCs w:val="22"/>
        </w:rPr>
        <w:t xml:space="preserve">cf Grant Agreement Article </w:t>
      </w:r>
      <w:r w:rsidR="00844158">
        <w:rPr>
          <w:rFonts w:cs="Arial"/>
          <w:sz w:val="22"/>
          <w:szCs w:val="22"/>
        </w:rPr>
        <w:t>16</w:t>
      </w:r>
      <w:r w:rsidRPr="006851DF">
        <w:rPr>
          <w:rFonts w:cs="Arial"/>
          <w:sz w:val="22"/>
          <w:szCs w:val="22"/>
        </w:rPr>
        <w:t>.</w:t>
      </w:r>
    </w:p>
    <w:p w14:paraId="53CCABAE" w14:textId="6DE51125" w:rsidR="00740D29" w:rsidRPr="006851DF" w:rsidRDefault="00651625" w:rsidP="0097183D">
      <w:pPr>
        <w:pStyle w:val="Paragraphedeliste"/>
        <w:numPr>
          <w:ilvl w:val="0"/>
          <w:numId w:val="1"/>
        </w:numPr>
        <w:spacing w:before="120" w:after="120"/>
        <w:ind w:left="357" w:hanging="357"/>
        <w:contextualSpacing w:val="0"/>
        <w:jc w:val="both"/>
        <w:rPr>
          <w:rFonts w:cs="Arial"/>
          <w:sz w:val="22"/>
          <w:szCs w:val="22"/>
        </w:rPr>
      </w:pP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507877471"/>
          <w:placeholder>
            <w:docPart w:val="F2D4555C7C834D62BA333DF1B3C8F45C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euse ]</w:t>
          </w:r>
        </w:sdtContent>
      </w:sdt>
      <w:r w:rsidR="00A85963" w:rsidRPr="006851DF">
        <w:rPr>
          <w:rFonts w:cs="Arial"/>
          <w:sz w:val="22"/>
          <w:szCs w:val="22"/>
        </w:rPr>
        <w:t xml:space="preserve"> </w:t>
      </w:r>
      <w:r w:rsidR="00740D29" w:rsidRPr="006851DF">
        <w:rPr>
          <w:rFonts w:cs="Arial"/>
          <w:sz w:val="22"/>
          <w:szCs w:val="22"/>
        </w:rPr>
        <w:t>a l’obligation d</w:t>
      </w:r>
      <w:r w:rsidR="00753D0D" w:rsidRPr="006851DF">
        <w:rPr>
          <w:rFonts w:cs="Arial"/>
          <w:sz w:val="22"/>
          <w:szCs w:val="22"/>
        </w:rPr>
        <w:t xml:space="preserve">e </w:t>
      </w:r>
      <w:r w:rsidR="00064EDE" w:rsidRPr="006851DF">
        <w:rPr>
          <w:rFonts w:cs="Arial"/>
          <w:sz w:val="22"/>
          <w:szCs w:val="22"/>
        </w:rPr>
        <w:t xml:space="preserve">respecter les dispositions concernant </w:t>
      </w:r>
      <w:r w:rsidR="00740D29" w:rsidRPr="006851DF">
        <w:rPr>
          <w:rFonts w:cs="Arial"/>
          <w:sz w:val="22"/>
          <w:szCs w:val="22"/>
        </w:rPr>
        <w:t xml:space="preserve">la confidentialité cf </w:t>
      </w:r>
      <w:r w:rsidR="00BF431D" w:rsidRPr="006851DF">
        <w:rPr>
          <w:rFonts w:cs="Arial"/>
          <w:sz w:val="22"/>
          <w:szCs w:val="22"/>
        </w:rPr>
        <w:t>Grant Agreement</w:t>
      </w:r>
      <w:r w:rsidR="00753D0D" w:rsidRPr="006851DF">
        <w:rPr>
          <w:rFonts w:cs="Arial"/>
          <w:sz w:val="22"/>
          <w:szCs w:val="22"/>
        </w:rPr>
        <w:t xml:space="preserve"> Article </w:t>
      </w:r>
      <w:r w:rsidR="00B11576">
        <w:rPr>
          <w:rFonts w:cs="Arial"/>
          <w:sz w:val="22"/>
          <w:szCs w:val="22"/>
        </w:rPr>
        <w:t>13</w:t>
      </w:r>
      <w:r w:rsidR="00753D0D" w:rsidRPr="006851DF">
        <w:rPr>
          <w:rFonts w:cs="Arial"/>
          <w:sz w:val="22"/>
          <w:szCs w:val="22"/>
        </w:rPr>
        <w:t>.</w:t>
      </w:r>
    </w:p>
    <w:p w14:paraId="6DE31A49" w14:textId="77777777" w:rsidR="00FD0127" w:rsidRPr="006851DF" w:rsidRDefault="00FD0127" w:rsidP="00E5455E">
      <w:pPr>
        <w:spacing w:after="360"/>
        <w:ind w:left="703" w:hanging="703"/>
        <w:jc w:val="both"/>
        <w:rPr>
          <w:rFonts w:cs="Arial"/>
          <w:sz w:val="22"/>
          <w:szCs w:val="22"/>
        </w:rPr>
      </w:pPr>
    </w:p>
    <w:p w14:paraId="3C7447D3" w14:textId="77777777" w:rsidR="00E5455E" w:rsidRDefault="00E5455E" w:rsidP="00E5455E">
      <w:pPr>
        <w:spacing w:after="360"/>
        <w:ind w:left="703" w:hanging="703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>Lu et approuvé :</w:t>
      </w:r>
    </w:p>
    <w:p w14:paraId="53F4334E" w14:textId="77777777" w:rsidR="00D84141" w:rsidRPr="006851DF" w:rsidRDefault="00D84141" w:rsidP="00D84141">
      <w:pPr>
        <w:ind w:left="705" w:hanging="705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yen-enne</w:t>
      </w:r>
    </w:p>
    <w:p w14:paraId="5A612661" w14:textId="77777777" w:rsidR="00D84141" w:rsidRPr="006851DF" w:rsidRDefault="00D84141" w:rsidP="00D84141">
      <w:pPr>
        <w:rPr>
          <w:sz w:val="22"/>
          <w:szCs w:val="22"/>
        </w:rPr>
      </w:pPr>
    </w:p>
    <w:p w14:paraId="5C0A386B" w14:textId="77777777" w:rsidR="00D84141" w:rsidRDefault="00D84141" w:rsidP="00D84141">
      <w:pPr>
        <w:tabs>
          <w:tab w:val="left" w:pos="4536"/>
        </w:tabs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>Validé électroniquement</w:t>
      </w:r>
    </w:p>
    <w:p w14:paraId="0F235144" w14:textId="77777777" w:rsidR="00D84141" w:rsidRDefault="00D84141" w:rsidP="00BA4CF5">
      <w:pPr>
        <w:tabs>
          <w:tab w:val="left" w:pos="4536"/>
        </w:tabs>
        <w:jc w:val="both"/>
        <w:rPr>
          <w:rFonts w:cs="Arial"/>
          <w:sz w:val="22"/>
          <w:szCs w:val="22"/>
        </w:rPr>
      </w:pPr>
    </w:p>
    <w:p w14:paraId="58F162DC" w14:textId="279D6F8F" w:rsidR="00A86E93" w:rsidRDefault="00261EEC" w:rsidP="00BA4CF5">
      <w:pPr>
        <w:tabs>
          <w:tab w:val="left" w:pos="4536"/>
        </w:tabs>
        <w:jc w:val="both"/>
        <w:rPr>
          <w:rFonts w:cs="Arial"/>
          <w:sz w:val="22"/>
          <w:szCs w:val="22"/>
        </w:rPr>
      </w:pPr>
      <w:r w:rsidRPr="00261EEC">
        <w:rPr>
          <w:rStyle w:val="Textedelespacerserv"/>
          <w:rFonts w:cs="Arial"/>
          <w:color w:val="FF0000"/>
          <w:kern w:val="32"/>
          <w:szCs w:val="32"/>
        </w:rPr>
        <w:t>[</w:t>
      </w:r>
      <w:sdt>
        <w:sdtPr>
          <w:rPr>
            <w:rStyle w:val="Textedelespacerserv"/>
            <w:color w:val="FF0000"/>
          </w:rPr>
          <w:alias w:val="Nom Responsable"/>
          <w:tag w:val="Nom Responsable"/>
          <w:id w:val="612479236"/>
          <w:placeholder>
            <w:docPart w:val="6127C75F054B4A4F9817FF1471B19208"/>
          </w:placeholder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>
          <w:rPr>
            <w:rStyle w:val="Textedelespacerserv"/>
          </w:rPr>
        </w:sdtEndPr>
        <w:sdtContent>
          <w:r w:rsidRPr="00261EEC">
            <w:rPr>
              <w:rStyle w:val="Textedelespacerserv"/>
              <w:color w:val="FF0000"/>
            </w:rPr>
            <w:t>Nom Responsable</w:t>
          </w:r>
        </w:sdtContent>
      </w:sdt>
      <w:r w:rsidRPr="00261EEC">
        <w:rPr>
          <w:rStyle w:val="Textedelespacerserv"/>
          <w:rFonts w:cs="Arial"/>
          <w:color w:val="FF0000"/>
          <w:kern w:val="32"/>
          <w:szCs w:val="32"/>
        </w:rPr>
        <w:t>]</w:t>
      </w:r>
    </w:p>
    <w:p w14:paraId="3F6A84DD" w14:textId="77777777" w:rsidR="00D84141" w:rsidRDefault="00D84141" w:rsidP="00BA4CF5">
      <w:pPr>
        <w:tabs>
          <w:tab w:val="left" w:pos="4536"/>
        </w:tabs>
        <w:jc w:val="both"/>
        <w:rPr>
          <w:rFonts w:cs="Arial"/>
          <w:sz w:val="22"/>
          <w:szCs w:val="22"/>
        </w:rPr>
      </w:pPr>
    </w:p>
    <w:p w14:paraId="7477DE2F" w14:textId="77777777" w:rsidR="00D84141" w:rsidRDefault="00D84141" w:rsidP="00D84141">
      <w:pPr>
        <w:tabs>
          <w:tab w:val="left" w:pos="4536"/>
        </w:tabs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>Validé électroniquement</w:t>
      </w:r>
    </w:p>
    <w:p w14:paraId="3593B15A" w14:textId="77777777" w:rsidR="00FD0127" w:rsidRPr="006851DF" w:rsidRDefault="00FD0127" w:rsidP="00BA4CF5">
      <w:pPr>
        <w:tabs>
          <w:tab w:val="left" w:pos="4536"/>
        </w:tabs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ab/>
      </w:r>
    </w:p>
    <w:p w14:paraId="7E07A255" w14:textId="77777777" w:rsidR="0031083F" w:rsidRPr="006851DF" w:rsidRDefault="0031083F" w:rsidP="00E5455E">
      <w:pPr>
        <w:ind w:left="705" w:hanging="705"/>
        <w:jc w:val="both"/>
        <w:rPr>
          <w:rFonts w:cs="Arial"/>
          <w:sz w:val="22"/>
          <w:szCs w:val="22"/>
        </w:rPr>
      </w:pPr>
    </w:p>
    <w:p w14:paraId="05EB9284" w14:textId="76220074" w:rsidR="0031083F" w:rsidRPr="006851DF" w:rsidRDefault="00651625" w:rsidP="00E5455E">
      <w:pPr>
        <w:ind w:left="705" w:hanging="705"/>
        <w:jc w:val="both"/>
        <w:rPr>
          <w:rFonts w:cs="Arial"/>
          <w:sz w:val="22"/>
          <w:szCs w:val="22"/>
        </w:rPr>
      </w:pPr>
      <w:sdt>
        <w:sdtPr>
          <w:rPr>
            <w:rFonts w:cs="Arial"/>
            <w:b/>
            <w:sz w:val="22"/>
            <w:szCs w:val="22"/>
          </w:rPr>
          <w:alias w:val="Nom chercheur-euse"/>
          <w:tag w:val="Nom chercheur-euse"/>
          <w:id w:val="1752780844"/>
          <w:placeholder>
            <w:docPart w:val="F96274C7F6424B84BE99BBD35C6D587D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61EEC" w:rsidRPr="00832663">
            <w:rPr>
              <w:rStyle w:val="Textedelespacerserv"/>
              <w:color w:val="FF0000"/>
            </w:rPr>
            <w:t>[</w:t>
          </w:r>
          <w:r w:rsidR="00261EEC" w:rsidRPr="003A2ACF">
            <w:rPr>
              <w:rStyle w:val="Textedelespacerserv"/>
              <w:color w:val="FF0000"/>
            </w:rPr>
            <w:t>Nom chercheur-euse ]</w:t>
          </w:r>
        </w:sdtContent>
      </w:sdt>
    </w:p>
    <w:p w14:paraId="39607A57" w14:textId="77777777" w:rsidR="0031083F" w:rsidRPr="006851DF" w:rsidRDefault="00A86E93" w:rsidP="00A86E93">
      <w:pPr>
        <w:ind w:left="705" w:hanging="705"/>
        <w:jc w:val="both"/>
        <w:rPr>
          <w:rFonts w:cs="Arial"/>
          <w:sz w:val="22"/>
          <w:szCs w:val="22"/>
        </w:rPr>
      </w:pPr>
      <w:r w:rsidRPr="006851DF">
        <w:rPr>
          <w:rFonts w:cs="Arial"/>
          <w:sz w:val="22"/>
          <w:szCs w:val="22"/>
        </w:rPr>
        <w:t>Chercheur-se Marie Sklodowska-Curie</w:t>
      </w:r>
    </w:p>
    <w:p w14:paraId="454231C6" w14:textId="77777777" w:rsidR="00E5455E" w:rsidRDefault="00E5455E" w:rsidP="00E5455E">
      <w:pPr>
        <w:ind w:left="705" w:hanging="705"/>
        <w:jc w:val="both"/>
        <w:rPr>
          <w:rFonts w:cs="Arial"/>
          <w:sz w:val="22"/>
          <w:szCs w:val="22"/>
        </w:rPr>
      </w:pPr>
    </w:p>
    <w:p w14:paraId="177C4E6D" w14:textId="77777777" w:rsidR="00D84141" w:rsidRDefault="00D84141" w:rsidP="00E5455E">
      <w:pPr>
        <w:ind w:left="705" w:hanging="705"/>
        <w:jc w:val="both"/>
        <w:rPr>
          <w:rFonts w:cs="Arial"/>
          <w:sz w:val="22"/>
          <w:szCs w:val="22"/>
        </w:rPr>
      </w:pPr>
    </w:p>
    <w:p w14:paraId="16D968BE" w14:textId="77777777" w:rsidR="00A86E93" w:rsidRDefault="007E797A" w:rsidP="00E5455E">
      <w:pPr>
        <w:ind w:left="705" w:hanging="705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ate</w:t>
      </w:r>
      <w:proofErr w:type="gramStart"/>
      <w:r>
        <w:rPr>
          <w:rFonts w:cs="Arial"/>
          <w:sz w:val="22"/>
          <w:szCs w:val="22"/>
        </w:rPr>
        <w:t> :</w:t>
      </w:r>
      <w:r w:rsidR="00A86E93">
        <w:rPr>
          <w:rFonts w:cs="Arial"/>
          <w:sz w:val="22"/>
          <w:szCs w:val="22"/>
        </w:rPr>
        <w:t>…</w:t>
      </w:r>
      <w:proofErr w:type="gramEnd"/>
      <w:r w:rsidR="00A86E93">
        <w:rPr>
          <w:rFonts w:cs="Arial"/>
          <w:sz w:val="22"/>
          <w:szCs w:val="22"/>
        </w:rPr>
        <w:t>……………</w:t>
      </w:r>
      <w:r>
        <w:rPr>
          <w:rFonts w:cs="Arial"/>
          <w:sz w:val="22"/>
          <w:szCs w:val="22"/>
        </w:rPr>
        <w:t xml:space="preserve">Signature : </w:t>
      </w:r>
      <w:r w:rsidR="00A86E93">
        <w:rPr>
          <w:rFonts w:cs="Arial"/>
          <w:sz w:val="22"/>
          <w:szCs w:val="22"/>
        </w:rPr>
        <w:t>……………….</w:t>
      </w:r>
    </w:p>
    <w:p w14:paraId="2D93FCE5" w14:textId="77777777" w:rsidR="00A86E93" w:rsidRPr="006851DF" w:rsidRDefault="00A86E93" w:rsidP="00E5455E">
      <w:pPr>
        <w:ind w:left="705" w:hanging="705"/>
        <w:jc w:val="both"/>
        <w:rPr>
          <w:rFonts w:cs="Arial"/>
          <w:sz w:val="22"/>
          <w:szCs w:val="22"/>
        </w:rPr>
      </w:pPr>
    </w:p>
    <w:p w14:paraId="215995B1" w14:textId="77777777" w:rsidR="00656D67" w:rsidRPr="006851DF" w:rsidRDefault="00656D67" w:rsidP="00C13429">
      <w:pPr>
        <w:pStyle w:val="Titre1"/>
        <w:rPr>
          <w:sz w:val="22"/>
          <w:szCs w:val="22"/>
        </w:rPr>
      </w:pPr>
    </w:p>
    <w:p w14:paraId="04D05922" w14:textId="77777777" w:rsidR="00615755" w:rsidRPr="006851DF" w:rsidRDefault="00615755" w:rsidP="00C13429">
      <w:pPr>
        <w:pStyle w:val="Titre1"/>
        <w:rPr>
          <w:sz w:val="22"/>
          <w:szCs w:val="22"/>
        </w:rPr>
      </w:pPr>
    </w:p>
    <w:p w14:paraId="47F818CF" w14:textId="77777777" w:rsidR="00A705F0" w:rsidRPr="006851DF" w:rsidRDefault="00A705F0" w:rsidP="00615755">
      <w:pPr>
        <w:tabs>
          <w:tab w:val="left" w:pos="4860"/>
        </w:tabs>
        <w:rPr>
          <w:sz w:val="22"/>
          <w:szCs w:val="22"/>
        </w:rPr>
      </w:pPr>
    </w:p>
    <w:sectPr w:rsidR="00A705F0" w:rsidRPr="006851DF" w:rsidSect="00E105A6">
      <w:headerReference w:type="first" r:id="rId8"/>
      <w:footerReference w:type="first" r:id="rId9"/>
      <w:pgSz w:w="11906" w:h="16838" w:code="9"/>
      <w:pgMar w:top="1701" w:right="1134" w:bottom="1134" w:left="1418" w:header="851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52C7A" w14:textId="77777777" w:rsidR="005360F5" w:rsidRDefault="005360F5">
      <w:r>
        <w:separator/>
      </w:r>
    </w:p>
  </w:endnote>
  <w:endnote w:type="continuationSeparator" w:id="0">
    <w:p w14:paraId="52D91392" w14:textId="77777777" w:rsidR="005360F5" w:rsidRDefault="00536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930EA" w14:textId="742680A8" w:rsidR="00FC4EFC" w:rsidRDefault="009B08CD" w:rsidP="0073644D">
    <w:pPr>
      <w:pStyle w:val="Pieddepage"/>
      <w:pBdr>
        <w:top w:val="single" w:sz="4" w:space="5" w:color="auto"/>
      </w:pBdr>
    </w:pPr>
    <w:r>
      <w:rPr>
        <w:noProof/>
      </w:rPr>
      <w:drawing>
        <wp:anchor distT="0" distB="0" distL="114300" distR="114300" simplePos="0" relativeHeight="251657216" behindDoc="0" locked="0" layoutInCell="1" allowOverlap="1" wp14:anchorId="592A8852" wp14:editId="13BDD1CE">
          <wp:simplePos x="0" y="0"/>
          <wp:positionH relativeFrom="margin">
            <wp:posOffset>4322445</wp:posOffset>
          </wp:positionH>
          <wp:positionV relativeFrom="margin">
            <wp:posOffset>8962390</wp:posOffset>
          </wp:positionV>
          <wp:extent cx="1221105" cy="142875"/>
          <wp:effectExtent l="0" t="0" r="0" b="0"/>
          <wp:wrapSquare wrapText="bothSides"/>
          <wp:docPr id="1" name="Image 5" descr="swissuniversities_Logo_A4_Rot_RGB_300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5" descr="swissuniversities_Logo_A4_Rot_RGB_300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1105" cy="142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4EFC" w:rsidRPr="0073644D">
      <w:t>Uni Dufour</w:t>
    </w:r>
    <w:r w:rsidR="00FC4EFC">
      <w:t xml:space="preserve"> - 24 rue Général-Dufour - CH-1211 Genève 4</w:t>
    </w:r>
  </w:p>
  <w:p w14:paraId="2F265CCC" w14:textId="77777777" w:rsidR="00FC4EFC" w:rsidRPr="00863EF4" w:rsidRDefault="00FC4EFC" w:rsidP="00F9765C">
    <w:pPr>
      <w:pStyle w:val="Pieddepage"/>
      <w:rPr>
        <w:noProof/>
      </w:rPr>
    </w:pPr>
    <w:r>
      <w:t xml:space="preserve"> </w:t>
    </w:r>
    <w:r>
      <w:rPr>
        <w:noProof/>
      </w:rPr>
      <w:t>www.unige.ch/adm/dir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9AAB1" w14:textId="77777777" w:rsidR="005360F5" w:rsidRDefault="005360F5">
      <w:r>
        <w:separator/>
      </w:r>
    </w:p>
  </w:footnote>
  <w:footnote w:type="continuationSeparator" w:id="0">
    <w:p w14:paraId="479E39C9" w14:textId="77777777" w:rsidR="005360F5" w:rsidRDefault="00536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1C552" w14:textId="1A0F4663" w:rsidR="00FC4EFC" w:rsidRDefault="009B08CD">
    <w:pPr>
      <w:pStyle w:val="En-t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B81AF30" wp14:editId="7A4A93A6">
          <wp:simplePos x="0" y="0"/>
          <wp:positionH relativeFrom="column">
            <wp:posOffset>-607060</wp:posOffset>
          </wp:positionH>
          <wp:positionV relativeFrom="paragraph">
            <wp:posOffset>-161925</wp:posOffset>
          </wp:positionV>
          <wp:extent cx="1824355" cy="952500"/>
          <wp:effectExtent l="0" t="0" r="0" b="0"/>
          <wp:wrapNone/>
          <wp:docPr id="2" name="Image 4" descr="divrh_noir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 descr="divrh_noir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4355" cy="952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6E6A2F"/>
    <w:multiLevelType w:val="hybridMultilevel"/>
    <w:tmpl w:val="CEA06C0C"/>
    <w:lvl w:ilvl="0" w:tplc="100C0017">
      <w:start w:val="1"/>
      <w:numFmt w:val="lowerLetter"/>
      <w:lvlText w:val="%1)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422FDA"/>
    <w:multiLevelType w:val="hybridMultilevel"/>
    <w:tmpl w:val="0994D5B6"/>
    <w:lvl w:ilvl="0" w:tplc="10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7888534">
    <w:abstractNumId w:val="0"/>
  </w:num>
  <w:num w:numId="2" w16cid:durableId="1940751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lW4x3AxIPrXihxMJZHzG5wUUNM8ihZIA9/hWGQd63DFiJJzWiTRf6qyhM1aqNzwMj/2yvNSHLy2yN1EGtEj6tQ==" w:salt="sj2uJa8oe36O9jfs0owRjg=="/>
  <w:defaultTabStop w:val="708"/>
  <w:hyphenationZone w:val="425"/>
  <w:characterSpacingControl w:val="doNotCompress"/>
  <w:hdrShapeDefaults>
    <o:shapedefaults v:ext="edit" spidmax="2050">
      <o:colormru v:ext="edit" colors="#c0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zQzM7GwsDS1MLFQ0lEKTi0uzszPAykwrAUAaonJPywAAAA="/>
  </w:docVars>
  <w:rsids>
    <w:rsidRoot w:val="00A547FE"/>
    <w:rsid w:val="00000748"/>
    <w:rsid w:val="000040E8"/>
    <w:rsid w:val="00004783"/>
    <w:rsid w:val="00006DCA"/>
    <w:rsid w:val="00024BF6"/>
    <w:rsid w:val="000272AD"/>
    <w:rsid w:val="00030798"/>
    <w:rsid w:val="00035C8B"/>
    <w:rsid w:val="00040C8E"/>
    <w:rsid w:val="00057760"/>
    <w:rsid w:val="00064EDE"/>
    <w:rsid w:val="0007482A"/>
    <w:rsid w:val="0008044D"/>
    <w:rsid w:val="00091F91"/>
    <w:rsid w:val="00096554"/>
    <w:rsid w:val="000A4519"/>
    <w:rsid w:val="000A787C"/>
    <w:rsid w:val="000B7FD9"/>
    <w:rsid w:val="000C51F3"/>
    <w:rsid w:val="000C535B"/>
    <w:rsid w:val="000E6CFF"/>
    <w:rsid w:val="000E718C"/>
    <w:rsid w:val="000E7479"/>
    <w:rsid w:val="000F33F0"/>
    <w:rsid w:val="00116139"/>
    <w:rsid w:val="001315FC"/>
    <w:rsid w:val="001364EB"/>
    <w:rsid w:val="00153339"/>
    <w:rsid w:val="00173446"/>
    <w:rsid w:val="00175992"/>
    <w:rsid w:val="00175D6A"/>
    <w:rsid w:val="00177E03"/>
    <w:rsid w:val="00185F49"/>
    <w:rsid w:val="00197C5B"/>
    <w:rsid w:val="001A6776"/>
    <w:rsid w:val="001C2927"/>
    <w:rsid w:val="001D05C7"/>
    <w:rsid w:val="001E4D4F"/>
    <w:rsid w:val="001E64A3"/>
    <w:rsid w:val="001F084F"/>
    <w:rsid w:val="001F388E"/>
    <w:rsid w:val="00201DB2"/>
    <w:rsid w:val="0020261B"/>
    <w:rsid w:val="00207326"/>
    <w:rsid w:val="00207E7F"/>
    <w:rsid w:val="00216B8F"/>
    <w:rsid w:val="0022187B"/>
    <w:rsid w:val="00222B2E"/>
    <w:rsid w:val="00225E18"/>
    <w:rsid w:val="0023136B"/>
    <w:rsid w:val="0024309F"/>
    <w:rsid w:val="00244231"/>
    <w:rsid w:val="002467F0"/>
    <w:rsid w:val="00250B0B"/>
    <w:rsid w:val="00260F36"/>
    <w:rsid w:val="00261EEC"/>
    <w:rsid w:val="00263EB6"/>
    <w:rsid w:val="00265E39"/>
    <w:rsid w:val="002721AC"/>
    <w:rsid w:val="00282E7E"/>
    <w:rsid w:val="00286467"/>
    <w:rsid w:val="00293D09"/>
    <w:rsid w:val="002955E7"/>
    <w:rsid w:val="00297730"/>
    <w:rsid w:val="002A4DB0"/>
    <w:rsid w:val="002C7C9C"/>
    <w:rsid w:val="002D3C55"/>
    <w:rsid w:val="002E0C97"/>
    <w:rsid w:val="002E1A4E"/>
    <w:rsid w:val="002E73EF"/>
    <w:rsid w:val="002F42BC"/>
    <w:rsid w:val="0031083F"/>
    <w:rsid w:val="00314A44"/>
    <w:rsid w:val="0031721B"/>
    <w:rsid w:val="00325538"/>
    <w:rsid w:val="00326344"/>
    <w:rsid w:val="00331377"/>
    <w:rsid w:val="00334674"/>
    <w:rsid w:val="00334926"/>
    <w:rsid w:val="00336770"/>
    <w:rsid w:val="003417E0"/>
    <w:rsid w:val="0035027B"/>
    <w:rsid w:val="00350CC8"/>
    <w:rsid w:val="00351782"/>
    <w:rsid w:val="0035614C"/>
    <w:rsid w:val="00360778"/>
    <w:rsid w:val="0036163C"/>
    <w:rsid w:val="003728ED"/>
    <w:rsid w:val="00372960"/>
    <w:rsid w:val="003751AB"/>
    <w:rsid w:val="003818FF"/>
    <w:rsid w:val="003868F6"/>
    <w:rsid w:val="0039037D"/>
    <w:rsid w:val="003916EE"/>
    <w:rsid w:val="00392072"/>
    <w:rsid w:val="00393FD6"/>
    <w:rsid w:val="00395468"/>
    <w:rsid w:val="003A2AC8"/>
    <w:rsid w:val="003A2ACF"/>
    <w:rsid w:val="003A5072"/>
    <w:rsid w:val="003B204A"/>
    <w:rsid w:val="003B4027"/>
    <w:rsid w:val="003B4D7E"/>
    <w:rsid w:val="003C0B00"/>
    <w:rsid w:val="003D74C5"/>
    <w:rsid w:val="003E55D5"/>
    <w:rsid w:val="003F050A"/>
    <w:rsid w:val="00410F9B"/>
    <w:rsid w:val="00413F07"/>
    <w:rsid w:val="00414CCC"/>
    <w:rsid w:val="004237B8"/>
    <w:rsid w:val="00441D6E"/>
    <w:rsid w:val="00446C84"/>
    <w:rsid w:val="00451C66"/>
    <w:rsid w:val="00460208"/>
    <w:rsid w:val="0047459F"/>
    <w:rsid w:val="00474E3D"/>
    <w:rsid w:val="00485240"/>
    <w:rsid w:val="00492361"/>
    <w:rsid w:val="004929AB"/>
    <w:rsid w:val="004A7B09"/>
    <w:rsid w:val="004B2C9E"/>
    <w:rsid w:val="004B3007"/>
    <w:rsid w:val="004C4D3D"/>
    <w:rsid w:val="004D30CB"/>
    <w:rsid w:val="004D3CA6"/>
    <w:rsid w:val="004D583F"/>
    <w:rsid w:val="004E09EC"/>
    <w:rsid w:val="004F3E79"/>
    <w:rsid w:val="00514F07"/>
    <w:rsid w:val="00524442"/>
    <w:rsid w:val="005262D9"/>
    <w:rsid w:val="005360F5"/>
    <w:rsid w:val="005429BB"/>
    <w:rsid w:val="0054429E"/>
    <w:rsid w:val="005463B6"/>
    <w:rsid w:val="005517E7"/>
    <w:rsid w:val="00555D07"/>
    <w:rsid w:val="00564E14"/>
    <w:rsid w:val="00565CE4"/>
    <w:rsid w:val="005677CD"/>
    <w:rsid w:val="00572E1B"/>
    <w:rsid w:val="00576238"/>
    <w:rsid w:val="00586935"/>
    <w:rsid w:val="0059237E"/>
    <w:rsid w:val="00594813"/>
    <w:rsid w:val="00595ED2"/>
    <w:rsid w:val="00596612"/>
    <w:rsid w:val="005A42E4"/>
    <w:rsid w:val="005A56BF"/>
    <w:rsid w:val="005A65D8"/>
    <w:rsid w:val="005B62CB"/>
    <w:rsid w:val="005C3FF1"/>
    <w:rsid w:val="005D3B92"/>
    <w:rsid w:val="005D479A"/>
    <w:rsid w:val="005D7F39"/>
    <w:rsid w:val="005E2156"/>
    <w:rsid w:val="005F6395"/>
    <w:rsid w:val="006128F1"/>
    <w:rsid w:val="00615755"/>
    <w:rsid w:val="00633F0C"/>
    <w:rsid w:val="00635E53"/>
    <w:rsid w:val="00636E7B"/>
    <w:rsid w:val="00644E10"/>
    <w:rsid w:val="00651590"/>
    <w:rsid w:val="00651625"/>
    <w:rsid w:val="00656D67"/>
    <w:rsid w:val="006604B5"/>
    <w:rsid w:val="00663A3B"/>
    <w:rsid w:val="0067149D"/>
    <w:rsid w:val="0067431A"/>
    <w:rsid w:val="00680CF4"/>
    <w:rsid w:val="00682F18"/>
    <w:rsid w:val="006851DF"/>
    <w:rsid w:val="006859F9"/>
    <w:rsid w:val="00695790"/>
    <w:rsid w:val="006B183D"/>
    <w:rsid w:val="006C0319"/>
    <w:rsid w:val="006C624B"/>
    <w:rsid w:val="006D445F"/>
    <w:rsid w:val="006D744C"/>
    <w:rsid w:val="006E40EC"/>
    <w:rsid w:val="006E6DB1"/>
    <w:rsid w:val="006F60C6"/>
    <w:rsid w:val="00722180"/>
    <w:rsid w:val="0073644D"/>
    <w:rsid w:val="00737E8D"/>
    <w:rsid w:val="00740D29"/>
    <w:rsid w:val="00753D0D"/>
    <w:rsid w:val="00755A2E"/>
    <w:rsid w:val="00755A66"/>
    <w:rsid w:val="00755D64"/>
    <w:rsid w:val="0075675D"/>
    <w:rsid w:val="007606B3"/>
    <w:rsid w:val="00763845"/>
    <w:rsid w:val="0077022C"/>
    <w:rsid w:val="0077249E"/>
    <w:rsid w:val="00777AFB"/>
    <w:rsid w:val="00785811"/>
    <w:rsid w:val="00793D58"/>
    <w:rsid w:val="00796DA9"/>
    <w:rsid w:val="007A1D91"/>
    <w:rsid w:val="007A20D1"/>
    <w:rsid w:val="007A26DB"/>
    <w:rsid w:val="007A389B"/>
    <w:rsid w:val="007B1BFC"/>
    <w:rsid w:val="007B207C"/>
    <w:rsid w:val="007B61C6"/>
    <w:rsid w:val="007C16C4"/>
    <w:rsid w:val="007D79B7"/>
    <w:rsid w:val="007E797A"/>
    <w:rsid w:val="00802CFF"/>
    <w:rsid w:val="00810DBA"/>
    <w:rsid w:val="008115A9"/>
    <w:rsid w:val="008221F0"/>
    <w:rsid w:val="00824A2D"/>
    <w:rsid w:val="008302E8"/>
    <w:rsid w:val="008324A8"/>
    <w:rsid w:val="00832663"/>
    <w:rsid w:val="00832CA3"/>
    <w:rsid w:val="00835125"/>
    <w:rsid w:val="008376B8"/>
    <w:rsid w:val="00844158"/>
    <w:rsid w:val="00854FCC"/>
    <w:rsid w:val="00863EF4"/>
    <w:rsid w:val="00865CB5"/>
    <w:rsid w:val="0086789F"/>
    <w:rsid w:val="00897316"/>
    <w:rsid w:val="008B0E0A"/>
    <w:rsid w:val="008B400D"/>
    <w:rsid w:val="008C45E7"/>
    <w:rsid w:val="008D0B2C"/>
    <w:rsid w:val="008D27F6"/>
    <w:rsid w:val="008F1FE4"/>
    <w:rsid w:val="00901526"/>
    <w:rsid w:val="00917E2E"/>
    <w:rsid w:val="00921FAA"/>
    <w:rsid w:val="00933C64"/>
    <w:rsid w:val="00945148"/>
    <w:rsid w:val="00946600"/>
    <w:rsid w:val="009677D1"/>
    <w:rsid w:val="0097183D"/>
    <w:rsid w:val="00975282"/>
    <w:rsid w:val="00975D91"/>
    <w:rsid w:val="00975EDA"/>
    <w:rsid w:val="0099673B"/>
    <w:rsid w:val="009B08CD"/>
    <w:rsid w:val="009B0FEC"/>
    <w:rsid w:val="009C317E"/>
    <w:rsid w:val="009D71DD"/>
    <w:rsid w:val="009E0460"/>
    <w:rsid w:val="009E3F41"/>
    <w:rsid w:val="009F5B68"/>
    <w:rsid w:val="00A05E63"/>
    <w:rsid w:val="00A07F49"/>
    <w:rsid w:val="00A10DB0"/>
    <w:rsid w:val="00A10FC8"/>
    <w:rsid w:val="00A167CC"/>
    <w:rsid w:val="00A26C94"/>
    <w:rsid w:val="00A313A1"/>
    <w:rsid w:val="00A33801"/>
    <w:rsid w:val="00A33838"/>
    <w:rsid w:val="00A37F05"/>
    <w:rsid w:val="00A4612D"/>
    <w:rsid w:val="00A547FE"/>
    <w:rsid w:val="00A5546C"/>
    <w:rsid w:val="00A65E64"/>
    <w:rsid w:val="00A7012E"/>
    <w:rsid w:val="00A705F0"/>
    <w:rsid w:val="00A713E9"/>
    <w:rsid w:val="00A83243"/>
    <w:rsid w:val="00A83ED1"/>
    <w:rsid w:val="00A847F7"/>
    <w:rsid w:val="00A85963"/>
    <w:rsid w:val="00A86E93"/>
    <w:rsid w:val="00A9086A"/>
    <w:rsid w:val="00A936AD"/>
    <w:rsid w:val="00AA56AC"/>
    <w:rsid w:val="00AB5A52"/>
    <w:rsid w:val="00AB6EC2"/>
    <w:rsid w:val="00AC6304"/>
    <w:rsid w:val="00AE38DB"/>
    <w:rsid w:val="00AF18DE"/>
    <w:rsid w:val="00B060BD"/>
    <w:rsid w:val="00B11576"/>
    <w:rsid w:val="00B23036"/>
    <w:rsid w:val="00B23F09"/>
    <w:rsid w:val="00B31210"/>
    <w:rsid w:val="00B40248"/>
    <w:rsid w:val="00B45DC1"/>
    <w:rsid w:val="00B4725B"/>
    <w:rsid w:val="00B54462"/>
    <w:rsid w:val="00B552B8"/>
    <w:rsid w:val="00B63E18"/>
    <w:rsid w:val="00B663E5"/>
    <w:rsid w:val="00B670CB"/>
    <w:rsid w:val="00B6769B"/>
    <w:rsid w:val="00B9235E"/>
    <w:rsid w:val="00B92481"/>
    <w:rsid w:val="00BA2FD6"/>
    <w:rsid w:val="00BA4CF5"/>
    <w:rsid w:val="00BB2AD6"/>
    <w:rsid w:val="00BC2541"/>
    <w:rsid w:val="00BC42B6"/>
    <w:rsid w:val="00BF431D"/>
    <w:rsid w:val="00C0333B"/>
    <w:rsid w:val="00C10A97"/>
    <w:rsid w:val="00C12345"/>
    <w:rsid w:val="00C13429"/>
    <w:rsid w:val="00C239AB"/>
    <w:rsid w:val="00C346A2"/>
    <w:rsid w:val="00C3744A"/>
    <w:rsid w:val="00C5205D"/>
    <w:rsid w:val="00C5407B"/>
    <w:rsid w:val="00C8563F"/>
    <w:rsid w:val="00C879B5"/>
    <w:rsid w:val="00C9039B"/>
    <w:rsid w:val="00C94DFD"/>
    <w:rsid w:val="00CA4CD8"/>
    <w:rsid w:val="00CB79B4"/>
    <w:rsid w:val="00CB7C95"/>
    <w:rsid w:val="00CD3241"/>
    <w:rsid w:val="00CD38B4"/>
    <w:rsid w:val="00CE0417"/>
    <w:rsid w:val="00CE5E5F"/>
    <w:rsid w:val="00CF1F35"/>
    <w:rsid w:val="00CF4246"/>
    <w:rsid w:val="00D05B45"/>
    <w:rsid w:val="00D2486B"/>
    <w:rsid w:val="00D24F1D"/>
    <w:rsid w:val="00D31671"/>
    <w:rsid w:val="00D34745"/>
    <w:rsid w:val="00D42CC3"/>
    <w:rsid w:val="00D571F8"/>
    <w:rsid w:val="00D6280C"/>
    <w:rsid w:val="00D62A6A"/>
    <w:rsid w:val="00D64495"/>
    <w:rsid w:val="00D70751"/>
    <w:rsid w:val="00D767E9"/>
    <w:rsid w:val="00D82B72"/>
    <w:rsid w:val="00D82D44"/>
    <w:rsid w:val="00D82DF7"/>
    <w:rsid w:val="00D84141"/>
    <w:rsid w:val="00D93AB9"/>
    <w:rsid w:val="00DA2720"/>
    <w:rsid w:val="00DA2E89"/>
    <w:rsid w:val="00DA6374"/>
    <w:rsid w:val="00DC23E3"/>
    <w:rsid w:val="00DC32EB"/>
    <w:rsid w:val="00DC6211"/>
    <w:rsid w:val="00DD0566"/>
    <w:rsid w:val="00DE177B"/>
    <w:rsid w:val="00DE218D"/>
    <w:rsid w:val="00DE4893"/>
    <w:rsid w:val="00DE550C"/>
    <w:rsid w:val="00E02966"/>
    <w:rsid w:val="00E03E62"/>
    <w:rsid w:val="00E105A6"/>
    <w:rsid w:val="00E11716"/>
    <w:rsid w:val="00E11DD5"/>
    <w:rsid w:val="00E21815"/>
    <w:rsid w:val="00E30ACD"/>
    <w:rsid w:val="00E3144C"/>
    <w:rsid w:val="00E366F3"/>
    <w:rsid w:val="00E5455E"/>
    <w:rsid w:val="00E65532"/>
    <w:rsid w:val="00E71B9E"/>
    <w:rsid w:val="00E732F6"/>
    <w:rsid w:val="00E819F0"/>
    <w:rsid w:val="00E93B7F"/>
    <w:rsid w:val="00EA0548"/>
    <w:rsid w:val="00EA0C83"/>
    <w:rsid w:val="00EA7044"/>
    <w:rsid w:val="00EB0E98"/>
    <w:rsid w:val="00EC3441"/>
    <w:rsid w:val="00EC40EB"/>
    <w:rsid w:val="00EC625B"/>
    <w:rsid w:val="00ED1126"/>
    <w:rsid w:val="00EE05B8"/>
    <w:rsid w:val="00EE400E"/>
    <w:rsid w:val="00EF2D4E"/>
    <w:rsid w:val="00EF431C"/>
    <w:rsid w:val="00F2236E"/>
    <w:rsid w:val="00F25752"/>
    <w:rsid w:val="00F26ED4"/>
    <w:rsid w:val="00F27274"/>
    <w:rsid w:val="00F31994"/>
    <w:rsid w:val="00F339A4"/>
    <w:rsid w:val="00F42EC0"/>
    <w:rsid w:val="00F514C4"/>
    <w:rsid w:val="00F732A4"/>
    <w:rsid w:val="00F805FC"/>
    <w:rsid w:val="00F86419"/>
    <w:rsid w:val="00F920B2"/>
    <w:rsid w:val="00F92189"/>
    <w:rsid w:val="00F97338"/>
    <w:rsid w:val="00F9765C"/>
    <w:rsid w:val="00FA4AEB"/>
    <w:rsid w:val="00FB5BD7"/>
    <w:rsid w:val="00FB5F8A"/>
    <w:rsid w:val="00FB690C"/>
    <w:rsid w:val="00FB74E5"/>
    <w:rsid w:val="00FC46D5"/>
    <w:rsid w:val="00FC4EFC"/>
    <w:rsid w:val="00FC74B4"/>
    <w:rsid w:val="00FD0127"/>
    <w:rsid w:val="00FD1A3A"/>
    <w:rsid w:val="00FE4F00"/>
    <w:rsid w:val="00FE70D2"/>
    <w:rsid w:val="00FF453F"/>
    <w:rsid w:val="00FF5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c06"/>
    </o:shapedefaults>
    <o:shapelayout v:ext="edit">
      <o:idmap v:ext="edit" data="2"/>
    </o:shapelayout>
  </w:shapeDefaults>
  <w:decimalSymbol w:val="."/>
  <w:listSeparator w:val=";"/>
  <w14:docId w14:val="12870BA9"/>
  <w15:docId w15:val="{3A54DA9B-B14B-4AB2-8070-431A74399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Smart Link" w:semiHidden="1" w:uiPriority="99" w:unhideWhenUsed="1"/>
  </w:latentStyles>
  <w:style w:type="paragraph" w:default="1" w:styleId="Normal">
    <w:name w:val="Normal"/>
    <w:qFormat/>
    <w:rsid w:val="00A547FE"/>
    <w:rPr>
      <w:rFonts w:ascii="Arial" w:hAnsi="Arial"/>
      <w:szCs w:val="24"/>
    </w:rPr>
  </w:style>
  <w:style w:type="paragraph" w:styleId="Titre1">
    <w:name w:val="heading 1"/>
    <w:basedOn w:val="Normal"/>
    <w:next w:val="Normal"/>
    <w:qFormat/>
    <w:rsid w:val="00FF556B"/>
    <w:pPr>
      <w:widowControl w:val="0"/>
      <w:outlineLvl w:val="0"/>
    </w:pPr>
    <w:rPr>
      <w:rFonts w:cs="Arial"/>
      <w:b/>
      <w:bCs/>
      <w:kern w:val="32"/>
      <w:szCs w:val="32"/>
    </w:rPr>
  </w:style>
  <w:style w:type="paragraph" w:styleId="Titre2">
    <w:name w:val="heading 2"/>
    <w:basedOn w:val="Normal"/>
    <w:next w:val="Normal"/>
    <w:qFormat/>
    <w:rsid w:val="005F6395"/>
    <w:pPr>
      <w:keepNext/>
      <w:outlineLvl w:val="1"/>
    </w:pPr>
    <w:rPr>
      <w:rFonts w:cs="Arial"/>
      <w:bCs/>
      <w:iCs/>
      <w:szCs w:val="28"/>
    </w:rPr>
  </w:style>
  <w:style w:type="paragraph" w:styleId="Titre3">
    <w:name w:val="heading 3"/>
    <w:basedOn w:val="Normal"/>
    <w:next w:val="Normal"/>
    <w:qFormat/>
    <w:rsid w:val="00C13429"/>
    <w:pPr>
      <w:keepNext/>
      <w:outlineLvl w:val="2"/>
    </w:pPr>
    <w:rPr>
      <w:rFonts w:cs="Arial"/>
      <w:bCs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rsid w:val="00656D67"/>
    <w:rPr>
      <w:rFonts w:ascii="Tahoma" w:hAnsi="Tahoma" w:cs="Tahoma"/>
      <w:sz w:val="16"/>
      <w:szCs w:val="16"/>
    </w:rPr>
  </w:style>
  <w:style w:type="paragraph" w:styleId="En-tte">
    <w:name w:val="header"/>
    <w:basedOn w:val="Normal"/>
    <w:rsid w:val="00656D67"/>
    <w:pPr>
      <w:tabs>
        <w:tab w:val="center" w:pos="4536"/>
        <w:tab w:val="right" w:pos="9072"/>
      </w:tabs>
      <w:spacing w:line="170" w:lineRule="exact"/>
    </w:pPr>
    <w:rPr>
      <w:sz w:val="15"/>
    </w:rPr>
  </w:style>
  <w:style w:type="paragraph" w:styleId="Pieddepage">
    <w:name w:val="footer"/>
    <w:basedOn w:val="Normal"/>
    <w:rsid w:val="00F9765C"/>
    <w:pPr>
      <w:tabs>
        <w:tab w:val="center" w:pos="4536"/>
        <w:tab w:val="right" w:pos="9072"/>
      </w:tabs>
      <w:spacing w:line="170" w:lineRule="exact"/>
    </w:pPr>
    <w:rPr>
      <w:sz w:val="15"/>
    </w:rPr>
  </w:style>
  <w:style w:type="character" w:styleId="Marquedecommentaire">
    <w:name w:val="annotation reference"/>
    <w:rsid w:val="00740D29"/>
    <w:rPr>
      <w:sz w:val="16"/>
      <w:szCs w:val="16"/>
    </w:rPr>
  </w:style>
  <w:style w:type="paragraph" w:styleId="Commentaire">
    <w:name w:val="annotation text"/>
    <w:basedOn w:val="Normal"/>
    <w:link w:val="CommentaireCar"/>
    <w:rsid w:val="00740D29"/>
    <w:rPr>
      <w:szCs w:val="20"/>
    </w:rPr>
  </w:style>
  <w:style w:type="character" w:customStyle="1" w:styleId="CommentaireCar">
    <w:name w:val="Commentaire Car"/>
    <w:link w:val="Commentaire"/>
    <w:rsid w:val="00740D29"/>
    <w:rPr>
      <w:rFonts w:ascii="Arial" w:hAnsi="Arial"/>
      <w:lang w:val="fr-FR" w:eastAsia="fr-FR"/>
    </w:rPr>
  </w:style>
  <w:style w:type="paragraph" w:styleId="Objetducommentaire">
    <w:name w:val="annotation subject"/>
    <w:basedOn w:val="Commentaire"/>
    <w:next w:val="Commentaire"/>
    <w:link w:val="ObjetducommentaireCar"/>
    <w:rsid w:val="00740D29"/>
    <w:rPr>
      <w:b/>
      <w:bCs/>
    </w:rPr>
  </w:style>
  <w:style w:type="character" w:customStyle="1" w:styleId="ObjetducommentaireCar">
    <w:name w:val="Objet du commentaire Car"/>
    <w:link w:val="Objetducommentaire"/>
    <w:rsid w:val="00740D29"/>
    <w:rPr>
      <w:rFonts w:ascii="Arial" w:hAnsi="Arial"/>
      <w:b/>
      <w:bCs/>
      <w:lang w:val="fr-FR" w:eastAsia="fr-FR"/>
    </w:rPr>
  </w:style>
  <w:style w:type="character" w:styleId="Textedelespacerserv">
    <w:name w:val="Placeholder Text"/>
    <w:uiPriority w:val="99"/>
    <w:rsid w:val="00EE400E"/>
    <w:rPr>
      <w:color w:val="808080"/>
    </w:rPr>
  </w:style>
  <w:style w:type="character" w:styleId="Lienhypertexte">
    <w:name w:val="Hyperlink"/>
    <w:rsid w:val="00946600"/>
    <w:rPr>
      <w:color w:val="0000FF"/>
      <w:u w:val="single"/>
    </w:rPr>
  </w:style>
  <w:style w:type="character" w:styleId="Lienhypertextesuivivisit">
    <w:name w:val="FollowedHyperlink"/>
    <w:rsid w:val="00946600"/>
    <w:rPr>
      <w:color w:val="800080"/>
      <w:u w:val="single"/>
    </w:rPr>
  </w:style>
  <w:style w:type="paragraph" w:styleId="Paragraphedeliste">
    <w:name w:val="List Paragraph"/>
    <w:basedOn w:val="Normal"/>
    <w:qFormat/>
    <w:rsid w:val="0097183D"/>
    <w:pPr>
      <w:ind w:left="720"/>
      <w:contextualSpacing/>
    </w:pPr>
  </w:style>
  <w:style w:type="character" w:customStyle="1" w:styleId="TextedebullesCar">
    <w:name w:val="Texte de bulles Car"/>
    <w:link w:val="Textedebulles"/>
    <w:rsid w:val="0059237E"/>
    <w:rPr>
      <w:rFonts w:ascii="Tahoma" w:hAnsi="Tahoma" w:cs="Tahoma"/>
      <w:sz w:val="16"/>
      <w:szCs w:val="16"/>
      <w:lang w:val="fr-FR" w:eastAsia="fr-FR"/>
    </w:rPr>
  </w:style>
  <w:style w:type="character" w:customStyle="1" w:styleId="Style1">
    <w:name w:val="Style1"/>
    <w:rsid w:val="001315FC"/>
    <w:rPr>
      <w:color w:val="00B050"/>
    </w:rPr>
  </w:style>
  <w:style w:type="paragraph" w:styleId="Rvision">
    <w:name w:val="Revision"/>
    <w:hidden/>
    <w:rsid w:val="003E55D5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2FF39B5E7D4C01B609A500EDD653B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F020D4-FE70-485A-B54B-B6E5A1C15EC6}"/>
      </w:docPartPr>
      <w:docPartBody>
        <w:p w:rsidR="00C73F98" w:rsidRDefault="003C13D3" w:rsidP="003C13D3">
          <w:pPr>
            <w:pStyle w:val="C32FF39B5E7D4C01B609A500EDD653BA"/>
          </w:pPr>
          <w:r>
            <w:rPr>
              <w:rStyle w:val="Textedelespacerserv"/>
              <w:color w:val="FF0000"/>
            </w:rPr>
            <w:t>[Entrez la</w:t>
          </w:r>
          <w:r w:rsidRPr="00372960">
            <w:rPr>
              <w:rStyle w:val="Textedelespacerserv"/>
              <w:color w:val="FF0000"/>
            </w:rPr>
            <w:t xml:space="preserve"> date</w:t>
          </w:r>
          <w:r>
            <w:rPr>
              <w:rStyle w:val="Textedelespacerserv"/>
              <w:color w:val="FF0000"/>
            </w:rPr>
            <w:t>]</w:t>
          </w:r>
        </w:p>
      </w:docPartBody>
    </w:docPart>
    <w:docPart>
      <w:docPartPr>
        <w:name w:val="A641137BA4664A1AB15BEDC53223479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374EA99-9E46-4660-BDC9-BE9A34C836B2}"/>
      </w:docPartPr>
      <w:docPartBody>
        <w:p w:rsidR="00C73F98" w:rsidRDefault="003C13D3" w:rsidP="003C13D3">
          <w:pPr>
            <w:pStyle w:val="A641137BA4664A1AB15BEDC53223479D"/>
          </w:pPr>
          <w:r w:rsidRPr="003A2ACF">
            <w:rPr>
              <w:rStyle w:val="Textedelespacerserv"/>
              <w:color w:val="FF0000"/>
            </w:rPr>
            <w:t>[Responsable]</w:t>
          </w:r>
        </w:p>
      </w:docPartBody>
    </w:docPart>
    <w:docPart>
      <w:docPartPr>
        <w:name w:val="669FEE7090134C08A3CE6A98739F31F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5055C95-0964-4D60-91B4-620D2803003A}"/>
      </w:docPartPr>
      <w:docPartBody>
        <w:p w:rsidR="00C73F98" w:rsidRDefault="003C13D3" w:rsidP="003C13D3">
          <w:pPr>
            <w:pStyle w:val="669FEE7090134C08A3CE6A98739F31F4"/>
          </w:pPr>
          <w:r w:rsidRPr="003A2ACF">
            <w:rPr>
              <w:rStyle w:val="Textedelespacerserv"/>
              <w:color w:val="FF0000"/>
            </w:rPr>
            <w:t>[Responsable]</w:t>
          </w:r>
        </w:p>
      </w:docPartBody>
    </w:docPart>
    <w:docPart>
      <w:docPartPr>
        <w:name w:val="C05452F1EE5C40C7939971E34C72EA6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08658B4-0D8C-4F9B-B949-2B16E34BD3C0}"/>
      </w:docPartPr>
      <w:docPartBody>
        <w:p w:rsidR="007966D2" w:rsidRDefault="007966D2" w:rsidP="007966D2">
          <w:pPr>
            <w:pStyle w:val="C05452F1EE5C40C7939971E34C72EA64"/>
          </w:pPr>
          <w:r w:rsidRPr="003A2ACF">
            <w:rPr>
              <w:rStyle w:val="Textedelespacerserv"/>
              <w:color w:val="FF0000"/>
            </w:rPr>
            <w:t>[No Ref. Engagement]</w:t>
          </w:r>
        </w:p>
      </w:docPartBody>
    </w:docPart>
    <w:docPart>
      <w:docPartPr>
        <w:name w:val="06749191A15844CAABDEB84643049B4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9B5D85F-23FB-4405-BC4F-83AEB45ED9B7}"/>
      </w:docPartPr>
      <w:docPartBody>
        <w:p w:rsidR="007966D2" w:rsidRDefault="007966D2" w:rsidP="007966D2">
          <w:pPr>
            <w:pStyle w:val="06749191A15844CAABDEB84643049B45"/>
          </w:pPr>
          <w:r>
            <w:rPr>
              <w:rStyle w:val="Textedelespacerserv"/>
              <w:color w:val="FF0000"/>
            </w:rPr>
            <w:t>[Entrez</w:t>
          </w:r>
          <w:r w:rsidRPr="00372960">
            <w:rPr>
              <w:rStyle w:val="Textedelespacerserv"/>
              <w:color w:val="FF0000"/>
            </w:rPr>
            <w:t xml:space="preserve"> </w:t>
          </w:r>
          <w:r>
            <w:rPr>
              <w:rStyle w:val="Textedelespacerserv"/>
              <w:color w:val="FF0000"/>
            </w:rPr>
            <w:t>la</w:t>
          </w:r>
          <w:r w:rsidRPr="00372960">
            <w:rPr>
              <w:rStyle w:val="Textedelespacerserv"/>
              <w:color w:val="FF0000"/>
            </w:rPr>
            <w:t xml:space="preserve"> date</w:t>
          </w:r>
          <w:r>
            <w:rPr>
              <w:rStyle w:val="Textedelespacerserv"/>
              <w:color w:val="FF0000"/>
            </w:rPr>
            <w:t>]</w:t>
          </w:r>
        </w:p>
      </w:docPartBody>
    </w:docPart>
    <w:docPart>
      <w:docPartPr>
        <w:name w:val="610F3BAF9E294258A4C9220C78CF9CF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D0DC11-F880-4E0E-BB7F-0BFF0CCED45C}"/>
      </w:docPartPr>
      <w:docPartBody>
        <w:p w:rsidR="007966D2" w:rsidRDefault="007966D2" w:rsidP="007966D2">
          <w:pPr>
            <w:pStyle w:val="610F3BAF9E294258A4C9220C78CF9CF3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84CC9E1B0AC445499B54DFBA2E16BC1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1834074-176F-4F49-9C20-4FC43C1EB1BE}"/>
      </w:docPartPr>
      <w:docPartBody>
        <w:p w:rsidR="007966D2" w:rsidRDefault="007966D2" w:rsidP="007966D2">
          <w:pPr>
            <w:pStyle w:val="84CC9E1B0AC445499B54DFBA2E16BC18"/>
          </w:pPr>
          <w:r w:rsidRPr="003A2ACF">
            <w:rPr>
              <w:rStyle w:val="Textedelespacerserv"/>
              <w:color w:val="FF0000"/>
            </w:rPr>
            <w:t>[Acronyme]</w:t>
          </w:r>
        </w:p>
      </w:docPartBody>
    </w:docPart>
    <w:docPart>
      <w:docPartPr>
        <w:name w:val="E23D3EBFD09247EEABC42693A38EFFA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5C0709-1E7D-4B99-8BFE-8DBFD58E73B1}"/>
      </w:docPartPr>
      <w:docPartBody>
        <w:p w:rsidR="007966D2" w:rsidRDefault="007966D2" w:rsidP="007966D2">
          <w:pPr>
            <w:pStyle w:val="E23D3EBFD09247EEABC42693A38EFFAC"/>
          </w:pPr>
          <w:r>
            <w:rPr>
              <w:rStyle w:val="Textedelespacerserv"/>
              <w:color w:val="FF0000"/>
            </w:rPr>
            <w:t>[E</w:t>
          </w:r>
          <w:r w:rsidRPr="003A2ACF">
            <w:rPr>
              <w:rStyle w:val="Textedelespacerserv"/>
              <w:color w:val="FF0000"/>
            </w:rPr>
            <w:t>ntrez l’année</w:t>
          </w:r>
          <w:r>
            <w:rPr>
              <w:rStyle w:val="Textedelespacerserv"/>
              <w:color w:val="FF0000"/>
            </w:rPr>
            <w:t>]</w:t>
          </w:r>
        </w:p>
      </w:docPartBody>
    </w:docPart>
    <w:docPart>
      <w:docPartPr>
        <w:name w:val="1D821272767D4B43B8B2CDC28F2B830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772E0F5-B782-4012-AF4C-AF94451DB251}"/>
      </w:docPartPr>
      <w:docPartBody>
        <w:p w:rsidR="007966D2" w:rsidRDefault="007966D2" w:rsidP="007966D2">
          <w:pPr>
            <w:pStyle w:val="1D821272767D4B43B8B2CDC28F2B8304"/>
          </w:pPr>
          <w:r>
            <w:rPr>
              <w:rStyle w:val="Textedelespacerserv"/>
              <w:color w:val="FF0000"/>
            </w:rPr>
            <w:t>[Entrez la</w:t>
          </w:r>
          <w:r w:rsidRPr="00372960">
            <w:rPr>
              <w:rStyle w:val="Textedelespacerserv"/>
              <w:color w:val="FF0000"/>
            </w:rPr>
            <w:t xml:space="preserve"> date</w:t>
          </w:r>
          <w:r>
            <w:rPr>
              <w:rStyle w:val="Textedelespacerserv"/>
              <w:color w:val="FF0000"/>
            </w:rPr>
            <w:t>]</w:t>
          </w:r>
        </w:p>
      </w:docPartBody>
    </w:docPart>
    <w:docPart>
      <w:docPartPr>
        <w:name w:val="DD2C976B29DD4372B356DA4D54FBEAE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DF660D5-E2EA-4897-8DF5-D5477807278A}"/>
      </w:docPartPr>
      <w:docPartBody>
        <w:p w:rsidR="007966D2" w:rsidRDefault="007966D2" w:rsidP="007966D2">
          <w:pPr>
            <w:pStyle w:val="DD2C976B29DD4372B356DA4D54FBEAE4"/>
          </w:pPr>
          <w:r>
            <w:rPr>
              <w:rStyle w:val="Textedelespacerserv"/>
              <w:color w:val="FF0000"/>
            </w:rPr>
            <w:t>[Durée en mois]</w:t>
          </w:r>
        </w:p>
      </w:docPartBody>
    </w:docPart>
    <w:docPart>
      <w:docPartPr>
        <w:name w:val="D57CBC0CF81C45A9B529AD543F6935F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91277C6-1685-4E18-91A8-63EB9DF828A6}"/>
      </w:docPartPr>
      <w:docPartBody>
        <w:p w:rsidR="007966D2" w:rsidRDefault="007966D2" w:rsidP="007966D2">
          <w:pPr>
            <w:pStyle w:val="D57CBC0CF81C45A9B529AD543F6935F0"/>
          </w:pPr>
          <w:r>
            <w:rPr>
              <w:rStyle w:val="Textedelespacerserv"/>
              <w:color w:val="FF0000"/>
            </w:rPr>
            <w:t>[Durée en mois]</w:t>
          </w:r>
        </w:p>
      </w:docPartBody>
    </w:docPart>
    <w:docPart>
      <w:docPartPr>
        <w:name w:val="D7C5B0FE14E24FD9AADA71020136EE2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278A316-0C6F-467C-9FB9-702F336C0897}"/>
      </w:docPartPr>
      <w:docPartBody>
        <w:p w:rsidR="007966D2" w:rsidRDefault="007966D2" w:rsidP="007966D2">
          <w:pPr>
            <w:pStyle w:val="D7C5B0FE14E24FD9AADA71020136EE2B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651223877F6145E385F211DE7116F38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D9C31E2-AC95-48AA-AC64-8108C0AC849E}"/>
      </w:docPartPr>
      <w:docPartBody>
        <w:p w:rsidR="007966D2" w:rsidRDefault="007966D2" w:rsidP="007966D2">
          <w:pPr>
            <w:pStyle w:val="651223877F6145E385F211DE7116F38E"/>
          </w:pPr>
          <w:r w:rsidRPr="003A2ACF">
            <w:rPr>
              <w:rStyle w:val="Textedelespacerserv"/>
              <w:color w:val="FF0000"/>
            </w:rPr>
            <w:t>[No Ref. Engagement]</w:t>
          </w:r>
        </w:p>
      </w:docPartBody>
    </w:docPart>
    <w:docPart>
      <w:docPartPr>
        <w:name w:val="CFF21C3800EA44C2942F5FBF99F39CF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22D8767-B12A-49C6-97B7-572942AAD805}"/>
      </w:docPartPr>
      <w:docPartBody>
        <w:p w:rsidR="007966D2" w:rsidRDefault="007966D2" w:rsidP="007966D2">
          <w:pPr>
            <w:pStyle w:val="CFF21C3800EA44C2942F5FBF99F39CFC"/>
          </w:pPr>
          <w:r w:rsidRPr="003A2ACF">
            <w:rPr>
              <w:rStyle w:val="Textedelespacerserv"/>
              <w:color w:val="FF0000"/>
            </w:rPr>
            <w:t>[Responsable]</w:t>
          </w:r>
        </w:p>
      </w:docPartBody>
    </w:docPart>
    <w:docPart>
      <w:docPartPr>
        <w:name w:val="8DD0C7A7D94040408B05DE669EB82BB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0A72566-20BA-4874-9C60-4F172606E7B3}"/>
      </w:docPartPr>
      <w:docPartBody>
        <w:p w:rsidR="007966D2" w:rsidRDefault="007966D2" w:rsidP="007966D2">
          <w:pPr>
            <w:pStyle w:val="8DD0C7A7D94040408B05DE669EB82BBC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5B0C6A0FCF55449197BFDE3402DB43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2C426A1-199C-4955-9B3F-88BDFF339D2B}"/>
      </w:docPartPr>
      <w:docPartBody>
        <w:p w:rsidR="007966D2" w:rsidRDefault="007966D2" w:rsidP="007966D2">
          <w:pPr>
            <w:pStyle w:val="5B0C6A0FCF55449197BFDE3402DB4354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7B518A46CE864357B5221F597FF164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1D1F68E-6CB1-49C3-ABAB-4C5665317980}"/>
      </w:docPartPr>
      <w:docPartBody>
        <w:p w:rsidR="007966D2" w:rsidRDefault="007966D2" w:rsidP="007966D2">
          <w:pPr>
            <w:pStyle w:val="7B518A46CE864357B5221F597FF16473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2E89F4674B364D2DB941FF485450EC3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012A456-4353-4E1C-8FF9-E9D271402FB7}"/>
      </w:docPartPr>
      <w:docPartBody>
        <w:p w:rsidR="007966D2" w:rsidRDefault="007966D2" w:rsidP="007966D2">
          <w:pPr>
            <w:pStyle w:val="2E89F4674B364D2DB941FF485450EC34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A46B08BF8E704E18B37E5244D08B9BE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BE30C9D-9B1F-4023-8B69-4D2B2D68B1C2}"/>
      </w:docPartPr>
      <w:docPartBody>
        <w:p w:rsidR="007966D2" w:rsidRDefault="007966D2" w:rsidP="007966D2">
          <w:pPr>
            <w:pStyle w:val="A46B08BF8E704E18B37E5244D08B9BED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8142F2F29611461885ABE7202F60E05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C00BFEB-8897-40DE-A177-97844D293A89}"/>
      </w:docPartPr>
      <w:docPartBody>
        <w:p w:rsidR="007966D2" w:rsidRDefault="007966D2" w:rsidP="007966D2">
          <w:pPr>
            <w:pStyle w:val="8142F2F29611461885ABE7202F60E057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55B3025C384142F9B63471E0D0C3AA7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00B5B9-F271-4E20-B59C-808BAB46CF93}"/>
      </w:docPartPr>
      <w:docPartBody>
        <w:p w:rsidR="007966D2" w:rsidRDefault="007966D2" w:rsidP="007966D2">
          <w:pPr>
            <w:pStyle w:val="55B3025C384142F9B63471E0D0C3AA72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32CC44C379184FBEB9AC964E99190C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3A5A52A-FB10-4B7E-9204-A3C9133C9413}"/>
      </w:docPartPr>
      <w:docPartBody>
        <w:p w:rsidR="007966D2" w:rsidRDefault="007966D2" w:rsidP="007966D2">
          <w:pPr>
            <w:pStyle w:val="32CC44C379184FBEB9AC964E99190CA6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5775B3073C8347808868215E7C2089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DDF4712-8461-4B7D-BD1B-0FD06E3361AA}"/>
      </w:docPartPr>
      <w:docPartBody>
        <w:p w:rsidR="007966D2" w:rsidRDefault="007966D2" w:rsidP="007966D2">
          <w:pPr>
            <w:pStyle w:val="5775B3073C8347808868215E7C2089FB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F2D4555C7C834D62BA333DF1B3C8F45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DB89AB4-03F4-443F-8A3A-B94A88E5288A}"/>
      </w:docPartPr>
      <w:docPartBody>
        <w:p w:rsidR="007966D2" w:rsidRDefault="007966D2" w:rsidP="007966D2">
          <w:pPr>
            <w:pStyle w:val="F2D4555C7C834D62BA333DF1B3C8F45C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F96274C7F6424B84BE99BBD35C6D587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AD034A2-25DE-47CC-BD77-AE49B07DDA17}"/>
      </w:docPartPr>
      <w:docPartBody>
        <w:p w:rsidR="007966D2" w:rsidRDefault="007966D2" w:rsidP="007966D2">
          <w:pPr>
            <w:pStyle w:val="F96274C7F6424B84BE99BBD35C6D587D"/>
          </w:pPr>
          <w:r w:rsidRPr="00832663">
            <w:rPr>
              <w:rStyle w:val="Textedelespacerserv"/>
              <w:color w:val="FF0000"/>
            </w:rPr>
            <w:t>[</w:t>
          </w:r>
          <w:r w:rsidRPr="003A2ACF">
            <w:rPr>
              <w:rStyle w:val="Textedelespacerserv"/>
              <w:color w:val="FF0000"/>
            </w:rPr>
            <w:t>Nom chercheur-euse ]</w:t>
          </w:r>
        </w:p>
      </w:docPartBody>
    </w:docPart>
    <w:docPart>
      <w:docPartPr>
        <w:name w:val="6127C75F054B4A4F9817FF1471B1920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779BD16-145E-4FF9-80F6-E95B97041144}"/>
      </w:docPartPr>
      <w:docPartBody>
        <w:p w:rsidR="007966D2" w:rsidRDefault="007966D2" w:rsidP="007966D2">
          <w:pPr>
            <w:pStyle w:val="6127C75F054B4A4F9817FF1471B19208"/>
          </w:pPr>
          <w:r w:rsidRPr="003A2ACF">
            <w:rPr>
              <w:rStyle w:val="Textedelespacerserv"/>
              <w:color w:val="FF0000"/>
            </w:rPr>
            <w:t>[Responsable]</w:t>
          </w:r>
        </w:p>
      </w:docPartBody>
    </w:docPart>
    <w:docPart>
      <w:docPartPr>
        <w:name w:val="EB31575A09F740A2842EA8FC6DEE8C1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7C6A7AC-FEC3-4ED3-85FA-92806CF29DDF}"/>
      </w:docPartPr>
      <w:docPartBody>
        <w:p w:rsidR="007966D2" w:rsidRDefault="007966D2" w:rsidP="007966D2">
          <w:pPr>
            <w:pStyle w:val="EB31575A09F740A2842EA8FC6DEE8C17"/>
          </w:pPr>
          <w:r w:rsidRPr="003A2ACF">
            <w:rPr>
              <w:rStyle w:val="Textedelespacerserv"/>
              <w:color w:val="FF0000"/>
            </w:rPr>
            <w:t>[No Ref. Engagement]</w:t>
          </w:r>
        </w:p>
      </w:docPartBody>
    </w:docPart>
    <w:docPart>
      <w:docPartPr>
        <w:name w:val="B50F5678F1E143A2B7CB2A4EE882D0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874FF-9B2B-4A25-8C76-28D22681482A}"/>
      </w:docPartPr>
      <w:docPartBody>
        <w:p w:rsidR="007966D2" w:rsidRDefault="007966D2" w:rsidP="007966D2">
          <w:pPr>
            <w:pStyle w:val="B50F5678F1E143A2B7CB2A4EE882D0BD"/>
          </w:pPr>
          <w:r w:rsidRPr="003A2ACF">
            <w:rPr>
              <w:rStyle w:val="Textedelespacerserv"/>
              <w:color w:val="FF0000"/>
            </w:rPr>
            <w:t>[No Grant Agreement ]</w:t>
          </w:r>
        </w:p>
      </w:docPartBody>
    </w:docPart>
    <w:docPart>
      <w:docPartPr>
        <w:name w:val="0E2D2427E04349B4A10D3D9704E6C1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3D387D-D458-4567-BDEC-29974720A928}"/>
      </w:docPartPr>
      <w:docPartBody>
        <w:p w:rsidR="007966D2" w:rsidRDefault="007966D2" w:rsidP="007966D2">
          <w:pPr>
            <w:pStyle w:val="0E2D2427E04349B4A10D3D9704E6C158"/>
          </w:pPr>
          <w:r w:rsidRPr="003A2ACF">
            <w:rPr>
              <w:rStyle w:val="Textedelespacerserv"/>
              <w:color w:val="FF0000"/>
            </w:rPr>
            <w:t>[No Grant Agreement ]</w:t>
          </w:r>
        </w:p>
      </w:docPartBody>
    </w:docPart>
    <w:docPart>
      <w:docPartPr>
        <w:name w:val="E7ECBDE69269473EBC5036043A1A671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C3AA0C2-21DD-4366-9286-DDD03ADA8081}"/>
      </w:docPartPr>
      <w:docPartBody>
        <w:p w:rsidR="007966D2" w:rsidRDefault="007966D2" w:rsidP="007966D2">
          <w:pPr>
            <w:pStyle w:val="E7ECBDE69269473EBC5036043A1A671D"/>
          </w:pPr>
          <w:r w:rsidRPr="003A2ACF">
            <w:rPr>
              <w:rStyle w:val="Textedelespacerserv"/>
              <w:color w:val="FF0000"/>
            </w:rPr>
            <w:t>[No Ref. Engagement]</w:t>
          </w:r>
        </w:p>
      </w:docPartBody>
    </w:docPart>
    <w:docPart>
      <w:docPartPr>
        <w:name w:val="EA837214C2574EF19F9FE65EE37E771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BBE07B9-88FB-491A-9582-A279C0446C6C}"/>
      </w:docPartPr>
      <w:docPartBody>
        <w:p w:rsidR="007966D2" w:rsidRDefault="007966D2" w:rsidP="007966D2">
          <w:pPr>
            <w:pStyle w:val="EA837214C2574EF19F9FE65EE37E7714"/>
          </w:pPr>
          <w:r w:rsidRPr="003A2ACF">
            <w:rPr>
              <w:rStyle w:val="Textedelespacerserv"/>
              <w:color w:val="FF0000"/>
            </w:rPr>
            <w:t>[No Ref. Engagement]</w:t>
          </w:r>
        </w:p>
      </w:docPartBody>
    </w:docPart>
    <w:docPart>
      <w:docPartPr>
        <w:name w:val="EBDF182C6A7B4120AE0CDB23B176438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7B2683D-6EA5-4137-83B2-52D02A1C1F04}"/>
      </w:docPartPr>
      <w:docPartBody>
        <w:p w:rsidR="007966D2" w:rsidRDefault="007966D2" w:rsidP="007966D2">
          <w:pPr>
            <w:pStyle w:val="EBDF182C6A7B4120AE0CDB23B1764382"/>
          </w:pPr>
          <w:r w:rsidRPr="003A2ACF">
            <w:rPr>
              <w:rStyle w:val="Textedelespacerserv"/>
              <w:color w:val="FF0000"/>
            </w:rPr>
            <w:t>[No Grant Agreement ]</w:t>
          </w:r>
        </w:p>
      </w:docPartBody>
    </w:docPart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3A4A45B-A4BD-49F8-A137-ECC56D1828E1}"/>
      </w:docPartPr>
      <w:docPartBody>
        <w:p w:rsidR="007966D2" w:rsidRDefault="007966D2">
          <w:r w:rsidRPr="00E33E33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B0949604DBCF4BAD8FFD4B4B61908B7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63297D6-B71B-4840-9BF8-7E929CDE75BB}"/>
      </w:docPartPr>
      <w:docPartBody>
        <w:p w:rsidR="007966D2" w:rsidRDefault="007966D2" w:rsidP="007966D2">
          <w:pPr>
            <w:pStyle w:val="B0949604DBCF4BAD8FFD4B4B61908B7B"/>
          </w:pPr>
          <w:r w:rsidRPr="00E33E33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2A81148BC294479D80453672F37AF27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160745E-8F91-4733-9F60-C8CEB88A4E61}"/>
      </w:docPartPr>
      <w:docPartBody>
        <w:p w:rsidR="007966D2" w:rsidRDefault="007966D2" w:rsidP="007966D2">
          <w:pPr>
            <w:pStyle w:val="2A81148BC294479D80453672F37AF275"/>
          </w:pPr>
          <w:r w:rsidRPr="00E33E33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3D4E8CFEA46B477EA913BD563CBC636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FCC4848-EB62-45A6-BA2E-F308E1174E83}"/>
      </w:docPartPr>
      <w:docPartBody>
        <w:p w:rsidR="007966D2" w:rsidRDefault="007966D2" w:rsidP="007966D2">
          <w:pPr>
            <w:pStyle w:val="3D4E8CFEA46B477EA913BD563CBC6368"/>
          </w:pPr>
          <w:r w:rsidRPr="003A2ACF">
            <w:rPr>
              <w:rStyle w:val="Textedelespacerserv"/>
              <w:color w:val="FF0000"/>
            </w:rPr>
            <w:t>[No Grant Agreement 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13D3"/>
    <w:rsid w:val="00131846"/>
    <w:rsid w:val="00207B52"/>
    <w:rsid w:val="00342F9A"/>
    <w:rsid w:val="00353469"/>
    <w:rsid w:val="0035436F"/>
    <w:rsid w:val="003A4DFE"/>
    <w:rsid w:val="003C13D3"/>
    <w:rsid w:val="005231BF"/>
    <w:rsid w:val="00627205"/>
    <w:rsid w:val="007966D2"/>
    <w:rsid w:val="00B41D04"/>
    <w:rsid w:val="00C73F98"/>
    <w:rsid w:val="00CF1A80"/>
    <w:rsid w:val="00DE1B55"/>
    <w:rsid w:val="00F1081F"/>
    <w:rsid w:val="00F3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uiPriority w:val="99"/>
    <w:rsid w:val="007966D2"/>
    <w:rPr>
      <w:color w:val="808080"/>
    </w:rPr>
  </w:style>
  <w:style w:type="paragraph" w:customStyle="1" w:styleId="C32FF39B5E7D4C01B609A500EDD653BA">
    <w:name w:val="C32FF39B5E7D4C01B609A500EDD653BA"/>
    <w:rsid w:val="003C13D3"/>
  </w:style>
  <w:style w:type="paragraph" w:customStyle="1" w:styleId="A641137BA4664A1AB15BEDC53223479D">
    <w:name w:val="A641137BA4664A1AB15BEDC53223479D"/>
    <w:rsid w:val="003C13D3"/>
  </w:style>
  <w:style w:type="paragraph" w:customStyle="1" w:styleId="669FEE7090134C08A3CE6A98739F31F4">
    <w:name w:val="669FEE7090134C08A3CE6A98739F31F4"/>
    <w:rsid w:val="003C13D3"/>
  </w:style>
  <w:style w:type="paragraph" w:customStyle="1" w:styleId="C05452F1EE5C40C7939971E34C72EA64">
    <w:name w:val="C05452F1EE5C40C7939971E34C72EA64"/>
    <w:rsid w:val="007966D2"/>
    <w:rPr>
      <w:kern w:val="2"/>
      <w14:ligatures w14:val="standardContextual"/>
    </w:rPr>
  </w:style>
  <w:style w:type="paragraph" w:customStyle="1" w:styleId="06749191A15844CAABDEB84643049B45">
    <w:name w:val="06749191A15844CAABDEB84643049B45"/>
    <w:rsid w:val="007966D2"/>
    <w:rPr>
      <w:kern w:val="2"/>
      <w14:ligatures w14:val="standardContextual"/>
    </w:rPr>
  </w:style>
  <w:style w:type="paragraph" w:customStyle="1" w:styleId="610F3BAF9E294258A4C9220C78CF9CF3">
    <w:name w:val="610F3BAF9E294258A4C9220C78CF9CF3"/>
    <w:rsid w:val="007966D2"/>
    <w:rPr>
      <w:kern w:val="2"/>
      <w14:ligatures w14:val="standardContextual"/>
    </w:rPr>
  </w:style>
  <w:style w:type="paragraph" w:customStyle="1" w:styleId="84CC9E1B0AC445499B54DFBA2E16BC18">
    <w:name w:val="84CC9E1B0AC445499B54DFBA2E16BC18"/>
    <w:rsid w:val="007966D2"/>
    <w:rPr>
      <w:kern w:val="2"/>
      <w14:ligatures w14:val="standardContextual"/>
    </w:rPr>
  </w:style>
  <w:style w:type="paragraph" w:customStyle="1" w:styleId="E23D3EBFD09247EEABC42693A38EFFAC">
    <w:name w:val="E23D3EBFD09247EEABC42693A38EFFAC"/>
    <w:rsid w:val="007966D2"/>
    <w:rPr>
      <w:kern w:val="2"/>
      <w14:ligatures w14:val="standardContextual"/>
    </w:rPr>
  </w:style>
  <w:style w:type="paragraph" w:customStyle="1" w:styleId="1D821272767D4B43B8B2CDC28F2B8304">
    <w:name w:val="1D821272767D4B43B8B2CDC28F2B8304"/>
    <w:rsid w:val="007966D2"/>
    <w:rPr>
      <w:kern w:val="2"/>
      <w14:ligatures w14:val="standardContextual"/>
    </w:rPr>
  </w:style>
  <w:style w:type="paragraph" w:customStyle="1" w:styleId="DD2C976B29DD4372B356DA4D54FBEAE4">
    <w:name w:val="DD2C976B29DD4372B356DA4D54FBEAE4"/>
    <w:rsid w:val="007966D2"/>
    <w:rPr>
      <w:kern w:val="2"/>
      <w14:ligatures w14:val="standardContextual"/>
    </w:rPr>
  </w:style>
  <w:style w:type="paragraph" w:customStyle="1" w:styleId="D57CBC0CF81C45A9B529AD543F6935F0">
    <w:name w:val="D57CBC0CF81C45A9B529AD543F6935F0"/>
    <w:rsid w:val="007966D2"/>
    <w:rPr>
      <w:kern w:val="2"/>
      <w14:ligatures w14:val="standardContextual"/>
    </w:rPr>
  </w:style>
  <w:style w:type="paragraph" w:customStyle="1" w:styleId="D7C5B0FE14E24FD9AADA71020136EE2B">
    <w:name w:val="D7C5B0FE14E24FD9AADA71020136EE2B"/>
    <w:rsid w:val="007966D2"/>
    <w:rPr>
      <w:kern w:val="2"/>
      <w14:ligatures w14:val="standardContextual"/>
    </w:rPr>
  </w:style>
  <w:style w:type="paragraph" w:customStyle="1" w:styleId="651223877F6145E385F211DE7116F38E">
    <w:name w:val="651223877F6145E385F211DE7116F38E"/>
    <w:rsid w:val="007966D2"/>
    <w:rPr>
      <w:kern w:val="2"/>
      <w14:ligatures w14:val="standardContextual"/>
    </w:rPr>
  </w:style>
  <w:style w:type="paragraph" w:customStyle="1" w:styleId="CFF21C3800EA44C2942F5FBF99F39CFC">
    <w:name w:val="CFF21C3800EA44C2942F5FBF99F39CFC"/>
    <w:rsid w:val="007966D2"/>
    <w:rPr>
      <w:kern w:val="2"/>
      <w14:ligatures w14:val="standardContextual"/>
    </w:rPr>
  </w:style>
  <w:style w:type="paragraph" w:customStyle="1" w:styleId="8DD0C7A7D94040408B05DE669EB82BBC">
    <w:name w:val="8DD0C7A7D94040408B05DE669EB82BBC"/>
    <w:rsid w:val="007966D2"/>
    <w:rPr>
      <w:kern w:val="2"/>
      <w14:ligatures w14:val="standardContextual"/>
    </w:rPr>
  </w:style>
  <w:style w:type="paragraph" w:customStyle="1" w:styleId="5B0C6A0FCF55449197BFDE3402DB4354">
    <w:name w:val="5B0C6A0FCF55449197BFDE3402DB4354"/>
    <w:rsid w:val="007966D2"/>
    <w:rPr>
      <w:kern w:val="2"/>
      <w14:ligatures w14:val="standardContextual"/>
    </w:rPr>
  </w:style>
  <w:style w:type="paragraph" w:customStyle="1" w:styleId="7B518A46CE864357B5221F597FF16473">
    <w:name w:val="7B518A46CE864357B5221F597FF16473"/>
    <w:rsid w:val="007966D2"/>
    <w:rPr>
      <w:kern w:val="2"/>
      <w14:ligatures w14:val="standardContextual"/>
    </w:rPr>
  </w:style>
  <w:style w:type="paragraph" w:customStyle="1" w:styleId="2E89F4674B364D2DB941FF485450EC34">
    <w:name w:val="2E89F4674B364D2DB941FF485450EC34"/>
    <w:rsid w:val="007966D2"/>
    <w:rPr>
      <w:kern w:val="2"/>
      <w14:ligatures w14:val="standardContextual"/>
    </w:rPr>
  </w:style>
  <w:style w:type="paragraph" w:customStyle="1" w:styleId="A46B08BF8E704E18B37E5244D08B9BED">
    <w:name w:val="A46B08BF8E704E18B37E5244D08B9BED"/>
    <w:rsid w:val="007966D2"/>
    <w:rPr>
      <w:kern w:val="2"/>
      <w14:ligatures w14:val="standardContextual"/>
    </w:rPr>
  </w:style>
  <w:style w:type="paragraph" w:customStyle="1" w:styleId="8142F2F29611461885ABE7202F60E057">
    <w:name w:val="8142F2F29611461885ABE7202F60E057"/>
    <w:rsid w:val="007966D2"/>
    <w:rPr>
      <w:kern w:val="2"/>
      <w14:ligatures w14:val="standardContextual"/>
    </w:rPr>
  </w:style>
  <w:style w:type="paragraph" w:customStyle="1" w:styleId="55B3025C384142F9B63471E0D0C3AA72">
    <w:name w:val="55B3025C384142F9B63471E0D0C3AA72"/>
    <w:rsid w:val="007966D2"/>
    <w:rPr>
      <w:kern w:val="2"/>
      <w14:ligatures w14:val="standardContextual"/>
    </w:rPr>
  </w:style>
  <w:style w:type="paragraph" w:customStyle="1" w:styleId="32CC44C379184FBEB9AC964E99190CA6">
    <w:name w:val="32CC44C379184FBEB9AC964E99190CA6"/>
    <w:rsid w:val="007966D2"/>
    <w:rPr>
      <w:kern w:val="2"/>
      <w14:ligatures w14:val="standardContextual"/>
    </w:rPr>
  </w:style>
  <w:style w:type="paragraph" w:customStyle="1" w:styleId="5775B3073C8347808868215E7C2089FB">
    <w:name w:val="5775B3073C8347808868215E7C2089FB"/>
    <w:rsid w:val="007966D2"/>
    <w:rPr>
      <w:kern w:val="2"/>
      <w14:ligatures w14:val="standardContextual"/>
    </w:rPr>
  </w:style>
  <w:style w:type="paragraph" w:customStyle="1" w:styleId="F2D4555C7C834D62BA333DF1B3C8F45C">
    <w:name w:val="F2D4555C7C834D62BA333DF1B3C8F45C"/>
    <w:rsid w:val="007966D2"/>
    <w:rPr>
      <w:kern w:val="2"/>
      <w14:ligatures w14:val="standardContextual"/>
    </w:rPr>
  </w:style>
  <w:style w:type="paragraph" w:customStyle="1" w:styleId="F96274C7F6424B84BE99BBD35C6D587D">
    <w:name w:val="F96274C7F6424B84BE99BBD35C6D587D"/>
    <w:rsid w:val="007966D2"/>
    <w:rPr>
      <w:kern w:val="2"/>
      <w14:ligatures w14:val="standardContextual"/>
    </w:rPr>
  </w:style>
  <w:style w:type="paragraph" w:customStyle="1" w:styleId="6127C75F054B4A4F9817FF1471B19208">
    <w:name w:val="6127C75F054B4A4F9817FF1471B19208"/>
    <w:rsid w:val="007966D2"/>
    <w:rPr>
      <w:kern w:val="2"/>
      <w14:ligatures w14:val="standardContextual"/>
    </w:rPr>
  </w:style>
  <w:style w:type="paragraph" w:customStyle="1" w:styleId="EB31575A09F740A2842EA8FC6DEE8C17">
    <w:name w:val="EB31575A09F740A2842EA8FC6DEE8C17"/>
    <w:rsid w:val="007966D2"/>
    <w:rPr>
      <w:kern w:val="2"/>
      <w14:ligatures w14:val="standardContextual"/>
    </w:rPr>
  </w:style>
  <w:style w:type="paragraph" w:customStyle="1" w:styleId="B50F5678F1E143A2B7CB2A4EE882D0BD">
    <w:name w:val="B50F5678F1E143A2B7CB2A4EE882D0BD"/>
    <w:rsid w:val="007966D2"/>
    <w:rPr>
      <w:kern w:val="2"/>
      <w14:ligatures w14:val="standardContextual"/>
    </w:rPr>
  </w:style>
  <w:style w:type="paragraph" w:customStyle="1" w:styleId="0E2D2427E04349B4A10D3D9704E6C158">
    <w:name w:val="0E2D2427E04349B4A10D3D9704E6C158"/>
    <w:rsid w:val="007966D2"/>
    <w:rPr>
      <w:kern w:val="2"/>
      <w14:ligatures w14:val="standardContextual"/>
    </w:rPr>
  </w:style>
  <w:style w:type="paragraph" w:customStyle="1" w:styleId="E7ECBDE69269473EBC5036043A1A671D">
    <w:name w:val="E7ECBDE69269473EBC5036043A1A671D"/>
    <w:rsid w:val="007966D2"/>
    <w:rPr>
      <w:kern w:val="2"/>
      <w14:ligatures w14:val="standardContextual"/>
    </w:rPr>
  </w:style>
  <w:style w:type="paragraph" w:customStyle="1" w:styleId="EA837214C2574EF19F9FE65EE37E7714">
    <w:name w:val="EA837214C2574EF19F9FE65EE37E7714"/>
    <w:rsid w:val="007966D2"/>
    <w:rPr>
      <w:kern w:val="2"/>
      <w14:ligatures w14:val="standardContextual"/>
    </w:rPr>
  </w:style>
  <w:style w:type="paragraph" w:customStyle="1" w:styleId="EBDF182C6A7B4120AE0CDB23B1764382">
    <w:name w:val="EBDF182C6A7B4120AE0CDB23B1764382"/>
    <w:rsid w:val="007966D2"/>
    <w:rPr>
      <w:kern w:val="2"/>
      <w14:ligatures w14:val="standardContextual"/>
    </w:rPr>
  </w:style>
  <w:style w:type="paragraph" w:customStyle="1" w:styleId="B0949604DBCF4BAD8FFD4B4B61908B7B">
    <w:name w:val="B0949604DBCF4BAD8FFD4B4B61908B7B"/>
    <w:rsid w:val="007966D2"/>
    <w:rPr>
      <w:kern w:val="2"/>
      <w14:ligatures w14:val="standardContextual"/>
    </w:rPr>
  </w:style>
  <w:style w:type="paragraph" w:customStyle="1" w:styleId="2A81148BC294479D80453672F37AF275">
    <w:name w:val="2A81148BC294479D80453672F37AF275"/>
    <w:rsid w:val="007966D2"/>
    <w:rPr>
      <w:kern w:val="2"/>
      <w14:ligatures w14:val="standardContextual"/>
    </w:rPr>
  </w:style>
  <w:style w:type="paragraph" w:customStyle="1" w:styleId="3D4E8CFEA46B477EA913BD563CBC6368">
    <w:name w:val="3D4E8CFEA46B477EA913BD563CBC6368"/>
    <w:rsid w:val="007966D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721C77-CCA2-47DE-89D1-6191732ED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72</Words>
  <Characters>48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>Nom Responsable</Manager>
  <Company>Université de Genève</Company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te Pitzinger</dc:creator>
  <cp:keywords/>
  <dc:description/>
  <cp:lastModifiedBy>Joël Renier</cp:lastModifiedBy>
  <cp:revision>1</cp:revision>
  <cp:lastPrinted>2019-03-06T08:05:00Z</cp:lastPrinted>
  <dcterms:created xsi:type="dcterms:W3CDTF">2023-10-05T15:02:00Z</dcterms:created>
  <dcterms:modified xsi:type="dcterms:W3CDTF">2023-10-09T05:18:00Z</dcterms:modified>
  <cp:category>No contrat Grant Agreement</cp:category>
</cp:coreProperties>
</file>